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87E01" w14:textId="77777777" w:rsidR="00FF6C29" w:rsidRDefault="00000000">
      <w:pPr>
        <w:ind w:firstLineChars="200" w:firstLine="560"/>
        <w:jc w:val="center"/>
        <w:rPr>
          <w:rFonts w:ascii="黑体" w:eastAsia="黑体"/>
          <w:sz w:val="28"/>
          <w:szCs w:val="36"/>
        </w:rPr>
      </w:pPr>
      <w:r>
        <w:rPr>
          <w:rFonts w:ascii="黑体" w:eastAsia="黑体" w:hint="eastAsia"/>
          <w:sz w:val="28"/>
          <w:szCs w:val="36"/>
        </w:rPr>
        <w:t>佛山大学《物联网通信技术课程》实验报告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166"/>
        <w:gridCol w:w="1501"/>
        <w:gridCol w:w="979"/>
        <w:gridCol w:w="1454"/>
        <w:gridCol w:w="1205"/>
        <w:gridCol w:w="1991"/>
      </w:tblGrid>
      <w:tr w:rsidR="00FF6C29" w14:paraId="718A4FB4" w14:textId="77777777">
        <w:tc>
          <w:tcPr>
            <w:tcW w:w="1231" w:type="dxa"/>
          </w:tcPr>
          <w:p w14:paraId="37A6BC2A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名称</w:t>
            </w:r>
          </w:p>
        </w:tc>
        <w:tc>
          <w:tcPr>
            <w:tcW w:w="4320" w:type="dxa"/>
            <w:gridSpan w:val="3"/>
          </w:tcPr>
          <w:p w14:paraId="128D5BE5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物联网的</w:t>
            </w:r>
            <w:proofErr w:type="gramStart"/>
            <w:r>
              <w:rPr>
                <w:rFonts w:hint="eastAsia"/>
                <w:szCs w:val="21"/>
              </w:rPr>
              <w:t>异构网</w:t>
            </w:r>
            <w:proofErr w:type="gramEnd"/>
            <w:r>
              <w:rPr>
                <w:rFonts w:hint="eastAsia"/>
                <w:szCs w:val="21"/>
              </w:rPr>
              <w:t>融合</w:t>
            </w:r>
          </w:p>
        </w:tc>
        <w:tc>
          <w:tcPr>
            <w:tcW w:w="1286" w:type="dxa"/>
            <w:vMerge w:val="restart"/>
            <w:vAlign w:val="center"/>
          </w:tcPr>
          <w:p w14:paraId="540B225A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685" w:type="dxa"/>
            <w:vMerge w:val="restart"/>
            <w:vAlign w:val="center"/>
          </w:tcPr>
          <w:p w14:paraId="4A31BF72" w14:textId="77777777" w:rsidR="00FF6C29" w:rsidRDefault="00FF6C29">
            <w:pPr>
              <w:jc w:val="center"/>
              <w:rPr>
                <w:szCs w:val="21"/>
              </w:rPr>
            </w:pPr>
          </w:p>
        </w:tc>
      </w:tr>
      <w:tr w:rsidR="00FF6C29" w14:paraId="5A6AF45C" w14:textId="77777777">
        <w:tc>
          <w:tcPr>
            <w:tcW w:w="1231" w:type="dxa"/>
          </w:tcPr>
          <w:p w14:paraId="62209DAE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班级</w:t>
            </w:r>
          </w:p>
        </w:tc>
        <w:tc>
          <w:tcPr>
            <w:tcW w:w="4320" w:type="dxa"/>
            <w:gridSpan w:val="3"/>
          </w:tcPr>
          <w:p w14:paraId="184E0EA1" w14:textId="1908FDA0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color w:val="FF0000"/>
              </w:rPr>
              <w:t>[</w:t>
            </w:r>
            <w:r>
              <w:rPr>
                <w:rFonts w:hint="eastAsia"/>
                <w:szCs w:val="21"/>
              </w:rPr>
              <w:t>22</w:t>
            </w:r>
            <w:r>
              <w:rPr>
                <w:rFonts w:hint="eastAsia"/>
                <w:szCs w:val="21"/>
              </w:rPr>
              <w:t>物联网工程</w:t>
            </w:r>
            <w:r w:rsidR="00362B0E"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班</w:t>
            </w:r>
            <w:r>
              <w:rPr>
                <w:rFonts w:hint="eastAsia"/>
                <w:color w:val="FF0000"/>
              </w:rPr>
              <w:t>]</w:t>
            </w:r>
          </w:p>
        </w:tc>
        <w:tc>
          <w:tcPr>
            <w:tcW w:w="1286" w:type="dxa"/>
            <w:vMerge/>
          </w:tcPr>
          <w:p w14:paraId="0593F7FB" w14:textId="77777777" w:rsidR="00FF6C29" w:rsidRDefault="00FF6C29">
            <w:pPr>
              <w:jc w:val="center"/>
              <w:rPr>
                <w:szCs w:val="21"/>
              </w:rPr>
            </w:pPr>
          </w:p>
        </w:tc>
        <w:tc>
          <w:tcPr>
            <w:tcW w:w="1685" w:type="dxa"/>
            <w:vMerge/>
          </w:tcPr>
          <w:p w14:paraId="189D0239" w14:textId="77777777" w:rsidR="00FF6C29" w:rsidRDefault="00FF6C29">
            <w:pPr>
              <w:jc w:val="center"/>
              <w:rPr>
                <w:szCs w:val="21"/>
              </w:rPr>
            </w:pPr>
          </w:p>
        </w:tc>
      </w:tr>
      <w:tr w:rsidR="00FF6C29" w14:paraId="74F9E762" w14:textId="77777777">
        <w:tc>
          <w:tcPr>
            <w:tcW w:w="1231" w:type="dxa"/>
          </w:tcPr>
          <w:p w14:paraId="542D5B57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714" w:type="dxa"/>
          </w:tcPr>
          <w:p w14:paraId="6B16045A" w14:textId="6256969D" w:rsidR="00FF6C29" w:rsidRDefault="00FF6C29">
            <w:pPr>
              <w:jc w:val="center"/>
              <w:rPr>
                <w:szCs w:val="21"/>
              </w:rPr>
            </w:pPr>
          </w:p>
        </w:tc>
        <w:tc>
          <w:tcPr>
            <w:tcW w:w="960" w:type="dxa"/>
          </w:tcPr>
          <w:p w14:paraId="46B1D22D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1646" w:type="dxa"/>
          </w:tcPr>
          <w:p w14:paraId="2ED8EE54" w14:textId="7002E237" w:rsidR="00FF6C29" w:rsidRDefault="00FF6C29">
            <w:pPr>
              <w:jc w:val="center"/>
              <w:rPr>
                <w:szCs w:val="21"/>
              </w:rPr>
            </w:pPr>
          </w:p>
        </w:tc>
        <w:tc>
          <w:tcPr>
            <w:tcW w:w="1286" w:type="dxa"/>
          </w:tcPr>
          <w:p w14:paraId="533BC828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期</w:t>
            </w:r>
          </w:p>
        </w:tc>
        <w:tc>
          <w:tcPr>
            <w:tcW w:w="1685" w:type="dxa"/>
          </w:tcPr>
          <w:p w14:paraId="377A96D9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2025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FF6C29" w14:paraId="25B0366D" w14:textId="77777777">
        <w:tc>
          <w:tcPr>
            <w:tcW w:w="1231" w:type="dxa"/>
          </w:tcPr>
          <w:p w14:paraId="322E91AA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导教师</w:t>
            </w:r>
          </w:p>
        </w:tc>
        <w:tc>
          <w:tcPr>
            <w:tcW w:w="1714" w:type="dxa"/>
          </w:tcPr>
          <w:p w14:paraId="3F96F25C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陆海波</w:t>
            </w:r>
          </w:p>
        </w:tc>
        <w:tc>
          <w:tcPr>
            <w:tcW w:w="960" w:type="dxa"/>
          </w:tcPr>
          <w:p w14:paraId="1CDC97D4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pacing w:val="-20"/>
                <w:szCs w:val="21"/>
              </w:rPr>
              <w:t>实验性质</w:t>
            </w:r>
          </w:p>
        </w:tc>
        <w:tc>
          <w:tcPr>
            <w:tcW w:w="1646" w:type="dxa"/>
          </w:tcPr>
          <w:p w14:paraId="55B962C7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综合性</w:t>
            </w:r>
          </w:p>
        </w:tc>
        <w:tc>
          <w:tcPr>
            <w:tcW w:w="1286" w:type="dxa"/>
          </w:tcPr>
          <w:p w14:paraId="440F4010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日期</w:t>
            </w:r>
          </w:p>
        </w:tc>
        <w:tc>
          <w:tcPr>
            <w:tcW w:w="1685" w:type="dxa"/>
          </w:tcPr>
          <w:p w14:paraId="18198280" w14:textId="77777777" w:rsidR="00FF6C29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.12.19</w:t>
            </w:r>
          </w:p>
        </w:tc>
      </w:tr>
      <w:tr w:rsidR="00FF6C29" w14:paraId="42601991" w14:textId="77777777">
        <w:tc>
          <w:tcPr>
            <w:tcW w:w="8522" w:type="dxa"/>
            <w:gridSpan w:val="6"/>
            <w:tcBorders>
              <w:bottom w:val="nil"/>
            </w:tcBorders>
          </w:tcPr>
          <w:p w14:paraId="7424C9D6" w14:textId="77777777" w:rsidR="00FF6C29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一、实验目的</w:t>
            </w:r>
          </w:p>
        </w:tc>
      </w:tr>
      <w:tr w:rsidR="00FF6C29" w14:paraId="3B70934A" w14:textId="77777777">
        <w:tc>
          <w:tcPr>
            <w:tcW w:w="8522" w:type="dxa"/>
            <w:gridSpan w:val="6"/>
            <w:tcBorders>
              <w:top w:val="nil"/>
            </w:tcBorders>
          </w:tcPr>
          <w:p w14:paraId="7BC1AF35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培养综合理论与实际应用相结合的能力</w:t>
            </w:r>
          </w:p>
          <w:p w14:paraId="506B74CC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自主设计及完成相关实验</w:t>
            </w:r>
          </w:p>
          <w:p w14:paraId="456C895B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学会分析、解决较复杂问题的能力</w:t>
            </w:r>
          </w:p>
          <w:p w14:paraId="6FDE3A54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提高综合实践能力</w:t>
            </w:r>
          </w:p>
        </w:tc>
      </w:tr>
      <w:tr w:rsidR="00FF6C29" w14:paraId="71DD1717" w14:textId="77777777">
        <w:tc>
          <w:tcPr>
            <w:tcW w:w="8522" w:type="dxa"/>
            <w:gridSpan w:val="6"/>
            <w:tcBorders>
              <w:bottom w:val="nil"/>
            </w:tcBorders>
          </w:tcPr>
          <w:p w14:paraId="68CF5193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二、实验内容</w:t>
            </w:r>
          </w:p>
          <w:p w14:paraId="7479707B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生活中经常会遇到传感器如烟雾传感器、温湿度传感器</w:t>
            </w:r>
            <w:r>
              <w:rPr>
                <w:rFonts w:hint="eastAsia"/>
                <w:szCs w:val="21"/>
              </w:rPr>
              <w:t>...</w:t>
            </w:r>
            <w:r>
              <w:rPr>
                <w:rFonts w:hint="eastAsia"/>
                <w:szCs w:val="21"/>
              </w:rPr>
              <w:t>这些传感器帮助我们监控我们无法时时刻刻看着的地方。但是我们要如何获得在不同地方的传感器监控资料？难不成要一个一个去找吗？</w:t>
            </w:r>
          </w:p>
        </w:tc>
      </w:tr>
      <w:tr w:rsidR="00FF6C29" w14:paraId="159D242E" w14:textId="77777777">
        <w:tc>
          <w:tcPr>
            <w:tcW w:w="8522" w:type="dxa"/>
            <w:gridSpan w:val="6"/>
            <w:tcBorders>
              <w:top w:val="nil"/>
            </w:tcBorders>
          </w:tcPr>
          <w:p w14:paraId="49CBC9A9" w14:textId="77777777" w:rsidR="00FF6C29" w:rsidRDefault="00000000">
            <w:pPr>
              <w:ind w:firstLineChars="200" w:firstLine="420"/>
            </w:pPr>
            <w:r>
              <w:rPr>
                <w:rFonts w:hint="eastAsia"/>
              </w:rPr>
              <w:t>为了给这个问题一个解答，本次实验通过搭建</w:t>
            </w:r>
            <w:r>
              <w:t>Zigbee</w:t>
            </w:r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WiFe</w:t>
            </w:r>
            <w:proofErr w:type="spellEnd"/>
            <w:r>
              <w:rPr>
                <w:rFonts w:hint="eastAsia"/>
              </w:rPr>
              <w:t>这两个模块的通信来实现</w:t>
            </w:r>
            <w:proofErr w:type="gramStart"/>
            <w:r>
              <w:rPr>
                <w:rFonts w:hint="eastAsia"/>
              </w:rPr>
              <w:t>异构网</w:t>
            </w:r>
            <w:proofErr w:type="gramEnd"/>
            <w:r>
              <w:rPr>
                <w:rFonts w:hint="eastAsia"/>
              </w:rPr>
              <w:t>融合，远程获取传感器的数据。</w:t>
            </w:r>
          </w:p>
          <w:p w14:paraId="2A043F6C" w14:textId="77777777" w:rsidR="00FF6C29" w:rsidRDefault="00000000">
            <w:pPr>
              <w:pStyle w:val="5"/>
              <w:ind w:firstLineChars="200" w:firstLine="562"/>
            </w:pPr>
            <w:r>
              <w:rPr>
                <w:rFonts w:hint="eastAsia"/>
              </w:rPr>
              <w:t>1.</w:t>
            </w:r>
            <w:r>
              <w:t>Zigbee</w:t>
            </w:r>
            <w:r>
              <w:rPr>
                <w:rFonts w:hint="eastAsia"/>
              </w:rPr>
              <w:t>与光敏传感器</w:t>
            </w:r>
          </w:p>
          <w:p w14:paraId="121B5E84" w14:textId="77777777" w:rsidR="00362B0E" w:rsidRPr="00362B0E" w:rsidRDefault="00362B0E" w:rsidP="00362B0E">
            <w:pPr>
              <w:ind w:firstLineChars="200" w:firstLine="422"/>
            </w:pPr>
            <w:bookmarkStart w:id="0" w:name="_Toc364349154"/>
            <w:bookmarkStart w:id="1" w:name="_Toc364409617"/>
            <w:bookmarkStart w:id="2" w:name="_Toc364409437"/>
            <w:r w:rsidRPr="00362B0E">
              <w:rPr>
                <w:b/>
                <w:bCs/>
              </w:rPr>
              <w:t xml:space="preserve">1.1.1 </w:t>
            </w:r>
            <w:r w:rsidRPr="00362B0E">
              <w:rPr>
                <w:b/>
                <w:bCs/>
              </w:rPr>
              <w:t>光敏电阻器概述</w:t>
            </w:r>
            <w:r w:rsidRPr="00362B0E">
              <w:t xml:space="preserve"> </w:t>
            </w:r>
            <w:r w:rsidRPr="00362B0E">
              <w:t>本实验中使用的光敏传感器为光敏电阻，这是一种对光线变化敏感的元件，其电阻值会随着环境光照强度的变化而变化。光敏电阻基于半导体材料，利用光电导效应，对光线变化极为敏感。在无光照条件下，光敏电阻的电阻值较高；而在光照条件下，电阻值会迅速降低。</w:t>
            </w:r>
          </w:p>
          <w:p w14:paraId="3F0596F0" w14:textId="77777777" w:rsidR="00362B0E" w:rsidRPr="00362B0E" w:rsidRDefault="00362B0E" w:rsidP="00362B0E">
            <w:pPr>
              <w:ind w:firstLineChars="200" w:firstLine="420"/>
            </w:pPr>
            <w:r w:rsidRPr="00362B0E">
              <w:t>光敏电阻主要应用于光线测量、</w:t>
            </w:r>
            <w:proofErr w:type="gramStart"/>
            <w:r w:rsidRPr="00362B0E">
              <w:t>光控制</w:t>
            </w:r>
            <w:proofErr w:type="gramEnd"/>
            <w:r w:rsidRPr="00362B0E">
              <w:t>和光电转换领域，即将光信号转换为电信号。常用的光敏电阻包括硫化镉光敏电阻，它由半导体材料制成。在暗处，光敏电阻的阻值（暗阻）可以达到</w:t>
            </w:r>
            <w:r w:rsidRPr="00362B0E">
              <w:t>1</w:t>
            </w:r>
            <w:r w:rsidRPr="00362B0E">
              <w:t>至</w:t>
            </w:r>
            <w:r w:rsidRPr="00362B0E">
              <w:t>10</w:t>
            </w:r>
            <w:r w:rsidRPr="00362B0E">
              <w:t>兆欧；而在强光下（例如</w:t>
            </w:r>
            <w:r w:rsidRPr="00362B0E">
              <w:t>100</w:t>
            </w:r>
            <w:r w:rsidRPr="00362B0E">
              <w:t>勒克斯），其阻值（亮阻）会降至几百至几千欧姆。光敏电阻对光的响应与人眼对可见光（波长</w:t>
            </w:r>
            <w:r w:rsidRPr="00362B0E">
              <w:t>0.4</w:t>
            </w:r>
            <w:r w:rsidRPr="00362B0E">
              <w:t>至</w:t>
            </w:r>
            <w:r w:rsidRPr="00362B0E">
              <w:t>0.76</w:t>
            </w:r>
            <w:r w:rsidRPr="00362B0E">
              <w:t>微米）的响应相似，即人眼可感知的光线变化均能引起其阻值变化。</w:t>
            </w:r>
          </w:p>
          <w:p w14:paraId="547C5CBD" w14:textId="77777777" w:rsidR="00362B0E" w:rsidRPr="00362B0E" w:rsidRDefault="00362B0E" w:rsidP="00362B0E">
            <w:pPr>
              <w:ind w:firstLineChars="200" w:firstLine="420"/>
            </w:pPr>
            <w:r w:rsidRPr="00362B0E">
              <w:t>有关光敏电阻器的详细信息，建议查阅其技术手册，此处不再赘述。</w:t>
            </w:r>
          </w:p>
          <w:p w14:paraId="4EB5A84E" w14:textId="7CC138CF" w:rsidR="00FF6C29" w:rsidRDefault="00362B0E" w:rsidP="00362B0E">
            <w:pPr>
              <w:ind w:firstLineChars="200" w:firstLine="422"/>
            </w:pPr>
            <w:r w:rsidRPr="00362B0E">
              <w:rPr>
                <w:b/>
                <w:bCs/>
              </w:rPr>
              <w:t xml:space="preserve">1.1.2 </w:t>
            </w:r>
            <w:r w:rsidRPr="00362B0E">
              <w:rPr>
                <w:b/>
                <w:bCs/>
              </w:rPr>
              <w:t>光敏传感器电路图</w:t>
            </w:r>
            <w:r w:rsidRPr="00362B0E">
              <w:t xml:space="preserve"> </w:t>
            </w:r>
            <w:r w:rsidRPr="00362B0E">
              <w:t>光敏传感器的电路设计详见图</w:t>
            </w:r>
            <w:r w:rsidRPr="00362B0E">
              <w:t>3.1</w:t>
            </w:r>
            <w:r w:rsidRPr="00362B0E">
              <w:t>。</w:t>
            </w:r>
          </w:p>
          <w:p w14:paraId="2A06A74E" w14:textId="77777777" w:rsidR="00FF6C29" w:rsidRDefault="00000000">
            <w:pPr>
              <w:ind w:firstLineChars="200" w:firstLine="420"/>
              <w:jc w:val="center"/>
            </w:pPr>
            <w:r>
              <w:rPr>
                <w:noProof/>
              </w:rPr>
              <w:lastRenderedPageBreak/>
              <w:drawing>
                <wp:inline distT="0" distB="0" distL="114300" distR="114300" wp14:anchorId="26B314CF" wp14:editId="3F31FE66">
                  <wp:extent cx="3190240" cy="4809490"/>
                  <wp:effectExtent l="0" t="0" r="10160" b="3810"/>
                  <wp:docPr id="4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0240" cy="4809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4D358C" w14:textId="77777777" w:rsidR="00FF6C29" w:rsidRDefault="00000000">
            <w:pPr>
              <w:ind w:firstLineChars="200" w:firstLine="420"/>
              <w:jc w:val="center"/>
            </w:pPr>
            <w:bookmarkStart w:id="3" w:name="_Toc2191"/>
            <w:r>
              <w:t>图</w:t>
            </w:r>
            <w:r>
              <w:t xml:space="preserve">3.1  </w:t>
            </w:r>
            <w:r>
              <w:t>光敏传感器电路</w:t>
            </w:r>
            <w:bookmarkEnd w:id="3"/>
          </w:p>
          <w:bookmarkEnd w:id="0"/>
          <w:bookmarkEnd w:id="1"/>
          <w:bookmarkEnd w:id="2"/>
          <w:p w14:paraId="49A5DEA1" w14:textId="77777777" w:rsidR="00362B0E" w:rsidRPr="00362B0E" w:rsidRDefault="00362B0E" w:rsidP="00362B0E">
            <w:pPr>
              <w:ind w:firstLineChars="200" w:firstLine="422"/>
            </w:pPr>
            <w:r w:rsidRPr="00362B0E">
              <w:rPr>
                <w:b/>
                <w:bCs/>
              </w:rPr>
              <w:t>实验原理简述</w:t>
            </w:r>
            <w:r w:rsidRPr="00362B0E">
              <w:t xml:space="preserve"> </w:t>
            </w:r>
            <w:r w:rsidRPr="00362B0E">
              <w:t>在本实验中，我们使用的光敏电阻在无光条件下的电阻值（暗阻）通常在</w:t>
            </w:r>
            <w:r w:rsidRPr="00362B0E">
              <w:t>1M</w:t>
            </w:r>
            <w:r w:rsidRPr="00362B0E">
              <w:t>至</w:t>
            </w:r>
            <w:r w:rsidRPr="00362B0E">
              <w:t>2MΩ</w:t>
            </w:r>
            <w:r w:rsidRPr="00362B0E">
              <w:t>之间，而在有光条件下的电阻值（亮阻）则在</w:t>
            </w:r>
            <w:r w:rsidRPr="00362B0E">
              <w:t>1K</w:t>
            </w:r>
            <w:r w:rsidRPr="00362B0E">
              <w:t>至</w:t>
            </w:r>
            <w:r w:rsidRPr="00362B0E">
              <w:t>15KΩ</w:t>
            </w:r>
            <w:r w:rsidRPr="00362B0E">
              <w:t>之间。通过测量</w:t>
            </w:r>
            <w:r w:rsidRPr="00362B0E">
              <w:t>IO</w:t>
            </w:r>
            <w:r w:rsidRPr="00362B0E">
              <w:t>口</w:t>
            </w:r>
            <w:r w:rsidRPr="00362B0E">
              <w:t>P1.1</w:t>
            </w:r>
            <w:r w:rsidRPr="00362B0E">
              <w:t>处的电压，我们可以区分两种状态：无光照时的高电阻和有光照时的低电阻。具体计算如下：</w:t>
            </w:r>
          </w:p>
          <w:p w14:paraId="7B5AA15F" w14:textId="77777777" w:rsidR="00362B0E" w:rsidRPr="00362B0E" w:rsidRDefault="00362B0E" w:rsidP="00362B0E">
            <w:pPr>
              <w:numPr>
                <w:ilvl w:val="0"/>
                <w:numId w:val="1"/>
              </w:numPr>
              <w:ind w:firstLineChars="200" w:firstLine="420"/>
            </w:pPr>
            <w:r w:rsidRPr="00362B0E">
              <w:t>无光照时：</w:t>
            </w:r>
            <w:r w:rsidRPr="00362B0E">
              <w:t>3.3V×10K2000K+10K=0.016V3.3</w:t>
            </w:r>
            <w:r w:rsidRPr="00362B0E">
              <w:rPr>
                <w:i/>
                <w:iCs/>
              </w:rPr>
              <w:t>V</w:t>
            </w:r>
            <w:r w:rsidRPr="00362B0E">
              <w:t>×2000</w:t>
            </w:r>
            <w:r w:rsidRPr="00362B0E">
              <w:rPr>
                <w:i/>
                <w:iCs/>
              </w:rPr>
              <w:t>K</w:t>
            </w:r>
            <w:r w:rsidRPr="00362B0E">
              <w:t>+10</w:t>
            </w:r>
            <w:r w:rsidRPr="00362B0E">
              <w:rPr>
                <w:i/>
                <w:iCs/>
              </w:rPr>
              <w:t>K</w:t>
            </w:r>
            <w:r w:rsidRPr="00362B0E">
              <w:t>10</w:t>
            </w:r>
            <w:r w:rsidRPr="00362B0E">
              <w:rPr>
                <w:i/>
                <w:iCs/>
              </w:rPr>
              <w:t>K</w:t>
            </w:r>
            <w:r w:rsidRPr="00362B0E">
              <w:t>​=0.016</w:t>
            </w:r>
            <w:r w:rsidRPr="00362B0E">
              <w:rPr>
                <w:i/>
                <w:iCs/>
              </w:rPr>
              <w:t>V</w:t>
            </w:r>
          </w:p>
          <w:p w14:paraId="5EEDC660" w14:textId="77777777" w:rsidR="00362B0E" w:rsidRPr="00362B0E" w:rsidRDefault="00362B0E" w:rsidP="00362B0E">
            <w:pPr>
              <w:numPr>
                <w:ilvl w:val="0"/>
                <w:numId w:val="1"/>
              </w:numPr>
              <w:ind w:firstLineChars="200" w:firstLine="420"/>
            </w:pPr>
            <w:r w:rsidRPr="00362B0E">
              <w:t>有光照时：</w:t>
            </w:r>
            <w:r w:rsidRPr="00362B0E">
              <w:t>3.3V×10K15K+10K=1.3V3.3</w:t>
            </w:r>
            <w:r w:rsidRPr="00362B0E">
              <w:rPr>
                <w:i/>
                <w:iCs/>
              </w:rPr>
              <w:t>V</w:t>
            </w:r>
            <w:r w:rsidRPr="00362B0E">
              <w:t>×15</w:t>
            </w:r>
            <w:r w:rsidRPr="00362B0E">
              <w:rPr>
                <w:i/>
                <w:iCs/>
              </w:rPr>
              <w:t>K</w:t>
            </w:r>
            <w:r w:rsidRPr="00362B0E">
              <w:t>+10</w:t>
            </w:r>
            <w:r w:rsidRPr="00362B0E">
              <w:rPr>
                <w:i/>
                <w:iCs/>
              </w:rPr>
              <w:t>K</w:t>
            </w:r>
            <w:r w:rsidRPr="00362B0E">
              <w:t>10</w:t>
            </w:r>
            <w:r w:rsidRPr="00362B0E">
              <w:rPr>
                <w:i/>
                <w:iCs/>
              </w:rPr>
              <w:t>K</w:t>
            </w:r>
            <w:r w:rsidRPr="00362B0E">
              <w:t>​=1.3</w:t>
            </w:r>
            <w:r w:rsidRPr="00362B0E">
              <w:rPr>
                <w:i/>
                <w:iCs/>
              </w:rPr>
              <w:t>V</w:t>
            </w:r>
          </w:p>
          <w:p w14:paraId="62E03D4B" w14:textId="77777777" w:rsidR="00362B0E" w:rsidRPr="00362B0E" w:rsidRDefault="00362B0E" w:rsidP="00362B0E">
            <w:pPr>
              <w:ind w:firstLineChars="200" w:firstLine="420"/>
            </w:pPr>
            <w:r w:rsidRPr="00362B0E">
              <w:t>我们使用的</w:t>
            </w:r>
            <w:r w:rsidRPr="00362B0E">
              <w:t>STC12C5A16S2</w:t>
            </w:r>
            <w:r w:rsidRPr="00362B0E">
              <w:t>单片机内置</w:t>
            </w:r>
            <w:r w:rsidRPr="00362B0E">
              <w:t>10</w:t>
            </w:r>
            <w:r w:rsidRPr="00362B0E">
              <w:t>位</w:t>
            </w:r>
            <w:r w:rsidRPr="00362B0E">
              <w:t>ADC</w:t>
            </w:r>
            <w:r w:rsidRPr="00362B0E">
              <w:t>，根据上述计算，有光照时的</w:t>
            </w:r>
            <w:r w:rsidRPr="00362B0E">
              <w:t>ADC</w:t>
            </w:r>
            <w:r w:rsidRPr="00362B0E">
              <w:t>值约为</w:t>
            </w:r>
            <w:r w:rsidRPr="00362B0E">
              <w:t>1.3V×10243.3V=4031.3</w:t>
            </w:r>
            <w:r w:rsidRPr="00362B0E">
              <w:rPr>
                <w:i/>
                <w:iCs/>
              </w:rPr>
              <w:t>V</w:t>
            </w:r>
            <w:r w:rsidRPr="00362B0E">
              <w:t>×3.3</w:t>
            </w:r>
            <w:r w:rsidRPr="00362B0E">
              <w:rPr>
                <w:i/>
                <w:iCs/>
              </w:rPr>
              <w:t>V</w:t>
            </w:r>
            <w:r w:rsidRPr="00362B0E">
              <w:t>1024​=403</w:t>
            </w:r>
            <w:r w:rsidRPr="00362B0E">
              <w:t>。因此，我们可以通过</w:t>
            </w:r>
            <w:r w:rsidRPr="00362B0E">
              <w:t>ADC</w:t>
            </w:r>
            <w:r w:rsidRPr="00362B0E">
              <w:t>值来判断光照情况：</w:t>
            </w:r>
            <w:r w:rsidRPr="00362B0E">
              <w:t>ADC</w:t>
            </w:r>
            <w:r w:rsidRPr="00362B0E">
              <w:t>值超过</w:t>
            </w:r>
            <w:r w:rsidRPr="00362B0E">
              <w:t>400</w:t>
            </w:r>
            <w:r w:rsidRPr="00362B0E">
              <w:t>表示有光，低于</w:t>
            </w:r>
            <w:r w:rsidRPr="00362B0E">
              <w:t>400</w:t>
            </w:r>
            <w:r w:rsidRPr="00362B0E">
              <w:t>则表示无光。</w:t>
            </w:r>
          </w:p>
          <w:p w14:paraId="4F9C6014" w14:textId="77777777" w:rsidR="00362B0E" w:rsidRPr="00362B0E" w:rsidRDefault="00362B0E" w:rsidP="00362B0E">
            <w:pPr>
              <w:ind w:firstLineChars="200" w:firstLine="422"/>
            </w:pPr>
            <w:r w:rsidRPr="00362B0E">
              <w:rPr>
                <w:b/>
                <w:bCs/>
              </w:rPr>
              <w:t>实验步骤概述</w:t>
            </w:r>
          </w:p>
          <w:p w14:paraId="3D1EC671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编写源代码</w:t>
            </w:r>
            <w:r w:rsidRPr="00362B0E">
              <w:t>：创建实验所需的源代码文件。</w:t>
            </w:r>
          </w:p>
          <w:p w14:paraId="60AFBB75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准备源代码</w:t>
            </w:r>
            <w:r w:rsidRPr="00362B0E">
              <w:t>：解压配套光盘中的</w:t>
            </w:r>
            <w:r w:rsidRPr="00362B0E">
              <w:t>“Zigbee</w:t>
            </w:r>
            <w:r w:rsidRPr="00362B0E">
              <w:t>无线传感网原理与应用</w:t>
            </w:r>
            <w:r w:rsidRPr="00362B0E">
              <w:t>”</w:t>
            </w:r>
            <w:r w:rsidRPr="00362B0E">
              <w:t>路径下的</w:t>
            </w:r>
            <w:r w:rsidRPr="00362B0E">
              <w:t>“</w:t>
            </w:r>
            <w:r w:rsidRPr="00362B0E">
              <w:t>实验</w:t>
            </w:r>
            <w:r w:rsidRPr="00362B0E">
              <w:t>9 CC2530</w:t>
            </w:r>
            <w:r w:rsidRPr="00362B0E">
              <w:t>光敏传感器实验</w:t>
            </w:r>
            <w:r w:rsidRPr="00362B0E">
              <w:t>-V20161122”</w:t>
            </w:r>
            <w:r w:rsidRPr="00362B0E">
              <w:t>压缩文件至工作目录，并选取</w:t>
            </w:r>
            <w:r w:rsidRPr="00362B0E">
              <w:t>6</w:t>
            </w:r>
            <w:r w:rsidRPr="00362B0E">
              <w:t>号光敏传感器节点。</w:t>
            </w:r>
          </w:p>
          <w:p w14:paraId="50B7729C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开发环境设置</w:t>
            </w:r>
            <w:r w:rsidRPr="00362B0E">
              <w:t>：在</w:t>
            </w:r>
            <w:r w:rsidRPr="00362B0E">
              <w:t>Keil</w:t>
            </w:r>
            <w:r w:rsidRPr="00362B0E">
              <w:t>集成开发环境中打开解压后的</w:t>
            </w:r>
            <w:r w:rsidRPr="00362B0E">
              <w:t>STC</w:t>
            </w:r>
            <w:r w:rsidRPr="00362B0E">
              <w:t>单片机读取光敏传感器程序工程文件。</w:t>
            </w:r>
          </w:p>
          <w:p w14:paraId="28B4B539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编译程序</w:t>
            </w:r>
            <w:r w:rsidRPr="00362B0E">
              <w:t>：点击</w:t>
            </w:r>
            <w:r w:rsidRPr="00362B0E">
              <w:t>Keil</w:t>
            </w:r>
            <w:r w:rsidRPr="00362B0E">
              <w:t>的</w:t>
            </w:r>
            <w:r w:rsidRPr="00362B0E">
              <w:t>Rebuild</w:t>
            </w:r>
            <w:r w:rsidRPr="00362B0E">
              <w:t>按钮，编译整个工程，生成</w:t>
            </w:r>
            <w:proofErr w:type="spellStart"/>
            <w:r w:rsidRPr="00362B0E">
              <w:t>GuangMin.hex</w:t>
            </w:r>
            <w:proofErr w:type="spellEnd"/>
            <w:r w:rsidRPr="00362B0E">
              <w:t>文件，并确认文件是最新编译的。</w:t>
            </w:r>
          </w:p>
          <w:p w14:paraId="37990A6C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lastRenderedPageBreak/>
              <w:t>连接设备</w:t>
            </w:r>
            <w:r w:rsidRPr="00362B0E">
              <w:t>：使用串口线连接电脑与</w:t>
            </w:r>
            <w:r w:rsidRPr="00362B0E">
              <w:t>6</w:t>
            </w:r>
            <w:r w:rsidRPr="00362B0E">
              <w:t>号光敏传感器节点的串口，确保</w:t>
            </w:r>
            <w:r w:rsidRPr="00362B0E">
              <w:t>S1</w:t>
            </w:r>
            <w:r w:rsidRPr="00362B0E">
              <w:t>开关处于正确位置以连接</w:t>
            </w:r>
            <w:r w:rsidRPr="00362B0E">
              <w:t>STC</w:t>
            </w:r>
            <w:r w:rsidRPr="00362B0E">
              <w:t>单片机。</w:t>
            </w:r>
          </w:p>
          <w:p w14:paraId="0531AC5A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程序下载</w:t>
            </w:r>
            <w:r w:rsidRPr="00362B0E">
              <w:t>：根据</w:t>
            </w:r>
            <w:r w:rsidRPr="00362B0E">
              <w:t>“STC_ISPSTC-ISP</w:t>
            </w:r>
            <w:r w:rsidRPr="00362B0E">
              <w:t>软件使用说明书</w:t>
            </w:r>
            <w:r w:rsidRPr="00362B0E">
              <w:t>”</w:t>
            </w:r>
            <w:r w:rsidRPr="00362B0E">
              <w:t>，使用</w:t>
            </w:r>
            <w:r w:rsidRPr="00362B0E">
              <w:t>STC-ISP</w:t>
            </w:r>
            <w:r w:rsidRPr="00362B0E">
              <w:t>软件将</w:t>
            </w:r>
            <w:proofErr w:type="spellStart"/>
            <w:r w:rsidRPr="00362B0E">
              <w:t>GuangMin.hex</w:t>
            </w:r>
            <w:proofErr w:type="spellEnd"/>
            <w:r w:rsidRPr="00362B0E">
              <w:t>文件下载至</w:t>
            </w:r>
            <w:r w:rsidRPr="00362B0E">
              <w:t>STC</w:t>
            </w:r>
            <w:r w:rsidRPr="00362B0E">
              <w:t>单片机。</w:t>
            </w:r>
          </w:p>
          <w:p w14:paraId="5DADA760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组</w:t>
            </w:r>
            <w:proofErr w:type="gramStart"/>
            <w:r w:rsidRPr="00362B0E">
              <w:rPr>
                <w:b/>
                <w:bCs/>
              </w:rPr>
              <w:t>网程序</w:t>
            </w:r>
            <w:proofErr w:type="gramEnd"/>
            <w:r w:rsidRPr="00362B0E">
              <w:rPr>
                <w:b/>
                <w:bCs/>
              </w:rPr>
              <w:t>准备</w:t>
            </w:r>
            <w:r w:rsidRPr="00362B0E">
              <w:t>：将光敏传感器</w:t>
            </w:r>
            <w:r w:rsidRPr="00362B0E">
              <w:t>-CC2530</w:t>
            </w:r>
            <w:r w:rsidRPr="00362B0E">
              <w:t>组</w:t>
            </w:r>
            <w:proofErr w:type="gramStart"/>
            <w:r w:rsidRPr="00362B0E">
              <w:t>网程序</w:t>
            </w:r>
            <w:proofErr w:type="gramEnd"/>
            <w:r w:rsidRPr="00362B0E">
              <w:t>文件复制到桌面，并打开</w:t>
            </w:r>
            <w:r w:rsidRPr="00362B0E">
              <w:t>ZStack-CC2530-2.5.0</w:t>
            </w:r>
            <w:r w:rsidRPr="00362B0E">
              <w:t>项目中的</w:t>
            </w:r>
            <w:proofErr w:type="spellStart"/>
            <w:r w:rsidRPr="00362B0E">
              <w:t>GenericApp.eww</w:t>
            </w:r>
            <w:proofErr w:type="spellEnd"/>
            <w:r w:rsidRPr="00362B0E">
              <w:t>工程文件。</w:t>
            </w:r>
          </w:p>
          <w:p w14:paraId="69FAEDEE" w14:textId="77777777" w:rsidR="00362B0E" w:rsidRPr="00362B0E" w:rsidRDefault="00362B0E" w:rsidP="00362B0E">
            <w:pPr>
              <w:numPr>
                <w:ilvl w:val="0"/>
                <w:numId w:val="2"/>
              </w:numPr>
              <w:ind w:firstLineChars="200" w:firstLine="422"/>
            </w:pPr>
            <w:r w:rsidRPr="00362B0E">
              <w:rPr>
                <w:b/>
                <w:bCs/>
              </w:rPr>
              <w:t>解决路径问题</w:t>
            </w:r>
            <w:r w:rsidRPr="00362B0E">
              <w:t>：如果在打开工程时遇到路径太长导致的问题，更换源码包的路径即可解决</w:t>
            </w:r>
          </w:p>
          <w:p w14:paraId="05625A07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4A0087A4" wp14:editId="11608C6D">
                  <wp:extent cx="3837305" cy="1797050"/>
                  <wp:effectExtent l="0" t="0" r="10795" b="6350"/>
                  <wp:docPr id="52" name="图片 12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图片 12" descr="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7305" cy="1797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2483DA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 xml:space="preserve">4.0  </w:t>
            </w:r>
            <w:r>
              <w:t>错误提示</w:t>
            </w:r>
          </w:p>
          <w:p w14:paraId="78E31CB5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3FF7F003" wp14:editId="25BF88B2">
                  <wp:extent cx="5274310" cy="4018280"/>
                  <wp:effectExtent l="0" t="0" r="8890" b="7620"/>
                  <wp:docPr id="46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401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D135C7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>4.1</w:t>
            </w:r>
          </w:p>
          <w:p w14:paraId="6408EE07" w14:textId="77777777" w:rsidR="00FF6C29" w:rsidRDefault="00000000">
            <w:pPr>
              <w:ind w:firstLineChars="200" w:firstLine="420"/>
            </w:pPr>
            <w:r>
              <w:rPr>
                <w:rFonts w:hint="eastAsia"/>
              </w:rPr>
              <w:t>1.2</w:t>
            </w:r>
            <w:r>
              <w:t>.</w:t>
            </w:r>
            <w:r>
              <w:rPr>
                <w:rFonts w:hint="eastAsia"/>
              </w:rPr>
              <w:t>7</w:t>
            </w:r>
            <w:r>
              <w:t>打开工程后，在</w:t>
            </w:r>
            <w:proofErr w:type="spellStart"/>
            <w:r>
              <w:t>enddevice.h</w:t>
            </w:r>
            <w:proofErr w:type="spellEnd"/>
            <w:r>
              <w:t>的文件里找到</w:t>
            </w:r>
            <w:proofErr w:type="spellStart"/>
            <w:r>
              <w:t>Sensor_Kind</w:t>
            </w:r>
            <w:proofErr w:type="spellEnd"/>
            <w:r>
              <w:t>参数设置，把它改成节点的号数，如光敏传感器在节点</w:t>
            </w:r>
            <w:r>
              <w:t>6</w:t>
            </w:r>
            <w:r>
              <w:t>，就把</w:t>
            </w:r>
            <w:proofErr w:type="spellStart"/>
            <w:r>
              <w:t>Sensor_Kind</w:t>
            </w:r>
            <w:proofErr w:type="spellEnd"/>
            <w:r>
              <w:t>参数设置为</w:t>
            </w:r>
            <w:r>
              <w:t>0x06</w:t>
            </w:r>
            <w:r>
              <w:t>，如图</w:t>
            </w:r>
            <w:r>
              <w:t>4.2</w:t>
            </w:r>
            <w:r>
              <w:t>所示</w:t>
            </w:r>
          </w:p>
          <w:p w14:paraId="45A08179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3FEBD3D4" wp14:editId="552A4A93">
                  <wp:extent cx="5267325" cy="3451225"/>
                  <wp:effectExtent l="0" t="0" r="3175" b="3175"/>
                  <wp:docPr id="47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325" cy="345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93CD42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>4.2</w:t>
            </w:r>
          </w:p>
          <w:p w14:paraId="76362FB2" w14:textId="53705CB1" w:rsidR="00FF6C29" w:rsidRDefault="00000000">
            <w:pPr>
              <w:ind w:firstLineChars="200" w:firstLine="420"/>
            </w:pPr>
            <w:r>
              <w:rPr>
                <w:rFonts w:hint="eastAsia"/>
              </w:rPr>
              <w:t>1.2</w:t>
            </w:r>
            <w:r>
              <w:t>.</w:t>
            </w:r>
            <w:r>
              <w:rPr>
                <w:rFonts w:hint="eastAsia"/>
              </w:rPr>
              <w:t>8</w:t>
            </w:r>
            <w:r>
              <w:t>选择协调器工程，</w:t>
            </w:r>
            <w:r w:rsidR="00362B0E">
              <w:rPr>
                <w:rFonts w:hint="eastAsia"/>
              </w:rPr>
              <w:t xml:space="preserve"> </w:t>
            </w:r>
            <w:r>
              <w:t>如图</w:t>
            </w:r>
            <w:r>
              <w:t>4.3</w:t>
            </w:r>
          </w:p>
          <w:p w14:paraId="17D0ADE3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527BCC15" wp14:editId="725123EF">
                  <wp:extent cx="5273040" cy="3774440"/>
                  <wp:effectExtent l="0" t="0" r="10160" b="10160"/>
                  <wp:docPr id="53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图片 15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3040" cy="377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AB986F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>4.3</w:t>
            </w:r>
          </w:p>
          <w:p w14:paraId="4103B24A" w14:textId="18A0DB81" w:rsidR="00FF6C29" w:rsidRDefault="00000000">
            <w:pPr>
              <w:ind w:firstLineChars="200" w:firstLine="420"/>
            </w:pPr>
            <w:r>
              <w:t>点击上边工具栏</w:t>
            </w:r>
            <w:r w:rsidR="00362B0E">
              <w:rPr>
                <w:rFonts w:hint="eastAsia"/>
              </w:rPr>
              <w:t xml:space="preserve"> </w:t>
            </w:r>
            <w:r>
              <w:t>project-&gt;Rebuild All</w:t>
            </w:r>
            <w:r>
              <w:t>，编译整个工程，在</w:t>
            </w:r>
            <w:r>
              <w:t>ZStack-CC2530-2.5.0\Projects\zstack\Samples\GenericAppV2.3\CC2530DB\CoordinatorEB\Exe</w:t>
            </w:r>
            <w:r>
              <w:t>将生成</w:t>
            </w:r>
            <w:proofErr w:type="spellStart"/>
            <w:r>
              <w:t>GenericApp.hex</w:t>
            </w:r>
            <w:proofErr w:type="spellEnd"/>
            <w:r>
              <w:t>。</w:t>
            </w:r>
            <w:r>
              <w:t>(</w:t>
            </w:r>
            <w:r>
              <w:t>注意：请根据该目录下</w:t>
            </w:r>
            <w:r>
              <w:t xml:space="preserve"> </w:t>
            </w:r>
            <w:proofErr w:type="spellStart"/>
            <w:r>
              <w:t>GenericApp.hex</w:t>
            </w:r>
            <w:proofErr w:type="spellEnd"/>
            <w:r>
              <w:t>文件的生成时间，判断该文件</w:t>
            </w:r>
            <w:r>
              <w:lastRenderedPageBreak/>
              <w:t>是否是自己刚刚编译完成的。</w:t>
            </w:r>
            <w:r>
              <w:t>)</w:t>
            </w:r>
            <w:r>
              <w:t>编译成功，则下边信息栏会提示</w:t>
            </w:r>
            <w:r>
              <w:t>0</w:t>
            </w:r>
            <w:r>
              <w:t>错误。如图</w:t>
            </w:r>
            <w:r>
              <w:t>4.4</w:t>
            </w:r>
            <w:r>
              <w:t>所示：</w:t>
            </w:r>
          </w:p>
          <w:p w14:paraId="45DBA42A" w14:textId="77777777" w:rsidR="00FF6C29" w:rsidRDefault="00000000">
            <w:pPr>
              <w:ind w:firstLineChars="200" w:firstLine="420"/>
              <w:jc w:val="center"/>
            </w:pPr>
            <w:r>
              <w:rPr>
                <w:noProof/>
              </w:rPr>
              <w:drawing>
                <wp:inline distT="0" distB="0" distL="114300" distR="114300" wp14:anchorId="2DDC6DA7" wp14:editId="7C6773CF">
                  <wp:extent cx="3076575" cy="1352550"/>
                  <wp:effectExtent l="0" t="0" r="9525" b="6350"/>
                  <wp:docPr id="50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6575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35AC96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>4.4</w:t>
            </w:r>
          </w:p>
          <w:p w14:paraId="242ABB5A" w14:textId="77777777" w:rsidR="00FF6C29" w:rsidRDefault="00000000">
            <w:pPr>
              <w:ind w:firstLineChars="200" w:firstLine="420"/>
            </w:pPr>
            <w:r>
              <w:rPr>
                <w:rFonts w:hint="eastAsia"/>
              </w:rPr>
              <w:t>1.2</w:t>
            </w:r>
            <w:r>
              <w:t>.</w:t>
            </w:r>
            <w:r>
              <w:rPr>
                <w:rFonts w:hint="eastAsia"/>
              </w:rPr>
              <w:t>9</w:t>
            </w:r>
            <w:r>
              <w:t xml:space="preserve"> </w:t>
            </w:r>
            <w:r>
              <w:t>使用</w:t>
            </w:r>
            <w:proofErr w:type="spellStart"/>
            <w:r>
              <w:t>CCDebugger</w:t>
            </w:r>
            <w:proofErr w:type="spellEnd"/>
            <w:r>
              <w:t>仿真器将电脑与</w:t>
            </w:r>
            <w:r>
              <w:t>5</w:t>
            </w:r>
            <w:r>
              <w:t>号节点</w:t>
            </w:r>
            <w:r>
              <w:t>ZigBee</w:t>
            </w:r>
            <w:r>
              <w:t>协调器下载接口相连。（注意观察</w:t>
            </w:r>
            <w:proofErr w:type="spellStart"/>
            <w:r>
              <w:t>CCDebugger</w:t>
            </w:r>
            <w:proofErr w:type="spellEnd"/>
            <w:r>
              <w:t>仿真器的灯是否变绿，如果是红色则按仿真器的复位键；让仿真器灯变绿）如图</w:t>
            </w:r>
            <w:r>
              <w:t>4.5</w:t>
            </w:r>
            <w:r>
              <w:t>所示。</w:t>
            </w:r>
          </w:p>
          <w:p w14:paraId="166242C4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27D2CBBB" wp14:editId="5CDE7E67">
                  <wp:extent cx="5012690" cy="2656840"/>
                  <wp:effectExtent l="0" t="0" r="3810" b="10160"/>
                  <wp:docPr id="51" name="图片 17" descr="IMG_20161128_1719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图片 17" descr="IMG_20161128_171943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rcRect l="4187" t="19664" b="126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2690" cy="265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A80F3A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>4.5</w:t>
            </w:r>
          </w:p>
          <w:p w14:paraId="145CFC7D" w14:textId="77777777" w:rsidR="00FF6C29" w:rsidRDefault="00000000">
            <w:pPr>
              <w:ind w:firstLineChars="200" w:firstLine="420"/>
            </w:pPr>
            <w:r>
              <w:t>点击工具栏的下载按钮，将程序下载到</w:t>
            </w:r>
            <w:r>
              <w:t>CC2530</w:t>
            </w:r>
            <w:r>
              <w:t>上；如图</w:t>
            </w:r>
            <w:r>
              <w:t>4.6</w:t>
            </w:r>
            <w:r>
              <w:t>所示。</w:t>
            </w:r>
          </w:p>
          <w:p w14:paraId="4E4F07C6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5EA41B78" wp14:editId="58BEB391">
                  <wp:extent cx="5269230" cy="786765"/>
                  <wp:effectExtent l="0" t="0" r="1270" b="635"/>
                  <wp:docPr id="3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18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230" cy="786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48EA11E4" w14:textId="77777777" w:rsidR="00FF6C29" w:rsidRDefault="00000000">
            <w:pPr>
              <w:ind w:firstLineChars="200" w:firstLine="420"/>
              <w:jc w:val="center"/>
            </w:pPr>
            <w:r>
              <w:t>图</w:t>
            </w:r>
            <w:r>
              <w:t>4.6</w:t>
            </w:r>
            <w:r>
              <w:t>下载程序</w:t>
            </w:r>
          </w:p>
          <w:p w14:paraId="56BD454C" w14:textId="77777777" w:rsidR="00FF6C29" w:rsidRDefault="00000000">
            <w:pPr>
              <w:ind w:firstLineChars="200" w:firstLine="420"/>
            </w:pPr>
            <w:r>
              <w:t>同样，根据</w:t>
            </w:r>
            <w:r>
              <w:rPr>
                <w:rFonts w:hint="eastAsia"/>
              </w:rPr>
              <w:t>1.2</w:t>
            </w:r>
            <w:r>
              <w:t>.</w:t>
            </w:r>
            <w:r>
              <w:rPr>
                <w:rFonts w:hint="eastAsia"/>
              </w:rPr>
              <w:t>8</w:t>
            </w:r>
            <w:r>
              <w:t>，</w:t>
            </w:r>
            <w:r>
              <w:rPr>
                <w:rFonts w:hint="eastAsia"/>
              </w:rPr>
              <w:t>1.2</w:t>
            </w:r>
            <w:r>
              <w:t>.</w:t>
            </w:r>
            <w:r>
              <w:rPr>
                <w:rFonts w:hint="eastAsia"/>
              </w:rPr>
              <w:t>9</w:t>
            </w:r>
            <w:r>
              <w:t>步骤，选择</w:t>
            </w:r>
            <w:proofErr w:type="spellStart"/>
            <w:r>
              <w:t>EndDeviceEB</w:t>
            </w:r>
            <w:proofErr w:type="spellEnd"/>
            <w:r>
              <w:t>工程，下载到综合实验箱的</w:t>
            </w:r>
            <w:r>
              <w:t>6</w:t>
            </w:r>
            <w:r>
              <w:t>号光照度检测节点上。</w:t>
            </w:r>
          </w:p>
          <w:p w14:paraId="36185CE9" w14:textId="77777777" w:rsidR="00FF6C29" w:rsidRDefault="00000000">
            <w:pPr>
              <w:pStyle w:val="5"/>
              <w:ind w:firstLineChars="200" w:firstLine="562"/>
            </w:pPr>
            <w:r>
              <w:rPr>
                <w:rFonts w:hint="eastAsia"/>
              </w:rPr>
              <w:t>2.Wife</w:t>
            </w:r>
            <w:r>
              <w:rPr>
                <w:rFonts w:hint="eastAsia"/>
              </w:rPr>
              <w:t>的搭建</w:t>
            </w:r>
          </w:p>
          <w:p w14:paraId="1CFF8227" w14:textId="77777777" w:rsidR="00A24480" w:rsidRDefault="00A24480" w:rsidP="00A24480">
            <w:r>
              <w:rPr>
                <w:rFonts w:hint="eastAsia"/>
              </w:rPr>
              <w:t>11</w:t>
            </w:r>
            <w:r>
              <w:rPr>
                <w:rFonts w:hint="eastAsia"/>
              </w:rPr>
              <w:t>号节点参数：</w:t>
            </w:r>
          </w:p>
          <w:p w14:paraId="1130D8FA" w14:textId="77777777" w:rsidR="00A24480" w:rsidRDefault="00A24480" w:rsidP="00A24480">
            <w:r>
              <w:rPr>
                <w:rFonts w:hint="eastAsia"/>
              </w:rPr>
              <w:t>无线网卡模式：</w:t>
            </w:r>
          </w:p>
          <w:p w14:paraId="1A00BB40" w14:textId="77777777" w:rsidR="00A24480" w:rsidRDefault="00A24480" w:rsidP="00A24480">
            <w:r>
              <w:rPr>
                <w:rFonts w:hint="eastAsia"/>
              </w:rPr>
              <w:t>网络协议选择：</w:t>
            </w:r>
            <w:r>
              <w:rPr>
                <w:rFonts w:hint="eastAsia"/>
              </w:rPr>
              <w:t>TCP</w:t>
            </w:r>
            <w:r>
              <w:rPr>
                <w:rFonts w:hint="eastAsia"/>
              </w:rPr>
              <w:t>服务器；</w:t>
            </w:r>
          </w:p>
          <w:p w14:paraId="291C4438" w14:textId="77777777" w:rsidR="00A24480" w:rsidRDefault="00A24480" w:rsidP="00A24480">
            <w:r>
              <w:rPr>
                <w:rFonts w:hint="eastAsia"/>
              </w:rPr>
              <w:t>网络名称：</w:t>
            </w:r>
            <w:r>
              <w:rPr>
                <w:rFonts w:hint="eastAsia"/>
              </w:rPr>
              <w:t>FRO-ZHSY-382B</w:t>
            </w:r>
            <w:r>
              <w:rPr>
                <w:rFonts w:hint="eastAsia"/>
              </w:rPr>
              <w:t>，这个名称必须跟</w:t>
            </w:r>
            <w:r>
              <w:rPr>
                <w:rFonts w:hint="eastAsia"/>
              </w:rPr>
              <w:t>AP</w:t>
            </w:r>
            <w:r>
              <w:rPr>
                <w:rFonts w:hint="eastAsia"/>
              </w:rPr>
              <w:t>点网络名称相同，否则接入不了</w:t>
            </w:r>
            <w:r>
              <w:rPr>
                <w:rFonts w:hint="eastAsia"/>
              </w:rPr>
              <w:t>AP</w:t>
            </w:r>
            <w:r>
              <w:rPr>
                <w:rFonts w:hint="eastAsia"/>
              </w:rPr>
              <w:t>，就好比如我们的手机要接入家里的路由器</w:t>
            </w:r>
            <w:proofErr w:type="spellStart"/>
            <w:r>
              <w:rPr>
                <w:rFonts w:hint="eastAsia"/>
              </w:rPr>
              <w:t>WiFi</w:t>
            </w:r>
            <w:proofErr w:type="spellEnd"/>
            <w:r>
              <w:rPr>
                <w:rFonts w:hint="eastAsia"/>
              </w:rPr>
              <w:t>一样，接入的名字必须跟路由器放出来的</w:t>
            </w:r>
            <w:proofErr w:type="spellStart"/>
            <w:r>
              <w:rPr>
                <w:rFonts w:hint="eastAsia"/>
              </w:rPr>
              <w:lastRenderedPageBreak/>
              <w:t>WiFi</w:t>
            </w:r>
            <w:proofErr w:type="spellEnd"/>
            <w:r>
              <w:rPr>
                <w:rFonts w:hint="eastAsia"/>
              </w:rPr>
              <w:t>名称一致，否则就接入不了；</w:t>
            </w:r>
          </w:p>
          <w:p w14:paraId="3C71D423" w14:textId="77777777" w:rsidR="00A24480" w:rsidRDefault="00A24480" w:rsidP="00A24480">
            <w:r>
              <w:rPr>
                <w:rFonts w:hint="eastAsia"/>
              </w:rPr>
              <w:t>加密方式：</w:t>
            </w:r>
            <w:r>
              <w:rPr>
                <w:rFonts w:hint="eastAsia"/>
              </w:rPr>
              <w:t>WPA/WPA2_AES</w:t>
            </w:r>
            <w:r>
              <w:rPr>
                <w:rFonts w:hint="eastAsia"/>
              </w:rPr>
              <w:t>；</w:t>
            </w:r>
          </w:p>
          <w:p w14:paraId="75E41A9A" w14:textId="77777777" w:rsidR="00A24480" w:rsidRDefault="00A24480" w:rsidP="00A24480">
            <w:r>
              <w:rPr>
                <w:rFonts w:hint="eastAsia"/>
              </w:rPr>
              <w:t>密钥：</w:t>
            </w:r>
            <w:r>
              <w:rPr>
                <w:rFonts w:hint="eastAsia"/>
              </w:rPr>
              <w:t>12345678</w:t>
            </w:r>
            <w:r>
              <w:rPr>
                <w:rFonts w:hint="eastAsia"/>
              </w:rPr>
              <w:t>，这个秘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  <w:r>
              <w:rPr>
                <w:rFonts w:hint="eastAsia"/>
              </w:rPr>
              <w:t>必须跟</w:t>
            </w:r>
            <w:r>
              <w:rPr>
                <w:rFonts w:hint="eastAsia"/>
              </w:rPr>
              <w:t>AP</w:t>
            </w:r>
            <w:r>
              <w:rPr>
                <w:rFonts w:hint="eastAsia"/>
              </w:rPr>
              <w:t>点的秘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  <w:r>
              <w:rPr>
                <w:rFonts w:hint="eastAsia"/>
              </w:rPr>
              <w:t>一致；</w:t>
            </w:r>
          </w:p>
          <w:p w14:paraId="4ADD889F" w14:textId="77777777" w:rsidR="00A24480" w:rsidRDefault="00A24480" w:rsidP="00A24480">
            <w:r>
              <w:rPr>
                <w:rFonts w:hint="eastAsia"/>
              </w:rPr>
              <w:t>串口波特率：</w:t>
            </w:r>
            <w:r>
              <w:rPr>
                <w:rFonts w:hint="eastAsia"/>
              </w:rPr>
              <w:t>9600</w:t>
            </w:r>
            <w:r>
              <w:rPr>
                <w:rFonts w:hint="eastAsia"/>
              </w:rPr>
              <w:t>；</w:t>
            </w:r>
          </w:p>
          <w:p w14:paraId="2FCF0D36" w14:textId="77777777" w:rsidR="00A24480" w:rsidRDefault="00A24480" w:rsidP="00A24480">
            <w:r>
              <w:rPr>
                <w:rFonts w:hint="eastAsia"/>
              </w:rPr>
              <w:t>串口数据位：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；</w:t>
            </w:r>
          </w:p>
          <w:p w14:paraId="353A951A" w14:textId="77777777" w:rsidR="00A24480" w:rsidRDefault="00A24480" w:rsidP="00A24480">
            <w:r>
              <w:rPr>
                <w:rFonts w:hint="eastAsia"/>
              </w:rPr>
              <w:t>串口校验位：</w:t>
            </w:r>
            <w:r>
              <w:rPr>
                <w:rFonts w:hint="eastAsia"/>
              </w:rPr>
              <w:t>NONE</w:t>
            </w:r>
            <w:r>
              <w:rPr>
                <w:rFonts w:hint="eastAsia"/>
              </w:rPr>
              <w:t>；</w:t>
            </w:r>
          </w:p>
          <w:p w14:paraId="2376E109" w14:textId="77777777" w:rsidR="00A24480" w:rsidRDefault="00A24480" w:rsidP="00A24480">
            <w:r>
              <w:rPr>
                <w:rFonts w:hint="eastAsia"/>
              </w:rPr>
              <w:t>串口停止位：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；</w:t>
            </w:r>
          </w:p>
          <w:p w14:paraId="22A3E0E6" w14:textId="77777777" w:rsidR="00A24480" w:rsidRDefault="00A24480" w:rsidP="00A24480">
            <w:r>
              <w:rPr>
                <w:rFonts w:hint="eastAsia"/>
              </w:rPr>
              <w:t>端口：</w:t>
            </w:r>
            <w:r>
              <w:rPr>
                <w:rFonts w:hint="eastAsia"/>
              </w:rPr>
              <w:t>4001</w:t>
            </w:r>
            <w:r>
              <w:rPr>
                <w:rFonts w:hint="eastAsia"/>
              </w:rPr>
              <w:t>；</w:t>
            </w:r>
          </w:p>
          <w:p w14:paraId="03F7AE1A" w14:textId="77777777" w:rsidR="00A24480" w:rsidRDefault="00A24480" w:rsidP="00A24480">
            <w:r>
              <w:rPr>
                <w:rFonts w:hint="eastAsia"/>
              </w:rPr>
              <w:t>本地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92.168.0.101</w:t>
            </w:r>
            <w:r>
              <w:rPr>
                <w:rFonts w:hint="eastAsia"/>
              </w:rPr>
              <w:t>；</w:t>
            </w:r>
          </w:p>
          <w:p w14:paraId="4FDEC70E" w14:textId="77777777" w:rsidR="00A24480" w:rsidRDefault="00A24480" w:rsidP="00A24480">
            <w:r>
              <w:rPr>
                <w:rFonts w:hint="eastAsia"/>
              </w:rPr>
              <w:t>子网掩码：</w:t>
            </w:r>
            <w:r>
              <w:rPr>
                <w:rFonts w:hint="eastAsia"/>
              </w:rPr>
              <w:t>255.255.255.0</w:t>
            </w:r>
            <w:r>
              <w:rPr>
                <w:rFonts w:hint="eastAsia"/>
              </w:rPr>
              <w:t>；</w:t>
            </w:r>
          </w:p>
          <w:p w14:paraId="14F6FA3E" w14:textId="308732FD" w:rsidR="00A24480" w:rsidRPr="00A24480" w:rsidRDefault="00A24480" w:rsidP="00A24480"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HLK-RM04_</w:t>
            </w:r>
            <w:r>
              <w:rPr>
                <w:rFonts w:hint="eastAsia"/>
              </w:rPr>
              <w:t>串口配置工具中，按照上面的参数要求填写，如图</w:t>
            </w:r>
            <w:r>
              <w:rPr>
                <w:rFonts w:hint="eastAsia"/>
              </w:rPr>
              <w:t>4.2</w:t>
            </w:r>
            <w:r>
              <w:rPr>
                <w:rFonts w:hint="eastAsia"/>
              </w:rPr>
              <w:t>所示：</w:t>
            </w:r>
          </w:p>
          <w:p w14:paraId="34E8FBD6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26FBADE0" wp14:editId="204A28F1">
                  <wp:extent cx="2073275" cy="1520190"/>
                  <wp:effectExtent l="0" t="0" r="9525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3275" cy="1520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120A52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0</w:t>
            </w:r>
          </w:p>
          <w:p w14:paraId="7422D3DD" w14:textId="77777777" w:rsidR="00FF6C29" w:rsidRDefault="00000000">
            <w:pPr>
              <w:ind w:firstLineChars="200" w:firstLine="420"/>
            </w:pPr>
            <w:r>
              <w:t>在</w:t>
            </w:r>
            <w:r>
              <w:t>HLK-RM04_</w:t>
            </w:r>
            <w:r>
              <w:t>串口配置工具中，按照上面的参数要求填写，如图</w:t>
            </w:r>
            <w:r>
              <w:t>4.1</w:t>
            </w:r>
            <w:r>
              <w:t>所示：</w:t>
            </w:r>
          </w:p>
          <w:p w14:paraId="7726AA96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581172BA" wp14:editId="306B26DB">
                  <wp:extent cx="5269230" cy="4474210"/>
                  <wp:effectExtent l="0" t="0" r="127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230" cy="447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6B2C83" w14:textId="77777777" w:rsidR="00FF6C29" w:rsidRDefault="00000000">
            <w:pPr>
              <w:ind w:firstLineChars="200" w:firstLine="420"/>
            </w:pPr>
            <w:r>
              <w:lastRenderedPageBreak/>
              <w:t>图</w:t>
            </w:r>
            <w:r>
              <w:t xml:space="preserve">4.1  </w:t>
            </w:r>
            <w:r>
              <w:t>配置参数</w:t>
            </w:r>
          </w:p>
          <w:p w14:paraId="27976659" w14:textId="77777777" w:rsidR="00FF6C29" w:rsidRDefault="00000000">
            <w:pPr>
              <w:ind w:firstLineChars="200" w:firstLine="420"/>
            </w:pPr>
            <w:r>
              <w:t>11</w:t>
            </w:r>
            <w:r>
              <w:t>号节点参数：</w:t>
            </w:r>
          </w:p>
          <w:p w14:paraId="763E261E" w14:textId="77777777" w:rsidR="00FF6C29" w:rsidRDefault="00000000">
            <w:pPr>
              <w:ind w:firstLineChars="200" w:firstLine="420"/>
            </w:pPr>
            <w:r>
              <w:t>无线网卡模式：</w:t>
            </w:r>
          </w:p>
          <w:p w14:paraId="4949392B" w14:textId="77777777" w:rsidR="00FF6C29" w:rsidRDefault="00000000">
            <w:pPr>
              <w:ind w:firstLineChars="200" w:firstLine="420"/>
            </w:pPr>
            <w:r>
              <w:t>网络协议选择：</w:t>
            </w:r>
            <w:r>
              <w:t>TCP</w:t>
            </w:r>
            <w:r>
              <w:t>服务器；</w:t>
            </w:r>
          </w:p>
          <w:p w14:paraId="19231298" w14:textId="77777777" w:rsidR="00FF6C29" w:rsidRDefault="00000000">
            <w:pPr>
              <w:ind w:firstLineChars="200" w:firstLine="420"/>
            </w:pPr>
            <w:r>
              <w:t>网络名称：</w:t>
            </w:r>
            <w:bookmarkStart w:id="4" w:name="OLE_LINK3"/>
            <w:r>
              <w:t>FRO-ZHSY-3</w:t>
            </w:r>
            <w:bookmarkEnd w:id="4"/>
            <w:r>
              <w:t>82B</w:t>
            </w:r>
            <w:r>
              <w:t>，这个名称必须跟</w:t>
            </w:r>
            <w:r>
              <w:t>AP</w:t>
            </w:r>
            <w:r>
              <w:t>点网络名称相同，否则接入不了</w:t>
            </w:r>
            <w:r>
              <w:t>AP</w:t>
            </w:r>
            <w:r>
              <w:t>，就好比如我们的手机要接入家里的路由器</w:t>
            </w:r>
            <w:proofErr w:type="spellStart"/>
            <w:r>
              <w:t>WiFi</w:t>
            </w:r>
            <w:proofErr w:type="spellEnd"/>
            <w:r>
              <w:t>一样，接入的名字必须跟路由器放出来的</w:t>
            </w:r>
            <w:proofErr w:type="spellStart"/>
            <w:r>
              <w:t>WiFi</w:t>
            </w:r>
            <w:proofErr w:type="spellEnd"/>
            <w:r>
              <w:t>名称一致，否则就接入不了；</w:t>
            </w:r>
          </w:p>
          <w:p w14:paraId="718D213D" w14:textId="77777777" w:rsidR="00FF6C29" w:rsidRDefault="00000000">
            <w:pPr>
              <w:ind w:firstLineChars="200" w:firstLine="420"/>
            </w:pPr>
            <w:r>
              <w:t>加密方式：</w:t>
            </w:r>
            <w:r>
              <w:t>WPA/WPA2_AES</w:t>
            </w:r>
            <w:r>
              <w:t>；</w:t>
            </w:r>
          </w:p>
          <w:p w14:paraId="4E412110" w14:textId="77777777" w:rsidR="00FF6C29" w:rsidRDefault="00000000">
            <w:pPr>
              <w:ind w:firstLineChars="200" w:firstLine="420"/>
            </w:pPr>
            <w:r>
              <w:t>密钥：</w:t>
            </w:r>
            <w:r>
              <w:t>12345678</w:t>
            </w:r>
            <w:r>
              <w:t>，这个秘</w:t>
            </w:r>
            <w:proofErr w:type="gramStart"/>
            <w:r>
              <w:t>钥</w:t>
            </w:r>
            <w:proofErr w:type="gramEnd"/>
            <w:r>
              <w:t>必须跟</w:t>
            </w:r>
            <w:r>
              <w:t>AP</w:t>
            </w:r>
            <w:r>
              <w:t>点的秘</w:t>
            </w:r>
            <w:proofErr w:type="gramStart"/>
            <w:r>
              <w:t>钥</w:t>
            </w:r>
            <w:proofErr w:type="gramEnd"/>
            <w:r>
              <w:t>一致；</w:t>
            </w:r>
          </w:p>
          <w:p w14:paraId="339E3F0D" w14:textId="77777777" w:rsidR="00FF6C29" w:rsidRDefault="00000000">
            <w:pPr>
              <w:ind w:firstLineChars="200" w:firstLine="420"/>
            </w:pPr>
            <w:r>
              <w:t>串口波特率：</w:t>
            </w:r>
            <w:r>
              <w:t>9600</w:t>
            </w:r>
            <w:r>
              <w:t>；</w:t>
            </w:r>
          </w:p>
          <w:p w14:paraId="58E5A033" w14:textId="77777777" w:rsidR="00FF6C29" w:rsidRDefault="00000000">
            <w:pPr>
              <w:ind w:firstLineChars="200" w:firstLine="420"/>
            </w:pPr>
            <w:r>
              <w:t>串口数据位：</w:t>
            </w:r>
            <w:r>
              <w:t>8</w:t>
            </w:r>
            <w:r>
              <w:t>；</w:t>
            </w:r>
          </w:p>
          <w:p w14:paraId="7C3FB37E" w14:textId="77777777" w:rsidR="00FF6C29" w:rsidRDefault="00000000">
            <w:pPr>
              <w:ind w:firstLineChars="200" w:firstLine="420"/>
            </w:pPr>
            <w:r>
              <w:t>串口校验位：</w:t>
            </w:r>
            <w:r>
              <w:t>NONE</w:t>
            </w:r>
            <w:r>
              <w:t>；</w:t>
            </w:r>
          </w:p>
          <w:p w14:paraId="32D5E95A" w14:textId="77777777" w:rsidR="00FF6C29" w:rsidRDefault="00000000">
            <w:pPr>
              <w:ind w:firstLineChars="200" w:firstLine="420"/>
            </w:pPr>
            <w:r>
              <w:t>串口停止位：</w:t>
            </w:r>
            <w:r>
              <w:t>1</w:t>
            </w:r>
            <w:r>
              <w:t>；</w:t>
            </w:r>
          </w:p>
          <w:p w14:paraId="5365EFD8" w14:textId="77777777" w:rsidR="00FF6C29" w:rsidRDefault="00000000">
            <w:pPr>
              <w:ind w:firstLineChars="200" w:firstLine="420"/>
            </w:pPr>
            <w:r>
              <w:t>端口：</w:t>
            </w:r>
            <w:r>
              <w:t>4001</w:t>
            </w:r>
            <w:r>
              <w:t>；</w:t>
            </w:r>
          </w:p>
          <w:p w14:paraId="08AF1C9F" w14:textId="77777777" w:rsidR="00FF6C29" w:rsidRDefault="00000000">
            <w:pPr>
              <w:ind w:firstLineChars="200" w:firstLine="420"/>
            </w:pPr>
            <w:r>
              <w:t>本地</w:t>
            </w:r>
            <w:r>
              <w:t>IP</w:t>
            </w:r>
            <w:r>
              <w:t>：</w:t>
            </w:r>
            <w:r>
              <w:t>192.168.0.101</w:t>
            </w:r>
            <w:r>
              <w:t>；</w:t>
            </w:r>
          </w:p>
          <w:p w14:paraId="40E9A97F" w14:textId="77777777" w:rsidR="00FF6C29" w:rsidRDefault="00000000">
            <w:pPr>
              <w:ind w:firstLineChars="200" w:firstLine="420"/>
            </w:pPr>
            <w:r>
              <w:t>子网掩码：</w:t>
            </w:r>
            <w:r>
              <w:t>255.255.255.0</w:t>
            </w:r>
            <w:r>
              <w:t>；</w:t>
            </w:r>
          </w:p>
          <w:p w14:paraId="5F184DA5" w14:textId="77777777" w:rsidR="00FF6C29" w:rsidRDefault="00000000">
            <w:pPr>
              <w:ind w:firstLineChars="200" w:firstLine="420"/>
            </w:pPr>
            <w:r>
              <w:t>在</w:t>
            </w:r>
            <w:r>
              <w:t>HLK-RM04_</w:t>
            </w:r>
            <w:r>
              <w:t>串口配置工具中，按照上面的参数要求填写，如图</w:t>
            </w:r>
            <w:r>
              <w:t>4.2</w:t>
            </w:r>
            <w:r>
              <w:t>所示：</w:t>
            </w:r>
          </w:p>
          <w:p w14:paraId="42678AFB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19BE7EDF" wp14:editId="3C15E649">
                  <wp:extent cx="5269230" cy="4474210"/>
                  <wp:effectExtent l="0" t="0" r="1270" b="8890"/>
                  <wp:docPr id="5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230" cy="447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4BA96F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</w:t>
            </w:r>
          </w:p>
          <w:p w14:paraId="06AFD088" w14:textId="77777777" w:rsidR="00FF6C29" w:rsidRDefault="00000000">
            <w:pPr>
              <w:ind w:firstLineChars="200" w:firstLine="420"/>
            </w:pPr>
            <w:r>
              <w:t>2 AP</w:t>
            </w:r>
            <w:r>
              <w:t>模式配置过程举例</w:t>
            </w:r>
          </w:p>
          <w:p w14:paraId="21DFB6A4" w14:textId="77777777" w:rsidR="00FF6C29" w:rsidRDefault="00000000">
            <w:pPr>
              <w:ind w:firstLineChars="200" w:firstLine="420"/>
            </w:pPr>
            <w:r>
              <w:t>第一步：用公母直连串口线连接</w:t>
            </w:r>
            <w:r>
              <w:t>12</w:t>
            </w:r>
            <w:r>
              <w:t>号节点</w:t>
            </w:r>
            <w:r>
              <w:t>DB9</w:t>
            </w:r>
            <w:r>
              <w:t>接头与电脑，把三档开关拨到右，打开</w:t>
            </w:r>
            <w:r>
              <w:t>12</w:t>
            </w:r>
            <w:r>
              <w:t>号节点电源，如图</w:t>
            </w:r>
            <w:r>
              <w:t>4.3</w:t>
            </w:r>
            <w:r>
              <w:t>所示：</w:t>
            </w:r>
          </w:p>
          <w:p w14:paraId="1E6E8520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2F305DFB" wp14:editId="6D922964">
                  <wp:extent cx="3716020" cy="4956175"/>
                  <wp:effectExtent l="0" t="0" r="9525" b="5080"/>
                  <wp:docPr id="7" name="图片 4" descr="IMG_28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4" descr="IMG_2844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 rot="-5400000">
                            <a:off x="0" y="0"/>
                            <a:ext cx="3716020" cy="4956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F5E469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3</w:t>
            </w:r>
          </w:p>
          <w:p w14:paraId="44484412" w14:textId="77777777" w:rsidR="00FF6C29" w:rsidRDefault="00000000">
            <w:pPr>
              <w:ind w:firstLineChars="200" w:firstLine="420"/>
            </w:pPr>
            <w:r>
              <w:t>第二步：打开</w:t>
            </w:r>
            <w:r>
              <w:t>HLK-RM04_</w:t>
            </w:r>
            <w:r>
              <w:t>串口配置工具，选择</w:t>
            </w:r>
            <w:proofErr w:type="gramStart"/>
            <w:r>
              <w:t>你电脑</w:t>
            </w:r>
            <w:proofErr w:type="gramEnd"/>
            <w:r>
              <w:t>串口号，如图</w:t>
            </w:r>
            <w:r>
              <w:t>4.4</w:t>
            </w:r>
            <w:r>
              <w:t>所示：</w:t>
            </w:r>
          </w:p>
          <w:p w14:paraId="23683BA9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1B4ADEE9" wp14:editId="2256549B">
                  <wp:extent cx="5082540" cy="4316095"/>
                  <wp:effectExtent l="0" t="0" r="10160" b="1905"/>
                  <wp:docPr id="5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4316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C5830E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4</w:t>
            </w:r>
          </w:p>
          <w:p w14:paraId="6441A6EC" w14:textId="77777777" w:rsidR="00FF6C29" w:rsidRDefault="00000000">
            <w:pPr>
              <w:ind w:firstLineChars="200" w:firstLine="420"/>
            </w:pPr>
            <w:r>
              <w:lastRenderedPageBreak/>
              <w:t>第三步：在</w:t>
            </w:r>
            <w:proofErr w:type="spellStart"/>
            <w:r>
              <w:t>WiFi</w:t>
            </w:r>
            <w:proofErr w:type="spellEnd"/>
            <w:r>
              <w:t>节点（</w:t>
            </w:r>
            <w:r>
              <w:t>12</w:t>
            </w:r>
            <w:r>
              <w:t>号节点）打开电源</w:t>
            </w:r>
            <w:r>
              <w:t>30S</w:t>
            </w:r>
            <w:r>
              <w:t>以后，我们按一下节点上面的</w:t>
            </w:r>
            <w:r>
              <w:t>“RESET”</w:t>
            </w:r>
            <w:r>
              <w:t>按键，然后点击</w:t>
            </w:r>
            <w:r>
              <w:t>HLK-RM04_</w:t>
            </w:r>
            <w:r>
              <w:t>串口配置工具上面的</w:t>
            </w:r>
            <w:r>
              <w:t>“</w:t>
            </w:r>
            <w:r>
              <w:t>搜索模块</w:t>
            </w:r>
            <w:r>
              <w:t>”</w:t>
            </w:r>
            <w:r>
              <w:t>，正常的话会在命令执行与</w:t>
            </w:r>
            <w:proofErr w:type="gramStart"/>
            <w:r>
              <w:t>回复区</w:t>
            </w:r>
            <w:proofErr w:type="gramEnd"/>
            <w:r>
              <w:t>出现类似：</w:t>
            </w:r>
            <w:r>
              <w:t>Found Device at COM</w:t>
            </w:r>
            <w:r>
              <w:t>的信息，如图</w:t>
            </w:r>
            <w:r>
              <w:t>4.5</w:t>
            </w:r>
            <w:r>
              <w:t>所示：</w:t>
            </w:r>
          </w:p>
          <w:p w14:paraId="45AD88DF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4F88E7B" wp14:editId="2E7EEC29">
                  <wp:extent cx="4777105" cy="4056380"/>
                  <wp:effectExtent l="0" t="0" r="10795" b="762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7105" cy="405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68A463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5</w:t>
            </w:r>
          </w:p>
          <w:p w14:paraId="2277277C" w14:textId="77777777" w:rsidR="00FF6C29" w:rsidRDefault="00000000">
            <w:pPr>
              <w:ind w:firstLineChars="200" w:firstLine="420"/>
            </w:pPr>
            <w:r>
              <w:t>第四步：按照前面描述设置参数，如图</w:t>
            </w:r>
            <w:r>
              <w:t>4.6</w:t>
            </w:r>
            <w:r>
              <w:t>所示：</w:t>
            </w:r>
          </w:p>
          <w:p w14:paraId="50327864" w14:textId="77777777" w:rsidR="00FF6C29" w:rsidRDefault="00000000">
            <w:pPr>
              <w:ind w:firstLineChars="200" w:firstLine="420"/>
            </w:pPr>
            <w:r>
              <w:t>（这步很重要，每一项参数务必设置对）</w:t>
            </w:r>
          </w:p>
          <w:p w14:paraId="3B4184F2" w14:textId="77777777" w:rsidR="00FF6C29" w:rsidRDefault="00000000">
            <w:pPr>
              <w:ind w:firstLineChars="200" w:firstLine="420"/>
            </w:pPr>
            <w:r>
              <w:t>无线</w:t>
            </w:r>
            <w:r>
              <w:t>AP</w:t>
            </w:r>
            <w:r>
              <w:t>模式；</w:t>
            </w:r>
          </w:p>
          <w:p w14:paraId="5B9611FA" w14:textId="77777777" w:rsidR="00FF6C29" w:rsidRDefault="00000000">
            <w:pPr>
              <w:ind w:firstLineChars="200" w:firstLine="420"/>
            </w:pPr>
            <w:r>
              <w:t>网络协议选择：</w:t>
            </w:r>
            <w:r>
              <w:t>TCP</w:t>
            </w:r>
            <w:r>
              <w:t>服务器；</w:t>
            </w:r>
          </w:p>
          <w:p w14:paraId="273C8A66" w14:textId="77777777" w:rsidR="00FF6C29" w:rsidRDefault="00000000">
            <w:pPr>
              <w:ind w:firstLineChars="200" w:firstLine="420"/>
            </w:pPr>
            <w:r>
              <w:t>网络名称：</w:t>
            </w:r>
            <w:r>
              <w:t>FRO-ZHSY-382B</w:t>
            </w:r>
            <w:r>
              <w:t>；</w:t>
            </w:r>
            <w:r>
              <w:tab/>
            </w:r>
            <w:r>
              <w:tab/>
            </w:r>
            <w:r>
              <w:t>网络名称命名请参考</w:t>
            </w:r>
            <w:r>
              <w:t>4.1</w:t>
            </w:r>
            <w:r>
              <w:t>节所述；</w:t>
            </w:r>
          </w:p>
          <w:p w14:paraId="58963814" w14:textId="77777777" w:rsidR="00FF6C29" w:rsidRDefault="00000000">
            <w:pPr>
              <w:ind w:firstLineChars="200" w:firstLine="420"/>
            </w:pPr>
            <w:r>
              <w:t>加密方式：</w:t>
            </w:r>
            <w:r>
              <w:t>WPA/WPA2_AES</w:t>
            </w:r>
            <w:r>
              <w:t>；</w:t>
            </w:r>
          </w:p>
          <w:p w14:paraId="15F24CFB" w14:textId="77777777" w:rsidR="00FF6C29" w:rsidRDefault="00000000">
            <w:pPr>
              <w:ind w:firstLineChars="200" w:firstLine="420"/>
            </w:pPr>
            <w:r>
              <w:t>秘</w:t>
            </w:r>
            <w:proofErr w:type="gramStart"/>
            <w:r>
              <w:t>钥</w:t>
            </w:r>
            <w:proofErr w:type="gramEnd"/>
            <w:r>
              <w:t>：</w:t>
            </w:r>
            <w:r>
              <w:t>12345678</w:t>
            </w:r>
            <w:r>
              <w:t>；</w:t>
            </w:r>
          </w:p>
          <w:p w14:paraId="0B7FFA60" w14:textId="77777777" w:rsidR="00FF6C29" w:rsidRDefault="00000000">
            <w:pPr>
              <w:ind w:firstLineChars="200" w:firstLine="420"/>
            </w:pPr>
            <w:r>
              <w:t>串口波特率：</w:t>
            </w:r>
            <w:r>
              <w:t>9600</w:t>
            </w:r>
            <w:r>
              <w:t>；</w:t>
            </w:r>
          </w:p>
          <w:p w14:paraId="47B4E966" w14:textId="77777777" w:rsidR="00FF6C29" w:rsidRDefault="00000000">
            <w:pPr>
              <w:ind w:firstLineChars="200" w:firstLine="420"/>
            </w:pPr>
            <w:r>
              <w:t>串口数据位：</w:t>
            </w:r>
            <w:r>
              <w:t>8</w:t>
            </w:r>
            <w:r>
              <w:t>；</w:t>
            </w:r>
          </w:p>
          <w:p w14:paraId="026AD490" w14:textId="77777777" w:rsidR="00FF6C29" w:rsidRDefault="00000000">
            <w:pPr>
              <w:ind w:firstLineChars="200" w:firstLine="420"/>
            </w:pPr>
            <w:r>
              <w:t>串口校验位：</w:t>
            </w:r>
            <w:r>
              <w:t>NONE</w:t>
            </w:r>
            <w:r>
              <w:t>；</w:t>
            </w:r>
          </w:p>
          <w:p w14:paraId="57693802" w14:textId="77777777" w:rsidR="00FF6C29" w:rsidRDefault="00000000">
            <w:pPr>
              <w:ind w:firstLineChars="200" w:firstLine="420"/>
            </w:pPr>
            <w:r>
              <w:t>串口停止位：</w:t>
            </w:r>
            <w:r>
              <w:t>1</w:t>
            </w:r>
            <w:r>
              <w:t>；</w:t>
            </w:r>
          </w:p>
          <w:p w14:paraId="7A967832" w14:textId="77777777" w:rsidR="00FF6C29" w:rsidRDefault="00000000">
            <w:pPr>
              <w:ind w:firstLineChars="200" w:firstLine="420"/>
            </w:pPr>
            <w:r>
              <w:t>端口：</w:t>
            </w:r>
            <w:r>
              <w:t>4001</w:t>
            </w:r>
            <w:r>
              <w:t>；</w:t>
            </w:r>
          </w:p>
          <w:p w14:paraId="798E1457" w14:textId="77777777" w:rsidR="00FF6C29" w:rsidRDefault="00000000">
            <w:pPr>
              <w:ind w:firstLineChars="200" w:firstLine="420"/>
            </w:pPr>
            <w:r>
              <w:t>本地</w:t>
            </w:r>
            <w:r>
              <w:t>IP</w:t>
            </w:r>
            <w:r>
              <w:t>：</w:t>
            </w:r>
            <w:r>
              <w:t>192.168.0.100</w:t>
            </w:r>
            <w:r>
              <w:t>；</w:t>
            </w:r>
          </w:p>
          <w:p w14:paraId="5AAF4950" w14:textId="77777777" w:rsidR="00FF6C29" w:rsidRDefault="00000000">
            <w:pPr>
              <w:ind w:firstLineChars="200" w:firstLine="420"/>
            </w:pPr>
            <w:r>
              <w:t>子网掩码：</w:t>
            </w:r>
            <w:r>
              <w:t>255.255.255.0</w:t>
            </w:r>
            <w:r>
              <w:t>；</w:t>
            </w:r>
          </w:p>
          <w:p w14:paraId="119C57B5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5636B4D0" wp14:editId="0BC37A30">
                  <wp:extent cx="4420870" cy="3754755"/>
                  <wp:effectExtent l="0" t="0" r="11430" b="4445"/>
                  <wp:docPr id="4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0870" cy="3754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DD85D5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6</w:t>
            </w:r>
          </w:p>
          <w:p w14:paraId="0E64165F" w14:textId="77777777" w:rsidR="00FF6C29" w:rsidRDefault="00000000">
            <w:pPr>
              <w:ind w:firstLineChars="200" w:firstLine="420"/>
            </w:pPr>
            <w:r>
              <w:t>第五步：点击</w:t>
            </w:r>
            <w:r>
              <w:t>“</w:t>
            </w:r>
            <w:r>
              <w:t>提交参数</w:t>
            </w:r>
            <w:r>
              <w:t>”</w:t>
            </w:r>
            <w:r>
              <w:t>，正常的话出现图</w:t>
            </w:r>
            <w:r>
              <w:t>4.7</w:t>
            </w:r>
            <w:r>
              <w:t>所示，在</w:t>
            </w:r>
            <w:r>
              <w:t>“</w:t>
            </w:r>
            <w:r>
              <w:t>命令执行与回复</w:t>
            </w:r>
            <w:r>
              <w:t>”</w:t>
            </w:r>
            <w:r>
              <w:t>区出现</w:t>
            </w:r>
            <w:r>
              <w:t>“</w:t>
            </w:r>
            <w:proofErr w:type="spellStart"/>
            <w:r>
              <w:t>at+net_commit</w:t>
            </w:r>
            <w:proofErr w:type="spellEnd"/>
            <w:r>
              <w:t>=1”</w:t>
            </w:r>
            <w:r>
              <w:t>提示，那么表示设置成功。约过</w:t>
            </w:r>
            <w:r>
              <w:t>30S</w:t>
            </w:r>
            <w:r>
              <w:t>，我们用手机或者带</w:t>
            </w:r>
            <w:proofErr w:type="spellStart"/>
            <w:r>
              <w:t>WiFi</w:t>
            </w:r>
            <w:proofErr w:type="spellEnd"/>
            <w:r>
              <w:t>的设备就可以搜索到以</w:t>
            </w:r>
            <w:r>
              <w:t>“</w:t>
            </w:r>
            <w:bookmarkStart w:id="5" w:name="OLE_LINK5"/>
            <w:r>
              <w:t>FRO-ZHSY-382B</w:t>
            </w:r>
            <w:bookmarkEnd w:id="5"/>
            <w:r>
              <w:t>”</w:t>
            </w:r>
            <w:r>
              <w:t>为名字的</w:t>
            </w:r>
            <w:proofErr w:type="spellStart"/>
            <w:r>
              <w:t>WiFi</w:t>
            </w:r>
            <w:proofErr w:type="spellEnd"/>
            <w:r>
              <w:t>信号。</w:t>
            </w:r>
          </w:p>
          <w:p w14:paraId="30BAF3C2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533491E" wp14:editId="7B890140">
                  <wp:extent cx="4658995" cy="3956050"/>
                  <wp:effectExtent l="0" t="0" r="1905" b="635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995" cy="395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262AA1" w14:textId="77777777" w:rsidR="00FF6C29" w:rsidRDefault="00000000">
            <w:pPr>
              <w:ind w:firstLineChars="200" w:firstLine="420"/>
            </w:pPr>
            <w:r>
              <w:lastRenderedPageBreak/>
              <w:t>图</w:t>
            </w:r>
            <w:r>
              <w:t>4.7</w:t>
            </w:r>
          </w:p>
          <w:p w14:paraId="463E0B19" w14:textId="77777777" w:rsidR="00FF6C29" w:rsidRDefault="00000000">
            <w:pPr>
              <w:ind w:firstLineChars="200" w:firstLine="420"/>
            </w:pPr>
            <w:r>
              <w:t xml:space="preserve">3 </w:t>
            </w:r>
            <w:r>
              <w:t>无线网卡模式配置过程举例</w:t>
            </w:r>
          </w:p>
          <w:p w14:paraId="553CA927" w14:textId="77777777" w:rsidR="00FF6C29" w:rsidRDefault="00000000">
            <w:pPr>
              <w:ind w:firstLineChars="200" w:firstLine="420"/>
            </w:pPr>
            <w:r>
              <w:t>第一步：用公母直连串口线连接</w:t>
            </w:r>
            <w:r>
              <w:t>11</w:t>
            </w:r>
            <w:r>
              <w:t>号节点</w:t>
            </w:r>
            <w:r>
              <w:t>DB9</w:t>
            </w:r>
            <w:r>
              <w:t>接头与电脑，把三档开关拨到右，打开</w:t>
            </w:r>
            <w:r>
              <w:t>11</w:t>
            </w:r>
            <w:r>
              <w:t>号节点电源，如图</w:t>
            </w:r>
            <w:r>
              <w:t>4.8</w:t>
            </w:r>
            <w:r>
              <w:t>所示：</w:t>
            </w:r>
          </w:p>
          <w:p w14:paraId="13322CAA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5201F008" wp14:editId="2F623F72">
                  <wp:extent cx="3035300" cy="4047490"/>
                  <wp:effectExtent l="0" t="0" r="3810" b="0"/>
                  <wp:docPr id="9" name="图片 9" descr="IMG_28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 descr="IMG_2845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 rot="-5400000">
                            <a:off x="0" y="0"/>
                            <a:ext cx="3035300" cy="4047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E83407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8</w:t>
            </w:r>
          </w:p>
          <w:p w14:paraId="1520A1D9" w14:textId="77777777" w:rsidR="00FF6C29" w:rsidRDefault="00000000">
            <w:pPr>
              <w:ind w:firstLineChars="200" w:firstLine="420"/>
            </w:pPr>
            <w:r>
              <w:t>第二步：打开</w:t>
            </w:r>
            <w:r>
              <w:t>HLK-RM04_</w:t>
            </w:r>
            <w:r>
              <w:t>串口配置工具，选择</w:t>
            </w:r>
            <w:proofErr w:type="gramStart"/>
            <w:r>
              <w:t>你电脑</w:t>
            </w:r>
            <w:proofErr w:type="gramEnd"/>
            <w:r>
              <w:t>串口号，如图</w:t>
            </w:r>
            <w:r>
              <w:t>4.9</w:t>
            </w:r>
            <w:r>
              <w:t>所示：</w:t>
            </w:r>
          </w:p>
          <w:p w14:paraId="1FEDC93E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728B867" wp14:editId="203725E8">
                  <wp:extent cx="4942205" cy="4196715"/>
                  <wp:effectExtent l="0" t="0" r="10795" b="6985"/>
                  <wp:docPr id="18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2205" cy="419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4E06F9" w14:textId="77777777" w:rsidR="00FF6C29" w:rsidRDefault="00000000">
            <w:pPr>
              <w:ind w:firstLineChars="200" w:firstLine="420"/>
            </w:pPr>
            <w:r>
              <w:lastRenderedPageBreak/>
              <w:t>图</w:t>
            </w:r>
            <w:r>
              <w:t>4.9</w:t>
            </w:r>
          </w:p>
          <w:p w14:paraId="4C6E41D1" w14:textId="77777777" w:rsidR="00FF6C29" w:rsidRDefault="00000000">
            <w:pPr>
              <w:ind w:firstLineChars="200" w:firstLine="420"/>
            </w:pPr>
            <w:r>
              <w:t>第三步：在</w:t>
            </w:r>
            <w:proofErr w:type="spellStart"/>
            <w:r>
              <w:t>WiFi</w:t>
            </w:r>
            <w:proofErr w:type="spellEnd"/>
            <w:r>
              <w:t>节点（</w:t>
            </w:r>
            <w:r>
              <w:t>11</w:t>
            </w:r>
            <w:r>
              <w:t>号节点）打开电源</w:t>
            </w:r>
            <w:r>
              <w:t>30S</w:t>
            </w:r>
            <w:r>
              <w:t>以后，我们按一下节点上面的</w:t>
            </w:r>
            <w:r>
              <w:t>“RESET”</w:t>
            </w:r>
            <w:r>
              <w:t>按键，然后点击</w:t>
            </w:r>
            <w:r>
              <w:t>HLK-RM04_</w:t>
            </w:r>
            <w:r>
              <w:t>串口配置工具上面的</w:t>
            </w:r>
            <w:r>
              <w:t>“</w:t>
            </w:r>
            <w:r>
              <w:t>搜索模块</w:t>
            </w:r>
            <w:r>
              <w:t>”</w:t>
            </w:r>
            <w:r>
              <w:t>，正常的话会在命令执行与</w:t>
            </w:r>
            <w:proofErr w:type="gramStart"/>
            <w:r>
              <w:t>回复区</w:t>
            </w:r>
            <w:proofErr w:type="gramEnd"/>
            <w:r>
              <w:t>出现类似：</w:t>
            </w:r>
            <w:r>
              <w:t>Found Device at COM</w:t>
            </w:r>
            <w:r>
              <w:t>的信息，如图</w:t>
            </w:r>
            <w:r>
              <w:t>4.10</w:t>
            </w:r>
            <w:r>
              <w:t>所示：</w:t>
            </w:r>
          </w:p>
          <w:p w14:paraId="3CDFD415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7EB5EAA0" wp14:editId="23F708EB">
                  <wp:extent cx="4952365" cy="4204970"/>
                  <wp:effectExtent l="0" t="0" r="635" b="11430"/>
                  <wp:docPr id="12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2365" cy="4204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D7F3BB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0</w:t>
            </w:r>
          </w:p>
          <w:p w14:paraId="04AE3F6E" w14:textId="77777777" w:rsidR="00FF6C29" w:rsidRDefault="00000000">
            <w:pPr>
              <w:ind w:firstLineChars="200" w:firstLine="420"/>
            </w:pPr>
            <w:r>
              <w:t>第四步：按照前面描述设置参数，如图</w:t>
            </w:r>
            <w:r>
              <w:t>4.11</w:t>
            </w:r>
            <w:r>
              <w:t>所示：</w:t>
            </w:r>
          </w:p>
          <w:p w14:paraId="2BC4010E" w14:textId="77777777" w:rsidR="00FF6C29" w:rsidRDefault="00000000">
            <w:pPr>
              <w:ind w:firstLineChars="200" w:firstLine="420"/>
            </w:pPr>
            <w:r>
              <w:t>（这步很重要，每一项参数务必设置对）</w:t>
            </w:r>
          </w:p>
          <w:p w14:paraId="1969425E" w14:textId="77777777" w:rsidR="00FF6C29" w:rsidRDefault="00000000">
            <w:pPr>
              <w:ind w:firstLineChars="200" w:firstLine="420"/>
            </w:pPr>
            <w:r>
              <w:t>无线网卡模式；</w:t>
            </w:r>
          </w:p>
          <w:p w14:paraId="7623C02D" w14:textId="77777777" w:rsidR="00FF6C29" w:rsidRDefault="00000000">
            <w:pPr>
              <w:ind w:firstLineChars="200" w:firstLine="420"/>
            </w:pPr>
            <w:r>
              <w:t>网络协议选择：</w:t>
            </w:r>
            <w:r>
              <w:t>TCP</w:t>
            </w:r>
            <w:r>
              <w:t>服务器；</w:t>
            </w:r>
          </w:p>
          <w:p w14:paraId="549068BF" w14:textId="77777777" w:rsidR="00FF6C29" w:rsidRDefault="00000000">
            <w:pPr>
              <w:ind w:firstLineChars="200" w:firstLine="420"/>
            </w:pPr>
            <w:r>
              <w:t>网络名称：</w:t>
            </w:r>
            <w:r>
              <w:t>FRO-ZHSY-382B</w:t>
            </w:r>
            <w:r>
              <w:t>；</w:t>
            </w:r>
            <w:r>
              <w:tab/>
            </w:r>
            <w:r>
              <w:tab/>
              <w:t>//</w:t>
            </w:r>
            <w:r>
              <w:t>必须跟</w:t>
            </w:r>
            <w:r>
              <w:t>AP</w:t>
            </w:r>
            <w:r>
              <w:t>点的名称一致；</w:t>
            </w:r>
          </w:p>
          <w:p w14:paraId="430F3E87" w14:textId="77777777" w:rsidR="00FF6C29" w:rsidRDefault="00000000">
            <w:pPr>
              <w:ind w:firstLineChars="200" w:firstLine="420"/>
            </w:pPr>
            <w:r>
              <w:t>加密方式：</w:t>
            </w:r>
            <w:r>
              <w:t>WPA/WPA2_AES</w:t>
            </w:r>
            <w:r>
              <w:t>；</w:t>
            </w:r>
          </w:p>
          <w:p w14:paraId="3ADEA466" w14:textId="77777777" w:rsidR="00FF6C29" w:rsidRDefault="00000000">
            <w:pPr>
              <w:ind w:firstLineChars="200" w:firstLine="420"/>
            </w:pPr>
            <w:r>
              <w:t>密钥：</w:t>
            </w:r>
            <w:r>
              <w:t>12345678</w:t>
            </w:r>
            <w:r>
              <w:t>；</w:t>
            </w:r>
          </w:p>
          <w:p w14:paraId="0A55B15A" w14:textId="77777777" w:rsidR="00FF6C29" w:rsidRDefault="00000000">
            <w:pPr>
              <w:ind w:firstLineChars="200" w:firstLine="420"/>
            </w:pPr>
            <w:r>
              <w:t>串口波特率：</w:t>
            </w:r>
            <w:r>
              <w:t>9600</w:t>
            </w:r>
            <w:r>
              <w:t>；</w:t>
            </w:r>
          </w:p>
          <w:p w14:paraId="14818A70" w14:textId="77777777" w:rsidR="00FF6C29" w:rsidRDefault="00000000">
            <w:pPr>
              <w:ind w:firstLineChars="200" w:firstLine="420"/>
            </w:pPr>
            <w:r>
              <w:t>串口数据位：</w:t>
            </w:r>
            <w:r>
              <w:t>8</w:t>
            </w:r>
            <w:r>
              <w:t>；</w:t>
            </w:r>
          </w:p>
          <w:p w14:paraId="48A89BC4" w14:textId="77777777" w:rsidR="00FF6C29" w:rsidRDefault="00000000">
            <w:pPr>
              <w:ind w:firstLineChars="200" w:firstLine="420"/>
            </w:pPr>
            <w:r>
              <w:t>串口校验位：</w:t>
            </w:r>
            <w:r>
              <w:t>NONE</w:t>
            </w:r>
            <w:r>
              <w:t>；</w:t>
            </w:r>
          </w:p>
          <w:p w14:paraId="076C8712" w14:textId="77777777" w:rsidR="00FF6C29" w:rsidRDefault="00000000">
            <w:pPr>
              <w:ind w:firstLineChars="200" w:firstLine="420"/>
            </w:pPr>
            <w:r>
              <w:t>串口停止位：</w:t>
            </w:r>
            <w:r>
              <w:t>1</w:t>
            </w:r>
            <w:r>
              <w:t>；</w:t>
            </w:r>
          </w:p>
          <w:p w14:paraId="69868159" w14:textId="77777777" w:rsidR="00FF6C29" w:rsidRDefault="00000000">
            <w:pPr>
              <w:ind w:firstLineChars="200" w:firstLine="420"/>
            </w:pPr>
            <w:r>
              <w:t>端口：</w:t>
            </w:r>
            <w:r>
              <w:t>4001</w:t>
            </w:r>
            <w:r>
              <w:t>；</w:t>
            </w:r>
          </w:p>
          <w:p w14:paraId="681D1BEE" w14:textId="77777777" w:rsidR="00FF6C29" w:rsidRDefault="00000000">
            <w:pPr>
              <w:ind w:firstLineChars="200" w:firstLine="420"/>
            </w:pPr>
            <w:r>
              <w:t>本地</w:t>
            </w:r>
            <w:r>
              <w:t>IP</w:t>
            </w:r>
            <w:r>
              <w:t>：</w:t>
            </w:r>
            <w:r>
              <w:t>192.168.0.101</w:t>
            </w:r>
            <w:r>
              <w:t>；</w:t>
            </w:r>
          </w:p>
          <w:p w14:paraId="3FC5692E" w14:textId="77777777" w:rsidR="00FF6C29" w:rsidRDefault="00000000">
            <w:pPr>
              <w:ind w:firstLineChars="200" w:firstLine="420"/>
            </w:pPr>
            <w:r>
              <w:t>子网掩码：</w:t>
            </w:r>
            <w:r>
              <w:t>255.255.255.0</w:t>
            </w:r>
            <w:r>
              <w:t>；</w:t>
            </w:r>
          </w:p>
          <w:p w14:paraId="1360DCE2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571DDE89" wp14:editId="2FEF0C55">
                  <wp:extent cx="5269230" cy="4474210"/>
                  <wp:effectExtent l="0" t="0" r="1270" b="8890"/>
                  <wp:docPr id="19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230" cy="447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069569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1</w:t>
            </w:r>
          </w:p>
          <w:p w14:paraId="459E7F50" w14:textId="77777777" w:rsidR="00FF6C29" w:rsidRDefault="00000000">
            <w:pPr>
              <w:ind w:firstLineChars="200" w:firstLine="420"/>
            </w:pPr>
            <w:r>
              <w:t>第五步：点击</w:t>
            </w:r>
            <w:r>
              <w:t>“</w:t>
            </w:r>
            <w:r>
              <w:t>提交参数</w:t>
            </w:r>
            <w:r>
              <w:t>”</w:t>
            </w:r>
            <w:r>
              <w:t>，正常的话，在</w:t>
            </w:r>
            <w:r>
              <w:t>“</w:t>
            </w:r>
            <w:r>
              <w:t>命令执行与回复</w:t>
            </w:r>
            <w:r>
              <w:t>”</w:t>
            </w:r>
            <w:r>
              <w:t>区出现</w:t>
            </w:r>
            <w:r>
              <w:t>“</w:t>
            </w:r>
            <w:proofErr w:type="spellStart"/>
            <w:r>
              <w:t>at+net_commit</w:t>
            </w:r>
            <w:proofErr w:type="spellEnd"/>
            <w:r>
              <w:t>=1”</w:t>
            </w:r>
            <w:r>
              <w:t>提示，表示设置成功，如图</w:t>
            </w:r>
            <w:r>
              <w:t>4.12</w:t>
            </w:r>
            <w:r>
              <w:t>所示：</w:t>
            </w:r>
          </w:p>
          <w:p w14:paraId="6C86F34E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00B8D533" wp14:editId="4DD7C178">
                  <wp:extent cx="5269230" cy="4474210"/>
                  <wp:effectExtent l="0" t="0" r="1270" b="8890"/>
                  <wp:docPr id="20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230" cy="447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30EFF9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2</w:t>
            </w:r>
          </w:p>
          <w:p w14:paraId="4072E804" w14:textId="77777777" w:rsidR="00FF6C29" w:rsidRDefault="00000000">
            <w:pPr>
              <w:ind w:firstLineChars="200" w:firstLine="420"/>
            </w:pPr>
            <w:r>
              <w:t>4 USB</w:t>
            </w:r>
            <w:r>
              <w:t>无线网卡安装</w:t>
            </w:r>
          </w:p>
          <w:p w14:paraId="133BC303" w14:textId="77777777" w:rsidR="00FF6C29" w:rsidRDefault="00000000">
            <w:pPr>
              <w:ind w:firstLineChars="200" w:firstLine="420"/>
            </w:pPr>
            <w:r>
              <w:t>如果你的设备是带有</w:t>
            </w:r>
            <w:proofErr w:type="spellStart"/>
            <w:r>
              <w:t>WiFi</w:t>
            </w:r>
            <w:proofErr w:type="spellEnd"/>
            <w:r>
              <w:t>功能的电脑或者通过路由器可以</w:t>
            </w:r>
            <w:proofErr w:type="spellStart"/>
            <w:r>
              <w:t>WiFi</w:t>
            </w:r>
            <w:proofErr w:type="spellEnd"/>
            <w:r>
              <w:t>接入的电脑，那么此步可不关注。但我们的电脑如果是台式机且不带</w:t>
            </w:r>
            <w:proofErr w:type="spellStart"/>
            <w:r>
              <w:t>WiFi</w:t>
            </w:r>
            <w:proofErr w:type="spellEnd"/>
            <w:r>
              <w:t>功能的话，那么我们配套的</w:t>
            </w:r>
            <w:r>
              <w:t>USB</w:t>
            </w:r>
            <w:r>
              <w:t>无线</w:t>
            </w:r>
            <w:proofErr w:type="spellStart"/>
            <w:r>
              <w:t>WiFi</w:t>
            </w:r>
            <w:proofErr w:type="spellEnd"/>
            <w:r>
              <w:t>网卡在安装驱动以后就可以使得台式机电脑带上</w:t>
            </w:r>
            <w:proofErr w:type="spellStart"/>
            <w:r>
              <w:t>WiFi</w:t>
            </w:r>
            <w:proofErr w:type="spellEnd"/>
            <w:r>
              <w:t>功能，这样就可以跟我们的</w:t>
            </w:r>
            <w:proofErr w:type="spellStart"/>
            <w:r>
              <w:t>WiFi</w:t>
            </w:r>
            <w:proofErr w:type="spellEnd"/>
            <w:r>
              <w:t>模块进行</w:t>
            </w:r>
            <w:r>
              <w:t>Socket</w:t>
            </w:r>
            <w:r>
              <w:t>通信。</w:t>
            </w:r>
          </w:p>
          <w:p w14:paraId="76B51098" w14:textId="77777777" w:rsidR="00FF6C29" w:rsidRDefault="00000000">
            <w:pPr>
              <w:ind w:firstLineChars="200" w:firstLine="420"/>
            </w:pPr>
            <w:r>
              <w:t>第一步：把</w:t>
            </w:r>
            <w:r>
              <w:t>USB</w:t>
            </w:r>
            <w:r>
              <w:t>无线网卡插到电脑</w:t>
            </w:r>
            <w:r>
              <w:t>USB</w:t>
            </w:r>
            <w:r>
              <w:t>口上面，如图</w:t>
            </w:r>
            <w:r>
              <w:t>4.13</w:t>
            </w:r>
            <w:r>
              <w:t>所示：</w:t>
            </w:r>
          </w:p>
          <w:p w14:paraId="1B4A9480" w14:textId="77777777" w:rsidR="00FF6C29" w:rsidRDefault="00000000">
            <w:pPr>
              <w:ind w:firstLineChars="200" w:firstLine="420"/>
            </w:pPr>
            <w:r>
              <w:fldChar w:fldCharType="begin"/>
            </w:r>
            <w:r>
              <w:instrText xml:space="preserve">INCLUDEPICTURE \d "D:\\Program Files\\Tencent\\QQ\\1329958919\\Image\\C2C\\6071B06E2FAAB97B0C44B00232AD974B.jp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114300" distR="114300" wp14:anchorId="6925FE6C" wp14:editId="719E54C4">
                  <wp:extent cx="2733675" cy="2076450"/>
                  <wp:effectExtent l="0" t="0" r="9525" b="6350"/>
                  <wp:docPr id="17" name="图片 14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4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rcRect l="17352" t="32709" r="47099" b="22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75" cy="207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172FC0F4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3</w:t>
            </w:r>
          </w:p>
          <w:p w14:paraId="1E0A0AF0" w14:textId="77777777" w:rsidR="00FF6C29" w:rsidRDefault="00000000">
            <w:pPr>
              <w:ind w:firstLineChars="200" w:firstLine="420"/>
            </w:pPr>
            <w:r>
              <w:t>第二步：找到配套光盘</w:t>
            </w:r>
            <w:r>
              <w:t>\</w:t>
            </w:r>
            <w:r>
              <w:t>第三方应用软件</w:t>
            </w:r>
            <w:r>
              <w:t>\USB</w:t>
            </w:r>
            <w:r>
              <w:t>无线网卡驱动</w:t>
            </w:r>
            <w:r>
              <w:t xml:space="preserve">  </w:t>
            </w:r>
            <w:r>
              <w:t>路径里面的安装包然后点击安装即可。</w:t>
            </w:r>
          </w:p>
          <w:p w14:paraId="025258CE" w14:textId="77777777" w:rsidR="00FF6C29" w:rsidRDefault="00000000">
            <w:pPr>
              <w:ind w:firstLineChars="200" w:firstLine="420"/>
            </w:pPr>
            <w:r>
              <w:lastRenderedPageBreak/>
              <w:t>第三步：一般在电脑右下角（以</w:t>
            </w:r>
            <w:r>
              <w:t>Win7</w:t>
            </w:r>
            <w:r>
              <w:t>系统为例），出现无线网络连接的界面，我们找到刚才配置的</w:t>
            </w:r>
            <w:r>
              <w:t>AP</w:t>
            </w:r>
            <w:r>
              <w:t>点网络名称（</w:t>
            </w:r>
            <w:r>
              <w:t>FRO-KFSY-382B</w:t>
            </w:r>
            <w:r>
              <w:t>），如图</w:t>
            </w:r>
            <w:r>
              <w:t>4.14</w:t>
            </w:r>
            <w:r>
              <w:t>所示：</w:t>
            </w:r>
          </w:p>
          <w:p w14:paraId="2C25927B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226D3BE" wp14:editId="069619A3">
                  <wp:extent cx="2457450" cy="1504950"/>
                  <wp:effectExtent l="0" t="0" r="6350" b="6350"/>
                  <wp:docPr id="10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5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5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7142A4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4</w:t>
            </w:r>
          </w:p>
          <w:p w14:paraId="6C1662C5" w14:textId="77777777" w:rsidR="00FF6C29" w:rsidRDefault="00000000">
            <w:pPr>
              <w:ind w:firstLineChars="200" w:firstLine="420"/>
            </w:pPr>
            <w:r>
              <w:t>然后点击连接，输入密码（前面设置网络秘</w:t>
            </w:r>
            <w:proofErr w:type="gramStart"/>
            <w:r>
              <w:t>钥</w:t>
            </w:r>
            <w:proofErr w:type="gramEnd"/>
            <w:r>
              <w:t>的时候为</w:t>
            </w:r>
            <w:r>
              <w:t>“12345678”</w:t>
            </w:r>
            <w:r>
              <w:t>）进行连接即可，如图</w:t>
            </w:r>
            <w:r>
              <w:t>4.15</w:t>
            </w:r>
            <w:r>
              <w:t>所示：</w:t>
            </w:r>
          </w:p>
          <w:p w14:paraId="31D80D90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47622E1F" wp14:editId="1C904609">
                  <wp:extent cx="2476500" cy="1409700"/>
                  <wp:effectExtent l="0" t="0" r="0" b="0"/>
                  <wp:docPr id="15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8D19AA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5</w:t>
            </w:r>
          </w:p>
          <w:p w14:paraId="681E6C1E" w14:textId="77777777" w:rsidR="00FF6C29" w:rsidRDefault="00000000">
            <w:pPr>
              <w:ind w:firstLineChars="200" w:firstLine="420"/>
            </w:pPr>
            <w:r>
              <w:t>第四步：在电脑的启动一栏的输入端（不同电脑系统可能不同，请你自行查询），输入</w:t>
            </w:r>
            <w:r>
              <w:t>“</w:t>
            </w:r>
            <w:proofErr w:type="spellStart"/>
            <w:r>
              <w:t>cmd</w:t>
            </w:r>
            <w:proofErr w:type="spellEnd"/>
            <w:r>
              <w:t>”</w:t>
            </w:r>
            <w:r>
              <w:t>命令，如图</w:t>
            </w:r>
            <w:r>
              <w:t>4.16</w:t>
            </w:r>
            <w:r>
              <w:t>所示：</w:t>
            </w:r>
          </w:p>
          <w:p w14:paraId="7226A12C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5DB9AE3" wp14:editId="34D1EB94">
                  <wp:extent cx="3904615" cy="628650"/>
                  <wp:effectExtent l="0" t="0" r="6985" b="6350"/>
                  <wp:docPr id="16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7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4615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0212DD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6</w:t>
            </w:r>
          </w:p>
          <w:p w14:paraId="1D9A881F" w14:textId="77777777" w:rsidR="00FF6C29" w:rsidRDefault="00000000">
            <w:pPr>
              <w:ind w:firstLineChars="200" w:firstLine="420"/>
            </w:pPr>
            <w:r>
              <w:t>然后回车，运行</w:t>
            </w:r>
            <w:proofErr w:type="spellStart"/>
            <w:r>
              <w:t>cmd</w:t>
            </w:r>
            <w:proofErr w:type="spellEnd"/>
            <w:r>
              <w:t>调试工具，如图</w:t>
            </w:r>
            <w:r>
              <w:t>4.17</w:t>
            </w:r>
            <w:r>
              <w:t>所示：</w:t>
            </w:r>
          </w:p>
          <w:p w14:paraId="4C64CCF3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744762EE" wp14:editId="71AB4051">
                  <wp:extent cx="4923155" cy="3214370"/>
                  <wp:effectExtent l="0" t="0" r="4445" b="11430"/>
                  <wp:docPr id="14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8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155" cy="3214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176F40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7</w:t>
            </w:r>
          </w:p>
          <w:p w14:paraId="6813D672" w14:textId="77777777" w:rsidR="00FF6C29" w:rsidRDefault="00000000">
            <w:pPr>
              <w:ind w:firstLineChars="200" w:firstLine="420"/>
            </w:pPr>
            <w:r>
              <w:t>第五步：在</w:t>
            </w:r>
            <w:proofErr w:type="spellStart"/>
            <w:r>
              <w:t>cmd</w:t>
            </w:r>
            <w:proofErr w:type="spellEnd"/>
            <w:r>
              <w:t>调试界面，输入命令</w:t>
            </w:r>
            <w:r>
              <w:t>“ping 192.168.0.100 -t”</w:t>
            </w:r>
            <w:r>
              <w:t>，如果出现</w:t>
            </w:r>
            <w:r>
              <w:t>“</w:t>
            </w:r>
            <w:r>
              <w:t>来自</w:t>
            </w:r>
            <w:r>
              <w:t>192.168.0.100</w:t>
            </w:r>
            <w:r>
              <w:t>的回复：字节</w:t>
            </w:r>
            <w:r>
              <w:t xml:space="preserve">=32 </w:t>
            </w:r>
            <w:r>
              <w:t>时间</w:t>
            </w:r>
            <w:r>
              <w:t>=6ms TTL=64”</w:t>
            </w:r>
            <w:r>
              <w:t>类似的信息，那么我们的电脑就能够跟</w:t>
            </w:r>
            <w:r>
              <w:t>11</w:t>
            </w:r>
            <w:r>
              <w:t>号节点</w:t>
            </w:r>
            <w:proofErr w:type="spellStart"/>
            <w:r>
              <w:t>WiFi</w:t>
            </w:r>
            <w:proofErr w:type="spellEnd"/>
            <w:r>
              <w:t>模块连接，俗话说</w:t>
            </w:r>
            <w:r>
              <w:t>Ping</w:t>
            </w:r>
            <w:r>
              <w:t>通了，如图</w:t>
            </w:r>
            <w:r>
              <w:t>4.18</w:t>
            </w:r>
            <w:r>
              <w:t>所示：</w:t>
            </w:r>
          </w:p>
          <w:p w14:paraId="5C16B857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51CF4701" wp14:editId="17E3DAA4">
                  <wp:extent cx="4773930" cy="3117215"/>
                  <wp:effectExtent l="0" t="0" r="1270" b="6985"/>
                  <wp:docPr id="11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9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3930" cy="3117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AAD524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8</w:t>
            </w:r>
          </w:p>
          <w:p w14:paraId="2ABFC9BB" w14:textId="77777777" w:rsidR="00FF6C29" w:rsidRDefault="00000000">
            <w:pPr>
              <w:ind w:firstLineChars="200" w:firstLine="420"/>
            </w:pPr>
            <w:r>
              <w:t>第六步：在</w:t>
            </w:r>
            <w:proofErr w:type="spellStart"/>
            <w:r>
              <w:t>cmd</w:t>
            </w:r>
            <w:proofErr w:type="spellEnd"/>
            <w:r>
              <w:t>调试界面，输入命令</w:t>
            </w:r>
            <w:r>
              <w:t>“ping 192.168.0.101 -t”</w:t>
            </w:r>
            <w:r>
              <w:t>，如果出现</w:t>
            </w:r>
            <w:r>
              <w:t>“</w:t>
            </w:r>
            <w:r>
              <w:t>来自</w:t>
            </w:r>
            <w:r>
              <w:t>192.168.0.101</w:t>
            </w:r>
            <w:r>
              <w:t>的回复：字节</w:t>
            </w:r>
            <w:r>
              <w:t xml:space="preserve">=32 </w:t>
            </w:r>
            <w:r>
              <w:t>时间</w:t>
            </w:r>
            <w:r>
              <w:t>=1ms TTL=64”</w:t>
            </w:r>
            <w:r>
              <w:t>类似的信息，那么我们的电脑就能够跟</w:t>
            </w:r>
            <w:r>
              <w:t>12</w:t>
            </w:r>
            <w:r>
              <w:t>号节点</w:t>
            </w:r>
            <w:proofErr w:type="spellStart"/>
            <w:r>
              <w:t>WiFi</w:t>
            </w:r>
            <w:proofErr w:type="spellEnd"/>
            <w:r>
              <w:t>模块连接，俗话说</w:t>
            </w:r>
            <w:r>
              <w:t>Ping</w:t>
            </w:r>
            <w:r>
              <w:t>通了，如图</w:t>
            </w:r>
            <w:r>
              <w:t>4.19</w:t>
            </w:r>
            <w:r>
              <w:t>所示：</w:t>
            </w:r>
          </w:p>
          <w:p w14:paraId="1AAAC3F5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1B4780ED" wp14:editId="2129B22E">
                  <wp:extent cx="5274310" cy="3443605"/>
                  <wp:effectExtent l="0" t="0" r="8890" b="10795"/>
                  <wp:docPr id="13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20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443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2C4A40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19</w:t>
            </w:r>
          </w:p>
          <w:p w14:paraId="52292E39" w14:textId="77777777" w:rsidR="00FF6C29" w:rsidRDefault="00000000">
            <w:pPr>
              <w:ind w:firstLineChars="200" w:firstLine="420"/>
            </w:pPr>
            <w:r>
              <w:t>至此，我们的电脑与</w:t>
            </w:r>
            <w:r>
              <w:t>11</w:t>
            </w:r>
            <w:r>
              <w:t>、</w:t>
            </w:r>
            <w:r>
              <w:t>12</w:t>
            </w:r>
            <w:r>
              <w:t>号节点组建了一个局域网。</w:t>
            </w:r>
          </w:p>
          <w:p w14:paraId="10DF2AA9" w14:textId="77777777" w:rsidR="00FF6C29" w:rsidRDefault="00000000">
            <w:pPr>
              <w:ind w:firstLineChars="200" w:firstLine="420"/>
            </w:pPr>
            <w:r>
              <w:t>4  TCP/UDP</w:t>
            </w:r>
            <w:r>
              <w:t>调试工具安装及测试</w:t>
            </w:r>
          </w:p>
          <w:p w14:paraId="5C7442BA" w14:textId="77777777" w:rsidR="00FF6C29" w:rsidRDefault="00000000">
            <w:pPr>
              <w:ind w:firstLineChars="200" w:firstLine="420"/>
            </w:pPr>
            <w:r>
              <w:t>这个工具一般是用来</w:t>
            </w:r>
            <w:r>
              <w:t>TCP</w:t>
            </w:r>
            <w:r>
              <w:t>连接调试用，可以在电脑与</w:t>
            </w:r>
            <w:proofErr w:type="spellStart"/>
            <w:r>
              <w:t>WiFi</w:t>
            </w:r>
            <w:proofErr w:type="spellEnd"/>
            <w:r>
              <w:t>模块之间进行数据通讯测试。</w:t>
            </w:r>
          </w:p>
          <w:p w14:paraId="7330AF49" w14:textId="77777777" w:rsidR="00FF6C29" w:rsidRDefault="00000000">
            <w:pPr>
              <w:ind w:firstLineChars="200" w:firstLine="420"/>
            </w:pPr>
            <w:r>
              <w:t>第一步：找到配套光盘</w:t>
            </w:r>
            <w:r>
              <w:t>\</w:t>
            </w:r>
            <w:r>
              <w:t>第三方应用软件</w:t>
            </w:r>
            <w:r>
              <w:t>\TCP&amp;UDP</w:t>
            </w:r>
            <w:r>
              <w:t>测试工具</w:t>
            </w:r>
            <w:r>
              <w:t xml:space="preserve"> </w:t>
            </w:r>
            <w:r>
              <w:t>路径，点击安装</w:t>
            </w:r>
            <w:r>
              <w:t>“TCPUDPDebug102_Setup.exe”</w:t>
            </w:r>
            <w:r>
              <w:t>即可，安装完一般来说在桌面出现</w:t>
            </w:r>
            <w:r>
              <w:t>TCP</w:t>
            </w:r>
            <w:r>
              <w:t>调试工具图标，如图</w:t>
            </w:r>
            <w:r>
              <w:t>4.20</w:t>
            </w:r>
            <w:r>
              <w:t>所示：</w:t>
            </w:r>
          </w:p>
          <w:p w14:paraId="2DC17BEE" w14:textId="77777777" w:rsidR="00FF6C29" w:rsidRDefault="00000000">
            <w:pPr>
              <w:ind w:firstLineChars="200" w:firstLine="420"/>
            </w:pPr>
            <w:r>
              <w:fldChar w:fldCharType="begin"/>
            </w:r>
            <w:r>
              <w:instrText xml:space="preserve">INCLUDEPICTURE \d "C:\\Users\\Administrator\\AppData\\Roaming\\Tencent\\Users\\1329958919\\QQ\\WinTemp\\RichOle\\_H_7}LMKR7NTU{R%F}HK_D3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114300" distR="114300" wp14:anchorId="57A55D62" wp14:editId="7DFC6E29">
                  <wp:extent cx="2029460" cy="2120900"/>
                  <wp:effectExtent l="0" t="0" r="2540" b="0"/>
                  <wp:docPr id="27" name="图片 2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9460" cy="212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72BC2F67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0</w:t>
            </w:r>
          </w:p>
          <w:p w14:paraId="3873695F" w14:textId="77777777" w:rsidR="00FF6C29" w:rsidRDefault="00000000">
            <w:pPr>
              <w:ind w:firstLineChars="200" w:firstLine="420"/>
            </w:pPr>
            <w:r>
              <w:t>第二步：双击</w:t>
            </w:r>
            <w:r>
              <w:t>TCP</w:t>
            </w:r>
            <w:r>
              <w:t>调试工具，打开它，如图</w:t>
            </w:r>
            <w:r>
              <w:t>4.21</w:t>
            </w:r>
            <w:r>
              <w:t>所示：</w:t>
            </w:r>
          </w:p>
          <w:p w14:paraId="3E9E2B2B" w14:textId="77777777" w:rsidR="00FF6C29" w:rsidRDefault="00000000">
            <w:pPr>
              <w:ind w:firstLineChars="200" w:firstLine="420"/>
            </w:pPr>
            <w:r>
              <w:lastRenderedPageBreak/>
              <w:fldChar w:fldCharType="begin"/>
            </w:r>
            <w:r>
              <w:instrText xml:space="preserve">INCLUDEPICTURE \d "C:\\Users\\Administrator\\AppData\\Roaming\\Tencent\\Users\\1329958919\\QQ\\WinTemp\\RichOle\\}KTQW2C523{1Z10U{`QXPVE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114300" distR="114300" wp14:anchorId="581B1ADF" wp14:editId="22E2C025">
                  <wp:extent cx="4857115" cy="3140710"/>
                  <wp:effectExtent l="0" t="0" r="6985" b="8890"/>
                  <wp:docPr id="29" name="图片 22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2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115" cy="3140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54EAD94D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1</w:t>
            </w:r>
          </w:p>
          <w:p w14:paraId="509F4027" w14:textId="77777777" w:rsidR="00FF6C29" w:rsidRDefault="00000000">
            <w:pPr>
              <w:ind w:firstLineChars="200" w:firstLine="420"/>
            </w:pPr>
            <w:r>
              <w:t>第三步：点击左上角的</w:t>
            </w:r>
            <w:r>
              <w:t>“</w:t>
            </w:r>
            <w:r>
              <w:t>创建连接</w:t>
            </w:r>
            <w:r>
              <w:t>”</w:t>
            </w:r>
            <w:r>
              <w:t>，然后按下面设置：</w:t>
            </w:r>
          </w:p>
          <w:p w14:paraId="086D0890" w14:textId="77777777" w:rsidR="00FF6C29" w:rsidRDefault="00000000">
            <w:pPr>
              <w:ind w:firstLineChars="200" w:firstLine="420"/>
            </w:pPr>
            <w:r>
              <w:t>类型选择：</w:t>
            </w:r>
            <w:r>
              <w:t>TCP</w:t>
            </w:r>
          </w:p>
          <w:p w14:paraId="59EE4178" w14:textId="77777777" w:rsidR="00FF6C29" w:rsidRDefault="00000000">
            <w:pPr>
              <w:ind w:firstLineChars="200" w:firstLine="420"/>
            </w:pPr>
            <w:r>
              <w:t>目标</w:t>
            </w:r>
            <w:r>
              <w:t>IP</w:t>
            </w:r>
            <w:r>
              <w:t>：</w:t>
            </w:r>
            <w:r>
              <w:t>192.168.0.101</w:t>
            </w:r>
            <w:r>
              <w:t>，这个</w:t>
            </w:r>
            <w:r>
              <w:t>IP</w:t>
            </w:r>
            <w:r>
              <w:t>地址就是我们前面</w:t>
            </w:r>
            <w:r>
              <w:t>11</w:t>
            </w:r>
            <w:r>
              <w:t>号节点的</w:t>
            </w:r>
            <w:r>
              <w:t>IP</w:t>
            </w:r>
            <w:r>
              <w:t>地址。</w:t>
            </w:r>
          </w:p>
          <w:p w14:paraId="24528B89" w14:textId="77777777" w:rsidR="00FF6C29" w:rsidRDefault="00000000">
            <w:pPr>
              <w:ind w:firstLineChars="200" w:firstLine="420"/>
            </w:pPr>
            <w:r>
              <w:t>端口：</w:t>
            </w:r>
            <w:r>
              <w:t>4001</w:t>
            </w:r>
            <w:r>
              <w:t>，这个端口号就是我们前面</w:t>
            </w:r>
            <w:r>
              <w:t>11</w:t>
            </w:r>
            <w:r>
              <w:t>号节点设置时候的端口号。</w:t>
            </w:r>
          </w:p>
          <w:p w14:paraId="0DBFD2AD" w14:textId="77777777" w:rsidR="00FF6C29" w:rsidRDefault="00000000">
            <w:pPr>
              <w:ind w:firstLineChars="200" w:firstLine="420"/>
            </w:pPr>
            <w:r>
              <w:t>本机端口：随机选择端口</w:t>
            </w:r>
          </w:p>
          <w:p w14:paraId="1301EA67" w14:textId="77777777" w:rsidR="00FF6C29" w:rsidRDefault="00000000">
            <w:pPr>
              <w:ind w:firstLineChars="200" w:firstLine="420"/>
            </w:pPr>
            <w:r>
              <w:t>如图</w:t>
            </w:r>
            <w:r>
              <w:t>4.22</w:t>
            </w:r>
            <w:r>
              <w:t>所示：</w:t>
            </w:r>
          </w:p>
          <w:p w14:paraId="4B8A23B2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FF20AD4" wp14:editId="33965A7B">
                  <wp:extent cx="3514090" cy="2200275"/>
                  <wp:effectExtent l="0" t="0" r="3810" b="9525"/>
                  <wp:docPr id="26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3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4090" cy="2200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8838F0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2</w:t>
            </w:r>
          </w:p>
          <w:p w14:paraId="3DFCF76D" w14:textId="77777777" w:rsidR="00FF6C29" w:rsidRDefault="00000000">
            <w:pPr>
              <w:ind w:firstLineChars="200" w:firstLine="420"/>
            </w:pPr>
            <w:r>
              <w:t>然后点击</w:t>
            </w:r>
            <w:r>
              <w:t>“</w:t>
            </w:r>
            <w:r>
              <w:t>创建</w:t>
            </w:r>
            <w:r>
              <w:t>”</w:t>
            </w:r>
            <w:r>
              <w:t>，如图</w:t>
            </w:r>
            <w:r>
              <w:t>4.23</w:t>
            </w:r>
            <w:r>
              <w:t>所示：</w:t>
            </w:r>
          </w:p>
          <w:p w14:paraId="2CACD8D4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2A19F714" wp14:editId="41287E4D">
                  <wp:extent cx="5271770" cy="2499995"/>
                  <wp:effectExtent l="0" t="0" r="11430" b="1905"/>
                  <wp:docPr id="30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24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1770" cy="2499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071ABF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3</w:t>
            </w:r>
          </w:p>
          <w:p w14:paraId="719A1A81" w14:textId="77777777" w:rsidR="00FF6C29" w:rsidRDefault="00000000">
            <w:pPr>
              <w:ind w:firstLineChars="200" w:firstLine="420"/>
            </w:pPr>
            <w:r>
              <w:t>第四步：</w:t>
            </w:r>
            <w:proofErr w:type="gramStart"/>
            <w:r>
              <w:t>点击图</w:t>
            </w:r>
            <w:proofErr w:type="gramEnd"/>
            <w:r>
              <w:t>4.24</w:t>
            </w:r>
            <w:r>
              <w:t>中间的</w:t>
            </w:r>
            <w:r>
              <w:t>“</w:t>
            </w:r>
            <w:r>
              <w:t>连接</w:t>
            </w:r>
            <w:r>
              <w:t>”</w:t>
            </w:r>
            <w:r>
              <w:t>，正常连接上的话出现图</w:t>
            </w:r>
            <w:r>
              <w:t>4.25</w:t>
            </w:r>
            <w:r>
              <w:t>所示</w:t>
            </w:r>
            <w:r>
              <w:t>:</w:t>
            </w:r>
          </w:p>
          <w:p w14:paraId="3FF7B04A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4982271D" wp14:editId="212366E4">
                  <wp:extent cx="4969510" cy="2356485"/>
                  <wp:effectExtent l="0" t="0" r="8890" b="5715"/>
                  <wp:docPr id="31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25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9510" cy="2356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32D03D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4</w:t>
            </w:r>
          </w:p>
          <w:p w14:paraId="646B8754" w14:textId="77777777" w:rsidR="00FF6C29" w:rsidRDefault="00000000">
            <w:pPr>
              <w:ind w:firstLineChars="200" w:firstLine="420"/>
            </w:pPr>
            <w:r>
              <w:t>如果连接不上如图</w:t>
            </w:r>
            <w:r>
              <w:t>4.25</w:t>
            </w:r>
            <w:r>
              <w:t>所示</w:t>
            </w:r>
            <w:r>
              <w:t>:</w:t>
            </w:r>
          </w:p>
          <w:p w14:paraId="0C33932F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662F0D1F" wp14:editId="3617455D">
                  <wp:extent cx="4850130" cy="2089785"/>
                  <wp:effectExtent l="0" t="0" r="1270" b="5715"/>
                  <wp:docPr id="32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26"/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130" cy="208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A23A9B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5</w:t>
            </w:r>
          </w:p>
          <w:p w14:paraId="37AF1F8E" w14:textId="77777777" w:rsidR="00FF6C29" w:rsidRDefault="00000000">
            <w:pPr>
              <w:ind w:firstLineChars="200" w:firstLine="420"/>
            </w:pPr>
            <w:r>
              <w:t>第五步：用公母直连串口线连接</w:t>
            </w:r>
            <w:r>
              <w:t>11</w:t>
            </w:r>
            <w:r>
              <w:t>号节点与电脑，把</w:t>
            </w:r>
            <w:r>
              <w:t>S1</w:t>
            </w:r>
            <w:proofErr w:type="gramStart"/>
            <w:r>
              <w:t>三</w:t>
            </w:r>
            <w:proofErr w:type="gramEnd"/>
            <w:r>
              <w:t>档开关拨到右边，打开串口调试助手，并在</w:t>
            </w:r>
            <w:proofErr w:type="gramStart"/>
            <w:r>
              <w:t>发送区</w:t>
            </w:r>
            <w:proofErr w:type="gramEnd"/>
            <w:r>
              <w:t>输入</w:t>
            </w:r>
            <w:r>
              <w:t>“ABCDEFG”</w:t>
            </w:r>
            <w:r>
              <w:t>，点击手动发送，如图</w:t>
            </w:r>
            <w:r>
              <w:t>4.26</w:t>
            </w:r>
            <w:r>
              <w:t>所示：</w:t>
            </w:r>
          </w:p>
          <w:p w14:paraId="545A5CDB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35CCD83A" wp14:editId="655F6616">
                  <wp:extent cx="3473907" cy="2540000"/>
                  <wp:effectExtent l="0" t="0" r="0" b="0"/>
                  <wp:docPr id="28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7"/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7956" cy="254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A92855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6</w:t>
            </w:r>
          </w:p>
          <w:p w14:paraId="597D187F" w14:textId="77777777" w:rsidR="00FF6C29" w:rsidRDefault="00000000">
            <w:pPr>
              <w:ind w:firstLineChars="200" w:firstLine="420"/>
            </w:pPr>
            <w:r>
              <w:t>在</w:t>
            </w:r>
            <w:r>
              <w:t>TCP</w:t>
            </w:r>
            <w:proofErr w:type="gramStart"/>
            <w:r>
              <w:t>工具工具</w:t>
            </w:r>
            <w:proofErr w:type="gramEnd"/>
            <w:r>
              <w:t>的接收区，可以看到串口助手发过来的数据，如图</w:t>
            </w:r>
            <w:r>
              <w:t>4.27</w:t>
            </w:r>
            <w:r>
              <w:t>所示：</w:t>
            </w:r>
          </w:p>
          <w:p w14:paraId="2F21B540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45A717FF" wp14:editId="2FD47011">
                  <wp:extent cx="4147185" cy="2259694"/>
                  <wp:effectExtent l="0" t="0" r="5715" b="7620"/>
                  <wp:docPr id="2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8"/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4740" cy="2263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332E6B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7</w:t>
            </w:r>
          </w:p>
          <w:p w14:paraId="3588945E" w14:textId="77777777" w:rsidR="00FF6C29" w:rsidRDefault="00000000">
            <w:pPr>
              <w:ind w:firstLineChars="200" w:firstLine="420"/>
            </w:pPr>
            <w:r>
              <w:t>第六步：在</w:t>
            </w:r>
            <w:r>
              <w:t>TCP</w:t>
            </w:r>
            <w:r>
              <w:t>工具的</w:t>
            </w:r>
            <w:proofErr w:type="gramStart"/>
            <w:r>
              <w:t>发送区</w:t>
            </w:r>
            <w:proofErr w:type="gramEnd"/>
            <w:r>
              <w:t>输入</w:t>
            </w:r>
            <w:r>
              <w:t>“123456”</w:t>
            </w:r>
            <w:r>
              <w:t>，然后点击右上角的</w:t>
            </w:r>
            <w:r>
              <w:t>“</w:t>
            </w:r>
            <w:r>
              <w:t>发送</w:t>
            </w:r>
            <w:r>
              <w:t>”</w:t>
            </w:r>
            <w:r>
              <w:t>，如图</w:t>
            </w:r>
            <w:r>
              <w:t>4.28.</w:t>
            </w:r>
          </w:p>
          <w:p w14:paraId="53B0974A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486E3F84" wp14:editId="06024BA0">
                  <wp:extent cx="4642485" cy="2102848"/>
                  <wp:effectExtent l="0" t="0" r="5715" b="0"/>
                  <wp:docPr id="25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9"/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6751" cy="2104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A8D41D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8</w:t>
            </w:r>
          </w:p>
          <w:p w14:paraId="3FDE3B65" w14:textId="77777777" w:rsidR="00FF6C29" w:rsidRDefault="00000000">
            <w:pPr>
              <w:ind w:firstLineChars="200" w:firstLine="420"/>
            </w:pPr>
            <w:r>
              <w:t>在串口助手上，可以接收到数据，如图</w:t>
            </w:r>
            <w:r>
              <w:t>4.29</w:t>
            </w:r>
            <w:r>
              <w:t>所示：</w:t>
            </w:r>
          </w:p>
          <w:p w14:paraId="4B9969E2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lastRenderedPageBreak/>
              <w:drawing>
                <wp:inline distT="0" distB="0" distL="114300" distR="114300" wp14:anchorId="10FE5CEE" wp14:editId="093FDEFF">
                  <wp:extent cx="4707255" cy="3441065"/>
                  <wp:effectExtent l="0" t="0" r="4445" b="635"/>
                  <wp:docPr id="21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30"/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7255" cy="344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7FD4EC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29</w:t>
            </w:r>
          </w:p>
          <w:p w14:paraId="5E18490F" w14:textId="77777777" w:rsidR="00FF6C29" w:rsidRDefault="00000000">
            <w:pPr>
              <w:ind w:firstLineChars="200" w:firstLine="420"/>
            </w:pPr>
            <w:r>
              <w:t>也就是说：</w:t>
            </w:r>
          </w:p>
          <w:p w14:paraId="64B7B0CB" w14:textId="77777777" w:rsidR="00FF6C29" w:rsidRDefault="00000000">
            <w:pPr>
              <w:ind w:firstLineChars="200" w:firstLine="420"/>
            </w:pPr>
            <w:r>
              <w:t>串口调试助手发送的</w:t>
            </w:r>
            <w:r>
              <w:t>“ABCDEFG”</w:t>
            </w:r>
            <w:r>
              <w:t>在</w:t>
            </w:r>
            <w:r>
              <w:t>TCP</w:t>
            </w:r>
            <w:r>
              <w:t>调试工具的接收区接收到。</w:t>
            </w:r>
          </w:p>
          <w:p w14:paraId="76064E9C" w14:textId="77777777" w:rsidR="00FF6C29" w:rsidRDefault="00000000">
            <w:pPr>
              <w:ind w:firstLineChars="200" w:firstLine="420"/>
            </w:pPr>
            <w:r>
              <w:t>TCP</w:t>
            </w:r>
            <w:r>
              <w:t>调试工具发送的</w:t>
            </w:r>
            <w:r>
              <w:t>“123456”</w:t>
            </w:r>
            <w:r>
              <w:t>在串口调试助手接收区接收到。</w:t>
            </w:r>
          </w:p>
          <w:p w14:paraId="6B02A1F8" w14:textId="77777777" w:rsidR="00FF6C29" w:rsidRDefault="00000000">
            <w:pPr>
              <w:ind w:firstLineChars="200" w:firstLine="420"/>
            </w:pPr>
            <w:r>
              <w:t>如图</w:t>
            </w:r>
            <w:r>
              <w:t>4.30</w:t>
            </w:r>
            <w:r>
              <w:t>所示：</w:t>
            </w:r>
          </w:p>
          <w:p w14:paraId="5F0C8521" w14:textId="77777777" w:rsidR="00FF6C29" w:rsidRDefault="00000000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114300" distR="114300" wp14:anchorId="725A8984" wp14:editId="165A8597">
                  <wp:extent cx="5001895" cy="1748790"/>
                  <wp:effectExtent l="0" t="0" r="1905" b="3810"/>
                  <wp:docPr id="24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31"/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1895" cy="1748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5C1B53" w14:textId="77777777" w:rsidR="00FF6C29" w:rsidRDefault="00000000">
            <w:pPr>
              <w:ind w:firstLineChars="200" w:firstLine="420"/>
            </w:pPr>
            <w:r>
              <w:t>图</w:t>
            </w:r>
            <w:r>
              <w:t>4.30</w:t>
            </w:r>
          </w:p>
          <w:p w14:paraId="2E914546" w14:textId="77777777" w:rsidR="00FF6C29" w:rsidRDefault="00000000">
            <w:pPr>
              <w:ind w:firstLineChars="200" w:firstLine="420"/>
            </w:pPr>
            <w:r>
              <w:t>我们可以</w:t>
            </w:r>
            <w:proofErr w:type="gramStart"/>
            <w:r>
              <w:t>发其它</w:t>
            </w:r>
            <w:proofErr w:type="gramEnd"/>
            <w:r>
              <w:t>数据反复测试下，以便更好了解他们数据传输。</w:t>
            </w:r>
          </w:p>
          <w:p w14:paraId="161B6DAB" w14:textId="77777777" w:rsidR="00FF6C29" w:rsidRDefault="00000000">
            <w:pPr>
              <w:ind w:firstLineChars="200" w:firstLine="420"/>
            </w:pPr>
            <w:r>
              <w:t>结论：我们的电脑与</w:t>
            </w:r>
            <w:r>
              <w:t>11</w:t>
            </w:r>
            <w:r>
              <w:t>号节点的</w:t>
            </w:r>
            <w:proofErr w:type="spellStart"/>
            <w:r>
              <w:t>WiFi</w:t>
            </w:r>
            <w:proofErr w:type="spellEnd"/>
            <w:r>
              <w:t>模块之间实现了</w:t>
            </w:r>
            <w:proofErr w:type="spellStart"/>
            <w:r>
              <w:t>WiFi</w:t>
            </w:r>
            <w:proofErr w:type="spellEnd"/>
            <w:r>
              <w:t>网络无线数据透传。</w:t>
            </w:r>
          </w:p>
          <w:p w14:paraId="354AE76E" w14:textId="77777777" w:rsidR="00FF6C29" w:rsidRDefault="00000000">
            <w:pPr>
              <w:ind w:firstLineChars="200" w:firstLine="420"/>
              <w:rPr>
                <w:color w:val="FF0000"/>
                <w:u w:val="single"/>
              </w:rPr>
            </w:pPr>
            <w:r>
              <w:t>同样的道理，我们可以实现</w:t>
            </w:r>
            <w:r>
              <w:t>12</w:t>
            </w:r>
            <w:r>
              <w:t>号节点与电脑之间的数据传输。</w:t>
            </w:r>
          </w:p>
        </w:tc>
      </w:tr>
      <w:tr w:rsidR="00FF6C29" w14:paraId="3404C499" w14:textId="77777777">
        <w:tc>
          <w:tcPr>
            <w:tcW w:w="8522" w:type="dxa"/>
            <w:gridSpan w:val="6"/>
            <w:tcBorders>
              <w:bottom w:val="nil"/>
            </w:tcBorders>
          </w:tcPr>
          <w:p w14:paraId="4881BB8C" w14:textId="77777777" w:rsidR="00FF6C29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三、实验结果</w:t>
            </w:r>
          </w:p>
        </w:tc>
      </w:tr>
      <w:tr w:rsidR="00FF6C29" w14:paraId="178D829D" w14:textId="77777777">
        <w:tc>
          <w:tcPr>
            <w:tcW w:w="8522" w:type="dxa"/>
            <w:gridSpan w:val="6"/>
            <w:tcBorders>
              <w:top w:val="nil"/>
            </w:tcBorders>
          </w:tcPr>
          <w:p w14:paraId="7B85B65B" w14:textId="77777777" w:rsidR="00A24480" w:rsidRPr="00A24480" w:rsidRDefault="00A24480" w:rsidP="00A24480">
            <w:pPr>
              <w:ind w:firstLineChars="200" w:firstLine="422"/>
              <w:jc w:val="left"/>
              <w:rPr>
                <w:b/>
                <w:bCs/>
                <w:szCs w:val="21"/>
              </w:rPr>
            </w:pPr>
            <w:r w:rsidRPr="00A24480">
              <w:rPr>
                <w:rFonts w:hint="eastAsia"/>
                <w:b/>
                <w:bCs/>
                <w:szCs w:val="21"/>
              </w:rPr>
              <w:t>实验关键步骤分析：</w:t>
            </w:r>
          </w:p>
          <w:p w14:paraId="53B1BB0A" w14:textId="77777777" w:rsidR="00A24480" w:rsidRPr="00A24480" w:rsidRDefault="00A24480" w:rsidP="00A24480">
            <w:pPr>
              <w:ind w:firstLineChars="200" w:firstLine="422"/>
              <w:jc w:val="left"/>
              <w:rPr>
                <w:b/>
                <w:bCs/>
                <w:szCs w:val="21"/>
              </w:rPr>
            </w:pPr>
            <w:r w:rsidRPr="00A24480">
              <w:rPr>
                <w:rFonts w:hint="eastAsia"/>
                <w:b/>
                <w:bCs/>
                <w:szCs w:val="21"/>
              </w:rPr>
              <w:t>本实验的核心目标是确保</w:t>
            </w:r>
            <w:r w:rsidRPr="00A24480">
              <w:rPr>
                <w:rFonts w:hint="eastAsia"/>
                <w:b/>
                <w:bCs/>
                <w:szCs w:val="21"/>
              </w:rPr>
              <w:t>Zigbee</w:t>
            </w:r>
            <w:r w:rsidRPr="00A24480">
              <w:rPr>
                <w:rFonts w:hint="eastAsia"/>
                <w:b/>
                <w:bCs/>
                <w:szCs w:val="21"/>
              </w:rPr>
              <w:t>与光敏传感器模块以及</w:t>
            </w:r>
            <w:proofErr w:type="spellStart"/>
            <w:r w:rsidRPr="00A24480">
              <w:rPr>
                <w:rFonts w:hint="eastAsia"/>
                <w:b/>
                <w:bCs/>
                <w:szCs w:val="21"/>
              </w:rPr>
              <w:t>WiFi</w:t>
            </w:r>
            <w:proofErr w:type="spellEnd"/>
            <w:r w:rsidRPr="00A24480">
              <w:rPr>
                <w:rFonts w:hint="eastAsia"/>
                <w:b/>
                <w:bCs/>
                <w:szCs w:val="21"/>
              </w:rPr>
              <w:t>模块均能正确配置并正常工作。在实现这两个模块的互联之前，需要单独检验每个模块的功能是否符合预期。</w:t>
            </w:r>
          </w:p>
          <w:p w14:paraId="646163BE" w14:textId="77777777" w:rsidR="00A24480" w:rsidRPr="00A24480" w:rsidRDefault="00A24480" w:rsidP="00A24480">
            <w:pPr>
              <w:ind w:firstLineChars="200" w:firstLine="422"/>
              <w:jc w:val="left"/>
              <w:rPr>
                <w:b/>
                <w:bCs/>
                <w:szCs w:val="21"/>
              </w:rPr>
            </w:pPr>
          </w:p>
          <w:p w14:paraId="1980ABFE" w14:textId="073C6C8F" w:rsidR="00A24480" w:rsidRPr="00362B0E" w:rsidRDefault="00A24480" w:rsidP="00A24480">
            <w:pPr>
              <w:ind w:firstLineChars="200" w:firstLine="422"/>
              <w:jc w:val="left"/>
              <w:rPr>
                <w:szCs w:val="21"/>
              </w:rPr>
            </w:pPr>
            <w:r w:rsidRPr="00A24480">
              <w:rPr>
                <w:rFonts w:hint="eastAsia"/>
                <w:b/>
                <w:bCs/>
                <w:szCs w:val="21"/>
              </w:rPr>
              <w:t>实现模块间连接的关键在于硬件连接，即通过通信总线将它们连接起来。之后，需要在电脑上设置并连接预配置的</w:t>
            </w:r>
            <w:proofErr w:type="spellStart"/>
            <w:r w:rsidRPr="00A24480">
              <w:rPr>
                <w:rFonts w:hint="eastAsia"/>
                <w:b/>
                <w:bCs/>
                <w:szCs w:val="21"/>
              </w:rPr>
              <w:t>WiFi</w:t>
            </w:r>
            <w:proofErr w:type="spellEnd"/>
            <w:r w:rsidRPr="00A24480">
              <w:rPr>
                <w:rFonts w:hint="eastAsia"/>
                <w:b/>
                <w:bCs/>
                <w:szCs w:val="21"/>
              </w:rPr>
              <w:t>模块。利用</w:t>
            </w:r>
            <w:r w:rsidRPr="00A24480">
              <w:rPr>
                <w:rFonts w:hint="eastAsia"/>
                <w:b/>
                <w:bCs/>
                <w:szCs w:val="21"/>
              </w:rPr>
              <w:t>TCP</w:t>
            </w:r>
            <w:r w:rsidRPr="00A24480">
              <w:rPr>
                <w:rFonts w:hint="eastAsia"/>
                <w:b/>
                <w:bCs/>
                <w:szCs w:val="21"/>
              </w:rPr>
              <w:t>工具，我们搭建了数据传输的通</w:t>
            </w:r>
            <w:r w:rsidRPr="00A24480">
              <w:rPr>
                <w:rFonts w:hint="eastAsia"/>
                <w:b/>
                <w:bCs/>
                <w:szCs w:val="21"/>
              </w:rPr>
              <w:lastRenderedPageBreak/>
              <w:t>道：数据从电脑发出，先到达</w:t>
            </w:r>
            <w:proofErr w:type="spellStart"/>
            <w:r w:rsidRPr="00A24480">
              <w:rPr>
                <w:rFonts w:hint="eastAsia"/>
                <w:b/>
                <w:bCs/>
                <w:szCs w:val="21"/>
              </w:rPr>
              <w:t>WiFi</w:t>
            </w:r>
            <w:proofErr w:type="spellEnd"/>
            <w:r w:rsidRPr="00A24480">
              <w:rPr>
                <w:rFonts w:hint="eastAsia"/>
                <w:b/>
                <w:bCs/>
                <w:szCs w:val="21"/>
              </w:rPr>
              <w:t>模块，再传递到</w:t>
            </w:r>
            <w:r w:rsidRPr="00A24480">
              <w:rPr>
                <w:rFonts w:hint="eastAsia"/>
                <w:b/>
                <w:bCs/>
                <w:szCs w:val="21"/>
              </w:rPr>
              <w:t>Zigbee</w:t>
            </w:r>
            <w:r w:rsidRPr="00A24480">
              <w:rPr>
                <w:rFonts w:hint="eastAsia"/>
                <w:b/>
                <w:bCs/>
                <w:szCs w:val="21"/>
              </w:rPr>
              <w:t>模块连接的光敏传感器，最后按原路返回电脑。在</w:t>
            </w:r>
            <w:r w:rsidRPr="00A24480">
              <w:rPr>
                <w:rFonts w:hint="eastAsia"/>
                <w:b/>
                <w:bCs/>
                <w:szCs w:val="21"/>
              </w:rPr>
              <w:t>TCP</w:t>
            </w:r>
            <w:r w:rsidRPr="00A24480">
              <w:rPr>
                <w:rFonts w:hint="eastAsia"/>
                <w:b/>
                <w:bCs/>
                <w:szCs w:val="21"/>
              </w:rPr>
              <w:t>工具界面上，我们能够看到传感器传回的数据，这标志着通信链路的成功建立。</w:t>
            </w:r>
            <w:r w:rsidRPr="00362B0E">
              <w:rPr>
                <w:szCs w:val="21"/>
              </w:rPr>
              <w:t>。</w:t>
            </w:r>
          </w:p>
          <w:p w14:paraId="6A5F3143" w14:textId="77777777" w:rsidR="00FF6C29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运行结果：</w:t>
            </w:r>
          </w:p>
          <w:p w14:paraId="60F1B8AC" w14:textId="77777777" w:rsidR="00FF6C29" w:rsidRDefault="00000000">
            <w:pPr>
              <w:ind w:firstLineChars="200" w:firstLine="420"/>
              <w:jc w:val="left"/>
            </w:pPr>
            <w:r>
              <w:rPr>
                <w:rFonts w:hint="eastAsia"/>
                <w:szCs w:val="21"/>
              </w:rPr>
              <w:t>1.</w:t>
            </w:r>
            <w:r>
              <w:rPr>
                <w:rFonts w:hint="eastAsia"/>
              </w:rPr>
              <w:t>Zigbee</w:t>
            </w:r>
            <w:r>
              <w:rPr>
                <w:rFonts w:hint="eastAsia"/>
              </w:rPr>
              <w:t>与光敏传感器模块</w:t>
            </w:r>
          </w:p>
          <w:p w14:paraId="34467674" w14:textId="77777777" w:rsidR="00FF6C29" w:rsidRDefault="00000000">
            <w:pPr>
              <w:ind w:firstLineChars="200" w:firstLine="420"/>
              <w:jc w:val="left"/>
            </w:pPr>
            <w:r>
              <w:rPr>
                <w:noProof/>
              </w:rPr>
              <w:drawing>
                <wp:inline distT="0" distB="0" distL="114300" distR="114300" wp14:anchorId="29C3B66B" wp14:editId="5439E210">
                  <wp:extent cx="3261995" cy="2206625"/>
                  <wp:effectExtent l="0" t="0" r="1905" b="3175"/>
                  <wp:docPr id="56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19"/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995" cy="220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3AFD10" w14:textId="77777777" w:rsidR="00FF6C29" w:rsidRDefault="00000000">
            <w:pPr>
              <w:ind w:firstLineChars="200" w:firstLine="420"/>
              <w:jc w:val="left"/>
            </w:pPr>
            <w:r>
              <w:rPr>
                <w:noProof/>
              </w:rPr>
              <w:drawing>
                <wp:inline distT="0" distB="0" distL="114300" distR="114300" wp14:anchorId="4BA26CAF" wp14:editId="31304C7E">
                  <wp:extent cx="3622040" cy="2632075"/>
                  <wp:effectExtent l="0" t="0" r="10160" b="9525"/>
                  <wp:docPr id="57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20"/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2040" cy="263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0AF5C7" w14:textId="77777777" w:rsidR="00FF6C29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2.WiFe</w:t>
            </w:r>
            <w:r>
              <w:rPr>
                <w:rFonts w:hint="eastAsia"/>
              </w:rPr>
              <w:t>模块</w:t>
            </w:r>
          </w:p>
          <w:p w14:paraId="27839827" w14:textId="77777777" w:rsidR="00FF6C29" w:rsidRDefault="00000000">
            <w:pPr>
              <w:ind w:firstLineChars="200" w:firstLine="420"/>
              <w:jc w:val="left"/>
            </w:pPr>
            <w:r>
              <w:rPr>
                <w:noProof/>
              </w:rPr>
              <w:lastRenderedPageBreak/>
              <w:drawing>
                <wp:inline distT="0" distB="0" distL="114300" distR="114300" wp14:anchorId="24F34C3A" wp14:editId="24C0075E">
                  <wp:extent cx="3355340" cy="2846705"/>
                  <wp:effectExtent l="0" t="0" r="10160" b="10795"/>
                  <wp:docPr id="60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23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5340" cy="2846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70E73B" w14:textId="77777777" w:rsidR="00FF6C29" w:rsidRDefault="00000000">
            <w:pPr>
              <w:ind w:firstLineChars="200" w:firstLine="420"/>
              <w:jc w:val="left"/>
            </w:pPr>
            <w:r>
              <w:rPr>
                <w:noProof/>
              </w:rPr>
              <w:drawing>
                <wp:inline distT="0" distB="0" distL="114300" distR="114300" wp14:anchorId="75E760C2" wp14:editId="4877FAD9">
                  <wp:extent cx="3177540" cy="2648585"/>
                  <wp:effectExtent l="0" t="0" r="10160" b="5715"/>
                  <wp:docPr id="59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2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7540" cy="2648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114300" distR="114300" wp14:anchorId="3DDF20C9" wp14:editId="33F9A393">
                  <wp:extent cx="4125595" cy="1897380"/>
                  <wp:effectExtent l="0" t="0" r="1905" b="7620"/>
                  <wp:docPr id="62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25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5595" cy="1897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63C52F" w14:textId="77777777" w:rsidR="00FF6C29" w:rsidRDefault="00000000">
            <w:pPr>
              <w:ind w:firstLineChars="200" w:firstLine="420"/>
              <w:jc w:val="left"/>
            </w:pPr>
            <w:r>
              <w:rPr>
                <w:noProof/>
              </w:rPr>
              <w:lastRenderedPageBreak/>
              <w:drawing>
                <wp:inline distT="0" distB="0" distL="114300" distR="114300" wp14:anchorId="0B050F1B" wp14:editId="5C2123F9">
                  <wp:extent cx="3935095" cy="1934210"/>
                  <wp:effectExtent l="0" t="0" r="1905" b="8890"/>
                  <wp:docPr id="58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2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5095" cy="193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907491" w14:textId="77777777" w:rsidR="00FF6C29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3.</w:t>
            </w:r>
            <w:proofErr w:type="gramStart"/>
            <w:r>
              <w:rPr>
                <w:rFonts w:hint="eastAsia"/>
              </w:rPr>
              <w:t>异构网</w:t>
            </w:r>
            <w:proofErr w:type="gramEnd"/>
            <w:r>
              <w:rPr>
                <w:rFonts w:hint="eastAsia"/>
              </w:rPr>
              <w:t>通信</w:t>
            </w:r>
          </w:p>
          <w:p w14:paraId="02D4A603" w14:textId="77777777" w:rsidR="00FF6C29" w:rsidRDefault="00000000">
            <w:pPr>
              <w:ind w:firstLineChars="200" w:firstLine="420"/>
              <w:jc w:val="left"/>
            </w:pPr>
            <w:r>
              <w:rPr>
                <w:noProof/>
              </w:rPr>
              <w:drawing>
                <wp:inline distT="0" distB="0" distL="114300" distR="114300" wp14:anchorId="7E6DE4E4" wp14:editId="58F2EC13">
                  <wp:extent cx="3477895" cy="3123565"/>
                  <wp:effectExtent l="0" t="0" r="1905" b="635"/>
                  <wp:docPr id="61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24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7895" cy="312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114300" distR="114300" wp14:anchorId="7A576872" wp14:editId="064ECB90">
                  <wp:extent cx="3741420" cy="2288540"/>
                  <wp:effectExtent l="0" t="0" r="5080" b="10160"/>
                  <wp:docPr id="63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26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1420" cy="228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F17192" w14:textId="77777777" w:rsidR="00FF6C29" w:rsidRDefault="00000000">
            <w:pPr>
              <w:ind w:firstLineChars="200" w:firstLine="420"/>
            </w:pPr>
            <w:r>
              <w:t>源代码</w:t>
            </w:r>
            <w:r>
              <w:rPr>
                <w:rFonts w:hint="eastAsia"/>
              </w:rPr>
              <w:t>：</w:t>
            </w:r>
          </w:p>
          <w:p w14:paraId="739EB585" w14:textId="77777777" w:rsidR="00FF6C29" w:rsidRDefault="00000000">
            <w:pPr>
              <w:ind w:firstLineChars="200" w:firstLine="420"/>
            </w:pPr>
            <w:r>
              <w:t>STC</w:t>
            </w:r>
            <w:r>
              <w:t>读取传感器部分代码</w:t>
            </w:r>
          </w:p>
          <w:p w14:paraId="2AA6AB19" w14:textId="77777777" w:rsidR="00FF6C29" w:rsidRDefault="00000000">
            <w:pPr>
              <w:ind w:firstLineChars="200" w:firstLine="420"/>
            </w:pPr>
            <w:r>
              <w:t>//*******************************************************************</w:t>
            </w:r>
          </w:p>
          <w:p w14:paraId="56FEBA9E" w14:textId="77777777" w:rsidR="00FF6C29" w:rsidRDefault="00000000">
            <w:pPr>
              <w:ind w:firstLineChars="200" w:firstLine="420"/>
            </w:pPr>
            <w:r>
              <w:t>//</w:t>
            </w:r>
            <w:r>
              <w:t>函数名：</w:t>
            </w:r>
            <w:r>
              <w:t>main(void)</w:t>
            </w:r>
          </w:p>
          <w:p w14:paraId="054A25C1" w14:textId="77777777" w:rsidR="00FF6C29" w:rsidRDefault="00000000">
            <w:pPr>
              <w:ind w:firstLineChars="200" w:firstLine="420"/>
            </w:pPr>
            <w:r>
              <w:t>//</w:t>
            </w:r>
            <w:r>
              <w:t>输入</w:t>
            </w:r>
            <w:r>
              <w:t xml:space="preserve">  </w:t>
            </w:r>
            <w:r>
              <w:t>：无</w:t>
            </w:r>
          </w:p>
          <w:p w14:paraId="0897153D" w14:textId="77777777" w:rsidR="00FF6C29" w:rsidRDefault="00000000">
            <w:pPr>
              <w:ind w:firstLineChars="200" w:firstLine="420"/>
            </w:pPr>
            <w:r>
              <w:lastRenderedPageBreak/>
              <w:t>//</w:t>
            </w:r>
            <w:r>
              <w:t>输出</w:t>
            </w:r>
            <w:r>
              <w:t xml:space="preserve">  </w:t>
            </w:r>
            <w:r>
              <w:t>：无</w:t>
            </w:r>
          </w:p>
          <w:p w14:paraId="27167A83" w14:textId="77777777" w:rsidR="00FF6C29" w:rsidRDefault="00000000">
            <w:pPr>
              <w:ind w:firstLineChars="200" w:firstLine="420"/>
            </w:pPr>
            <w:r>
              <w:t>//</w:t>
            </w:r>
            <w:r>
              <w:t>功能描述：当有物体挡住光敏传感器上的光敏电阻时，</w:t>
            </w:r>
            <w:r>
              <w:t>ADC1(P1.1)</w:t>
            </w:r>
            <w:r>
              <w:t>的电压变小</w:t>
            </w:r>
          </w:p>
          <w:p w14:paraId="2466B3A8" w14:textId="77777777" w:rsidR="00FF6C29" w:rsidRDefault="00000000">
            <w:pPr>
              <w:ind w:firstLineChars="200" w:firstLine="420"/>
            </w:pPr>
            <w:r>
              <w:t xml:space="preserve">//          </w:t>
            </w:r>
            <w:r>
              <w:t>当无遮挡时，</w:t>
            </w:r>
            <w:r>
              <w:t>ADC1</w:t>
            </w:r>
            <w:r>
              <w:t>的值变大</w:t>
            </w:r>
            <w:r>
              <w:t xml:space="preserve">          </w:t>
            </w:r>
          </w:p>
          <w:p w14:paraId="1306F320" w14:textId="77777777" w:rsidR="00FF6C29" w:rsidRDefault="00000000">
            <w:pPr>
              <w:ind w:firstLineChars="200" w:firstLine="420"/>
            </w:pPr>
            <w:r>
              <w:t>//*******************************************************************void</w:t>
            </w:r>
            <w:r>
              <w:tab/>
              <w:t>main(void)</w:t>
            </w:r>
          </w:p>
          <w:p w14:paraId="0CA9C3DB" w14:textId="77777777" w:rsidR="00FF6C29" w:rsidRDefault="00000000">
            <w:pPr>
              <w:ind w:firstLineChars="200" w:firstLine="420"/>
            </w:pPr>
            <w:r>
              <w:t>{</w:t>
            </w:r>
          </w:p>
          <w:p w14:paraId="67CB68FF" w14:textId="77777777" w:rsidR="00FF6C29" w:rsidRDefault="00000000">
            <w:pPr>
              <w:ind w:firstLineChars="200" w:firstLine="420"/>
            </w:pPr>
            <w:proofErr w:type="spellStart"/>
            <w:r>
              <w:t>uint</w:t>
            </w:r>
            <w:proofErr w:type="spellEnd"/>
            <w:r>
              <w:tab/>
              <w:t>j;</w:t>
            </w:r>
          </w:p>
          <w:p w14:paraId="0187E092" w14:textId="77777777" w:rsidR="00FF6C29" w:rsidRDefault="00000000">
            <w:pPr>
              <w:ind w:firstLineChars="200" w:firstLine="420"/>
            </w:pPr>
            <w:r>
              <w:t>uart1_init();//</w:t>
            </w:r>
            <w:r>
              <w:t>初始化串口</w:t>
            </w:r>
          </w:p>
          <w:p w14:paraId="54BF0406" w14:textId="77777777" w:rsidR="00FF6C29" w:rsidRDefault="00000000">
            <w:pPr>
              <w:ind w:firstLineChars="200" w:firstLine="420"/>
            </w:pPr>
            <w:r>
              <w:t>P1ASF = (1&lt;&lt;ADC_CH1); //STC12C5A16S2</w:t>
            </w:r>
            <w:r>
              <w:t>系列模拟输入</w:t>
            </w:r>
            <w:r>
              <w:t>(AD)</w:t>
            </w:r>
            <w:r>
              <w:t>选择</w:t>
            </w:r>
            <w:r>
              <w:t>ADC1(P1.1)</w:t>
            </w:r>
          </w:p>
          <w:p w14:paraId="3F0A42DB" w14:textId="77777777" w:rsidR="00FF6C29" w:rsidRDefault="00000000">
            <w:pPr>
              <w:ind w:firstLineChars="200" w:firstLine="420"/>
            </w:pPr>
            <w:r>
              <w:t>ADC_CONTR = ADC_360T | ADC_ON;</w:t>
            </w:r>
            <w:r>
              <w:tab/>
            </w:r>
          </w:p>
          <w:p w14:paraId="07B3A759" w14:textId="77777777" w:rsidR="00FF6C29" w:rsidRDefault="00000000">
            <w:pPr>
              <w:ind w:firstLineChars="200" w:firstLine="420"/>
            </w:pPr>
            <w:proofErr w:type="gramStart"/>
            <w:r>
              <w:t>while(</w:t>
            </w:r>
            <w:proofErr w:type="gramEnd"/>
            <w:r>
              <w:t>1)</w:t>
            </w:r>
          </w:p>
          <w:p w14:paraId="1227C85E" w14:textId="77777777" w:rsidR="00FF6C29" w:rsidRDefault="00000000">
            <w:pPr>
              <w:ind w:firstLineChars="200" w:firstLine="420"/>
            </w:pPr>
            <w:r>
              <w:t>{</w:t>
            </w:r>
          </w:p>
          <w:p w14:paraId="1B3E791F" w14:textId="77777777" w:rsidR="00FF6C29" w:rsidRDefault="00000000">
            <w:pPr>
              <w:ind w:firstLineChars="200" w:firstLine="420"/>
            </w:pPr>
            <w:r>
              <w:t>if(flag==1)</w:t>
            </w:r>
          </w:p>
          <w:p w14:paraId="46B94BDD" w14:textId="77777777" w:rsidR="00FF6C29" w:rsidRDefault="00000000">
            <w:pPr>
              <w:ind w:firstLineChars="200" w:firstLine="420"/>
            </w:pPr>
            <w:r>
              <w:t>{</w:t>
            </w:r>
            <w:r>
              <w:tab/>
            </w:r>
            <w:r>
              <w:tab/>
            </w:r>
          </w:p>
          <w:p w14:paraId="4DA04091" w14:textId="77777777" w:rsidR="00FF6C29" w:rsidRDefault="00000000">
            <w:pPr>
              <w:ind w:firstLineChars="200" w:firstLine="420"/>
            </w:pPr>
            <w:proofErr w:type="spellStart"/>
            <w:r>
              <w:t>delay_</w:t>
            </w:r>
            <w:proofErr w:type="gramStart"/>
            <w:r>
              <w:t>ms</w:t>
            </w:r>
            <w:proofErr w:type="spellEnd"/>
            <w:r>
              <w:t>(</w:t>
            </w:r>
            <w:proofErr w:type="gramEnd"/>
            <w:r>
              <w:t>5);</w:t>
            </w:r>
          </w:p>
          <w:p w14:paraId="17D9C801" w14:textId="77777777" w:rsidR="00FF6C29" w:rsidRDefault="00000000">
            <w:pPr>
              <w:ind w:firstLineChars="200" w:firstLine="420"/>
            </w:pPr>
            <w:proofErr w:type="gramStart"/>
            <w:r>
              <w:t>if(</w:t>
            </w:r>
            <w:proofErr w:type="gramEnd"/>
            <w:r>
              <w:t>RX0_Buffer[0x03] == 0x2A)</w:t>
            </w:r>
          </w:p>
          <w:p w14:paraId="18DA933A" w14:textId="77777777" w:rsidR="00FF6C29" w:rsidRDefault="00000000">
            <w:pPr>
              <w:ind w:firstLineChars="200" w:firstLine="420"/>
            </w:pPr>
            <w:r>
              <w:t>{</w:t>
            </w:r>
          </w:p>
          <w:p w14:paraId="144EC8C7" w14:textId="77777777" w:rsidR="00FF6C29" w:rsidRDefault="00000000">
            <w:pPr>
              <w:ind w:firstLineChars="200" w:firstLine="420"/>
            </w:pPr>
            <w:r>
              <w:t>j = adc10_start(1);</w:t>
            </w:r>
            <w:r>
              <w:tab/>
              <w:t>//(P1.1)ADC1</w:t>
            </w:r>
            <w:r>
              <w:t>转换</w:t>
            </w:r>
          </w:p>
          <w:p w14:paraId="2D793051" w14:textId="77777777" w:rsidR="00FF6C29" w:rsidRDefault="00000000">
            <w:pPr>
              <w:ind w:firstLineChars="200" w:firstLine="420"/>
            </w:pPr>
            <w:proofErr w:type="spellStart"/>
            <w:r>
              <w:t>mbus_</w:t>
            </w:r>
            <w:proofErr w:type="gramStart"/>
            <w:r>
              <w:t>Sendbuf</w:t>
            </w:r>
            <w:proofErr w:type="spellEnd"/>
            <w:r>
              <w:t>[</w:t>
            </w:r>
            <w:proofErr w:type="gramEnd"/>
            <w:r>
              <w:t>3] = j&gt;&gt;8;</w:t>
            </w:r>
          </w:p>
          <w:p w14:paraId="1D3F6BD8" w14:textId="77777777" w:rsidR="00FF6C29" w:rsidRDefault="00000000">
            <w:pPr>
              <w:ind w:firstLineChars="200" w:firstLine="420"/>
            </w:pPr>
            <w:proofErr w:type="spellStart"/>
            <w:r>
              <w:t>mbus_</w:t>
            </w:r>
            <w:proofErr w:type="gramStart"/>
            <w:r>
              <w:t>Sendbuf</w:t>
            </w:r>
            <w:proofErr w:type="spellEnd"/>
            <w:r>
              <w:t>[</w:t>
            </w:r>
            <w:proofErr w:type="gramEnd"/>
            <w:r>
              <w:t>4] = j&amp;0xff;</w:t>
            </w:r>
          </w:p>
          <w:p w14:paraId="2518FDD6" w14:textId="77777777" w:rsidR="00FF6C29" w:rsidRDefault="00000000">
            <w:pPr>
              <w:ind w:firstLineChars="200" w:firstLine="420"/>
            </w:pPr>
            <w:proofErr w:type="spellStart"/>
            <w:r>
              <w:t>mbus_</w:t>
            </w:r>
            <w:proofErr w:type="gramStart"/>
            <w:r>
              <w:t>Sendbuf</w:t>
            </w:r>
            <w:proofErr w:type="spellEnd"/>
            <w:r>
              <w:t>[</w:t>
            </w:r>
            <w:proofErr w:type="gramEnd"/>
            <w:r>
              <w:t>2] = (((RX0_Buffer[0x04] * 16)+RX0_Buffer[0x05])* 2);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  </w:t>
            </w:r>
          </w:p>
          <w:p w14:paraId="4ACEAF57" w14:textId="77777777" w:rsidR="00FF6C29" w:rsidRDefault="00000000">
            <w:pPr>
              <w:ind w:firstLineChars="200" w:firstLine="420"/>
            </w:pPr>
            <w:proofErr w:type="spellStart"/>
            <w:r>
              <w:t>mbus_</w:t>
            </w:r>
            <w:proofErr w:type="gramStart"/>
            <w:r>
              <w:t>Sendbuf</w:t>
            </w:r>
            <w:proofErr w:type="spellEnd"/>
            <w:r>
              <w:t>[</w:t>
            </w:r>
            <w:proofErr w:type="gramEnd"/>
            <w:r>
              <w:t xml:space="preserve">0] = RX0_Buffer[0];  </w:t>
            </w:r>
          </w:p>
          <w:p w14:paraId="76298A13" w14:textId="77777777" w:rsidR="00FF6C29" w:rsidRDefault="00000000">
            <w:pPr>
              <w:ind w:firstLineChars="200" w:firstLine="420"/>
            </w:pPr>
            <w:proofErr w:type="spellStart"/>
            <w:r>
              <w:t>mbus_</w:t>
            </w:r>
            <w:proofErr w:type="gramStart"/>
            <w:r>
              <w:t>Sendbuf</w:t>
            </w:r>
            <w:proofErr w:type="spellEnd"/>
            <w:r>
              <w:t>[</w:t>
            </w:r>
            <w:proofErr w:type="gramEnd"/>
            <w:r>
              <w:t>1] = 0x03;</w:t>
            </w:r>
          </w:p>
          <w:p w14:paraId="32A2E334" w14:textId="77777777" w:rsidR="00FF6C29" w:rsidRDefault="00000000">
            <w:pPr>
              <w:ind w:firstLineChars="200" w:firstLine="420"/>
            </w:pPr>
            <w:proofErr w:type="spellStart"/>
            <w:r>
              <w:t>Crc_return_data</w:t>
            </w:r>
            <w:proofErr w:type="spellEnd"/>
            <w:r>
              <w:t>=</w:t>
            </w:r>
            <w:proofErr w:type="spellStart"/>
            <w:r>
              <w:t>cal_crc</w:t>
            </w:r>
            <w:proofErr w:type="spellEnd"/>
            <w:r>
              <w:t>(</w:t>
            </w:r>
            <w:proofErr w:type="spellStart"/>
            <w:r>
              <w:t>mbus_Sendbuf</w:t>
            </w:r>
            <w:proofErr w:type="spellEnd"/>
            <w:r>
              <w:t>, 5); //</w:t>
            </w:r>
            <w:r>
              <w:t>取得将要发送数据的</w:t>
            </w:r>
            <w:r>
              <w:t>CRC</w:t>
            </w:r>
            <w:r>
              <w:t>值</w:t>
            </w:r>
          </w:p>
          <w:p w14:paraId="2DF315BD" w14:textId="77777777" w:rsidR="00FF6C29" w:rsidRDefault="00000000">
            <w:pPr>
              <w:ind w:firstLineChars="200" w:firstLine="420"/>
            </w:pPr>
            <w:proofErr w:type="spellStart"/>
            <w:r>
              <w:t>Crc_buf</w:t>
            </w:r>
            <w:proofErr w:type="spellEnd"/>
            <w:r>
              <w:t>[0]=((</w:t>
            </w:r>
            <w:proofErr w:type="spellStart"/>
            <w:r>
              <w:t>Crc_return_data</w:t>
            </w:r>
            <w:proofErr w:type="spellEnd"/>
            <w:r>
              <w:t xml:space="preserve"> &gt;&gt; 8)&amp;0xff); //</w:t>
            </w:r>
            <w:r>
              <w:t>取得</w:t>
            </w:r>
            <w:r>
              <w:t>CRC</w:t>
            </w:r>
            <w:r>
              <w:t>值的高</w:t>
            </w:r>
            <w:r>
              <w:t>8</w:t>
            </w:r>
            <w:r>
              <w:t>位</w:t>
            </w:r>
          </w:p>
          <w:p w14:paraId="6195B0F3" w14:textId="77777777" w:rsidR="00FF6C29" w:rsidRDefault="00000000">
            <w:pPr>
              <w:ind w:firstLineChars="200" w:firstLine="420"/>
            </w:pPr>
            <w:proofErr w:type="spellStart"/>
            <w:r>
              <w:t>Crc_buf</w:t>
            </w:r>
            <w:proofErr w:type="spellEnd"/>
            <w:r>
              <w:t>[1]=(</w:t>
            </w:r>
            <w:proofErr w:type="spellStart"/>
            <w:r>
              <w:t>Crc_return_data</w:t>
            </w:r>
            <w:proofErr w:type="spellEnd"/>
            <w:r>
              <w:t xml:space="preserve"> &amp; 0xff);   //</w:t>
            </w:r>
            <w:r>
              <w:t>取得</w:t>
            </w:r>
            <w:r>
              <w:t>CRC</w:t>
            </w:r>
            <w:r>
              <w:t>值的低</w:t>
            </w:r>
            <w:r>
              <w:t>8</w:t>
            </w:r>
            <w:r>
              <w:t>位</w:t>
            </w:r>
          </w:p>
          <w:p w14:paraId="46B24A72" w14:textId="77777777" w:rsidR="00FF6C29" w:rsidRDefault="00000000">
            <w:pPr>
              <w:ind w:firstLineChars="200" w:firstLine="420"/>
            </w:pPr>
            <w:proofErr w:type="spellStart"/>
            <w:r>
              <w:t>mbus_Sendbuf</w:t>
            </w:r>
            <w:proofErr w:type="spellEnd"/>
            <w:r>
              <w:t>[5]=</w:t>
            </w:r>
            <w:proofErr w:type="spellStart"/>
            <w:r>
              <w:t>Crc_buf</w:t>
            </w:r>
            <w:proofErr w:type="spellEnd"/>
            <w:r>
              <w:t>[1];  //CRC</w:t>
            </w:r>
            <w:r>
              <w:t>值低</w:t>
            </w:r>
            <w:r>
              <w:t>8</w:t>
            </w:r>
            <w:r>
              <w:t>位赋值给将要发送的数据的倒数第二个字节</w:t>
            </w:r>
          </w:p>
          <w:p w14:paraId="40DECE08" w14:textId="77777777" w:rsidR="00FF6C29" w:rsidRDefault="00000000">
            <w:pPr>
              <w:ind w:firstLineChars="200" w:firstLine="420"/>
            </w:pPr>
            <w:proofErr w:type="spellStart"/>
            <w:r>
              <w:t>mbus_Sendbuf</w:t>
            </w:r>
            <w:proofErr w:type="spellEnd"/>
            <w:r>
              <w:t>[6]=</w:t>
            </w:r>
            <w:proofErr w:type="spellStart"/>
            <w:r>
              <w:t>Crc_buf</w:t>
            </w:r>
            <w:proofErr w:type="spellEnd"/>
            <w:r>
              <w:t>[0];  //CRC</w:t>
            </w:r>
            <w:r>
              <w:t>值高</w:t>
            </w:r>
            <w:r>
              <w:t>8</w:t>
            </w:r>
            <w:r>
              <w:t>位赋值给将要发送的数据的最后一个</w:t>
            </w:r>
          </w:p>
          <w:p w14:paraId="3E92E1D9" w14:textId="77777777" w:rsidR="00FF6C29" w:rsidRDefault="00000000">
            <w:pPr>
              <w:ind w:firstLineChars="200" w:firstLine="420"/>
            </w:pPr>
            <w:proofErr w:type="gramStart"/>
            <w:r>
              <w:t>for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7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23EF0C9D" w14:textId="77777777" w:rsidR="00FF6C29" w:rsidRDefault="00000000">
            <w:pPr>
              <w:ind w:firstLineChars="200" w:firstLine="420"/>
            </w:pPr>
            <w:r>
              <w:t xml:space="preserve">{             </w:t>
            </w:r>
          </w:p>
          <w:p w14:paraId="24C3A127" w14:textId="77777777" w:rsidR="00FF6C29" w:rsidRDefault="00000000">
            <w:pPr>
              <w:ind w:firstLineChars="200" w:firstLine="420"/>
            </w:pPr>
            <w:r>
              <w:t>Uart1_TxByte(</w:t>
            </w:r>
            <w:proofErr w:type="spellStart"/>
            <w:r>
              <w:t>mbus_Sendbuf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>]);</w:t>
            </w:r>
            <w:r>
              <w:tab/>
            </w:r>
          </w:p>
          <w:p w14:paraId="000A1EE7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1F502D35" w14:textId="77777777" w:rsidR="00FF6C29" w:rsidRDefault="00000000">
            <w:pPr>
              <w:ind w:firstLineChars="200" w:firstLine="420"/>
            </w:pPr>
            <w:r>
              <w:t>flag=0;</w:t>
            </w:r>
            <w:r>
              <w:tab/>
            </w:r>
            <w:r>
              <w:tab/>
              <w:t xml:space="preserve">   </w:t>
            </w:r>
            <w:r>
              <w:tab/>
            </w:r>
          </w:p>
          <w:p w14:paraId="61E300F4" w14:textId="77777777" w:rsidR="00FF6C29" w:rsidRDefault="00000000">
            <w:pPr>
              <w:ind w:firstLineChars="200" w:firstLine="420"/>
            </w:pPr>
            <w:r>
              <w:t>uart1_wr=0;</w:t>
            </w:r>
            <w:r>
              <w:tab/>
            </w:r>
            <w:r>
              <w:tab/>
              <w:t xml:space="preserve">  </w:t>
            </w:r>
          </w:p>
          <w:p w14:paraId="5CA868AE" w14:textId="77777777" w:rsidR="00FF6C29" w:rsidRDefault="00000000">
            <w:pPr>
              <w:ind w:firstLineChars="200" w:firstLine="420"/>
            </w:pPr>
            <w:r>
              <w:t>}</w:t>
            </w:r>
            <w:r>
              <w:tab/>
            </w:r>
          </w:p>
          <w:p w14:paraId="43C4C576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6ED80912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70E0E322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7E768942" w14:textId="77777777" w:rsidR="00FF6C29" w:rsidRDefault="00000000">
            <w:pPr>
              <w:ind w:firstLineChars="200" w:firstLine="420"/>
            </w:pPr>
            <w:r>
              <w:t>4.2.2 CC2530</w:t>
            </w:r>
            <w:r>
              <w:t>的部分代码解析</w:t>
            </w:r>
          </w:p>
          <w:p w14:paraId="247C9733" w14:textId="77777777" w:rsidR="00FF6C29" w:rsidRDefault="00000000">
            <w:pPr>
              <w:ind w:firstLineChars="200" w:firstLine="420"/>
            </w:pPr>
            <w:r>
              <w:t>/*******************ZigBee</w:t>
            </w:r>
            <w:r>
              <w:t>无线接收函数</w:t>
            </w:r>
            <w:r>
              <w:t>******************/</w:t>
            </w:r>
          </w:p>
          <w:p w14:paraId="5AC13A7F" w14:textId="77777777" w:rsidR="00FF6C29" w:rsidRDefault="00000000">
            <w:pPr>
              <w:ind w:firstLineChars="200" w:firstLine="420"/>
            </w:pPr>
            <w:r>
              <w:t xml:space="preserve">void </w:t>
            </w:r>
            <w:proofErr w:type="spellStart"/>
            <w:r>
              <w:t>GenericApp_</w:t>
            </w:r>
            <w:proofErr w:type="gramStart"/>
            <w:r>
              <w:t>MessageMSGCB</w:t>
            </w:r>
            <w:proofErr w:type="spellEnd"/>
            <w:r>
              <w:t xml:space="preserve">( </w:t>
            </w:r>
            <w:proofErr w:type="spellStart"/>
            <w:r>
              <w:t>afIncomingMSGPacket</w:t>
            </w:r>
            <w:proofErr w:type="gramEnd"/>
            <w:r>
              <w:t>_t</w:t>
            </w:r>
            <w:proofErr w:type="spellEnd"/>
            <w:r>
              <w:t xml:space="preserve"> *pkt )</w:t>
            </w:r>
          </w:p>
          <w:p w14:paraId="41EDF21A" w14:textId="77777777" w:rsidR="00FF6C29" w:rsidRDefault="00000000">
            <w:pPr>
              <w:ind w:firstLineChars="200" w:firstLine="420"/>
            </w:pPr>
            <w:r>
              <w:t>{</w:t>
            </w:r>
          </w:p>
          <w:p w14:paraId="606DB2B9" w14:textId="77777777" w:rsidR="00FF6C29" w:rsidRDefault="00000000">
            <w:pPr>
              <w:ind w:firstLineChars="200" w:firstLine="420"/>
            </w:pPr>
            <w:r>
              <w:lastRenderedPageBreak/>
              <w:t xml:space="preserve">switch </w:t>
            </w:r>
            <w:proofErr w:type="gramStart"/>
            <w:r>
              <w:t>( pkt</w:t>
            </w:r>
            <w:proofErr w:type="gramEnd"/>
            <w:r>
              <w:t>-&gt;</w:t>
            </w:r>
            <w:proofErr w:type="spellStart"/>
            <w:r>
              <w:t>clusterId</w:t>
            </w:r>
            <w:proofErr w:type="spellEnd"/>
            <w:r>
              <w:t xml:space="preserve"> )</w:t>
            </w:r>
          </w:p>
          <w:p w14:paraId="6B6E56E5" w14:textId="77777777" w:rsidR="00FF6C29" w:rsidRDefault="00000000">
            <w:pPr>
              <w:ind w:firstLineChars="200" w:firstLine="420"/>
            </w:pPr>
            <w:r>
              <w:t>{</w:t>
            </w:r>
          </w:p>
          <w:p w14:paraId="03087A6B" w14:textId="77777777" w:rsidR="00FF6C29" w:rsidRDefault="00000000">
            <w:pPr>
              <w:ind w:firstLineChars="200" w:firstLine="420"/>
            </w:pPr>
            <w:r>
              <w:t>case GENERICAPP_CLUSTERID:</w:t>
            </w:r>
          </w:p>
          <w:p w14:paraId="774D0BA5" w14:textId="77777777" w:rsidR="00FF6C29" w:rsidRDefault="00000000">
            <w:pPr>
              <w:ind w:firstLineChars="200" w:firstLine="420"/>
            </w:pPr>
            <w:proofErr w:type="spellStart"/>
            <w:r>
              <w:t>osal_memcpy</w:t>
            </w:r>
            <w:proofErr w:type="spellEnd"/>
            <w:r>
              <w:t>(</w:t>
            </w:r>
            <w:proofErr w:type="spellStart"/>
            <w:proofErr w:type="gramStart"/>
            <w:r>
              <w:t>buffer,pkt</w:t>
            </w:r>
            <w:proofErr w:type="spellEnd"/>
            <w:proofErr w:type="gramEnd"/>
            <w:r>
              <w:t>-&gt;</w:t>
            </w:r>
            <w:proofErr w:type="spellStart"/>
            <w:r>
              <w:t>cmd.Data,pkt</w:t>
            </w:r>
            <w:proofErr w:type="spellEnd"/>
            <w:r>
              <w:t>-&gt;</w:t>
            </w:r>
            <w:proofErr w:type="spellStart"/>
            <w:r>
              <w:t>cmd.DataLength</w:t>
            </w:r>
            <w:proofErr w:type="spellEnd"/>
            <w:r>
              <w:t>);</w:t>
            </w:r>
          </w:p>
          <w:p w14:paraId="61C4C2A9" w14:textId="77777777" w:rsidR="00FF6C29" w:rsidRDefault="00000000">
            <w:pPr>
              <w:ind w:firstLineChars="200" w:firstLine="420"/>
            </w:pPr>
            <w:r>
              <w:t xml:space="preserve">if(buffer[0] == </w:t>
            </w:r>
            <w:proofErr w:type="spellStart"/>
            <w:r>
              <w:t>Sensor_Kind</w:t>
            </w:r>
            <w:proofErr w:type="spellEnd"/>
            <w:r>
              <w:t>) //</w:t>
            </w:r>
            <w:r>
              <w:t>把无线接收到的数据判断是否为本节点地址，如果是，则把无线数据通过串口传给</w:t>
            </w:r>
            <w:r>
              <w:t>STC</w:t>
            </w:r>
            <w:r>
              <w:t>单片机，否则不处理</w:t>
            </w:r>
          </w:p>
          <w:p w14:paraId="546CB8C4" w14:textId="77777777" w:rsidR="00FF6C29" w:rsidRDefault="00000000">
            <w:pPr>
              <w:ind w:firstLineChars="200" w:firstLine="420"/>
            </w:pPr>
            <w:r>
              <w:t>{</w:t>
            </w:r>
          </w:p>
          <w:p w14:paraId="69F91C34" w14:textId="77777777" w:rsidR="00FF6C29" w:rsidRDefault="00000000">
            <w:pPr>
              <w:ind w:firstLineChars="200" w:firstLine="420"/>
            </w:pPr>
            <w:r>
              <w:t>//</w:t>
            </w:r>
            <w:proofErr w:type="spellStart"/>
            <w:r>
              <w:t>GenericApp_</w:t>
            </w:r>
            <w:proofErr w:type="gramStart"/>
            <w:r>
              <w:t>SendTheMessage</w:t>
            </w:r>
            <w:proofErr w:type="spellEnd"/>
            <w:r>
              <w:t>(</w:t>
            </w:r>
            <w:proofErr w:type="gramEnd"/>
            <w:r>
              <w:t>buffer, pkt-&gt;</w:t>
            </w:r>
            <w:proofErr w:type="spellStart"/>
            <w:r>
              <w:t>cmd.DataLength</w:t>
            </w:r>
            <w:proofErr w:type="spellEnd"/>
            <w:r>
              <w:t>);</w:t>
            </w:r>
          </w:p>
          <w:p w14:paraId="14BBF167" w14:textId="77777777" w:rsidR="00FF6C29" w:rsidRDefault="00000000">
            <w:pPr>
              <w:ind w:firstLineChars="200" w:firstLine="420"/>
            </w:pPr>
            <w:proofErr w:type="spellStart"/>
            <w:proofErr w:type="gramStart"/>
            <w:r>
              <w:t>HalLedSet</w:t>
            </w:r>
            <w:proofErr w:type="spellEnd"/>
            <w:r>
              <w:t>( HAL</w:t>
            </w:r>
            <w:proofErr w:type="gramEnd"/>
            <w:r>
              <w:t>_LED_2, HAL_LED_MODE_OFF );</w:t>
            </w:r>
          </w:p>
          <w:p w14:paraId="0928AF39" w14:textId="77777777" w:rsidR="00FF6C29" w:rsidRDefault="00000000">
            <w:pPr>
              <w:ind w:firstLineChars="200" w:firstLine="420"/>
            </w:pPr>
            <w:r>
              <w:t>//</w:t>
            </w:r>
            <w:proofErr w:type="spellStart"/>
            <w:r>
              <w:t>Write_</w:t>
            </w:r>
            <w:proofErr w:type="gramStart"/>
            <w:r>
              <w:t>Sense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78D6D706" w14:textId="77777777" w:rsidR="00FF6C29" w:rsidRDefault="00000000">
            <w:pPr>
              <w:ind w:firstLineChars="200" w:firstLine="420"/>
            </w:pPr>
            <w:r>
              <w:t>//</w:t>
            </w:r>
            <w:proofErr w:type="spellStart"/>
            <w:r>
              <w:t>Read_</w:t>
            </w:r>
            <w:proofErr w:type="gramStart"/>
            <w:r>
              <w:t>Sense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6503FFA8" w14:textId="77777777" w:rsidR="00FF6C29" w:rsidRDefault="00000000">
            <w:pPr>
              <w:ind w:firstLineChars="200" w:firstLine="420"/>
            </w:pPr>
            <w:proofErr w:type="spellStart"/>
            <w:r>
              <w:t>HalUARTWrite</w:t>
            </w:r>
            <w:proofErr w:type="spellEnd"/>
            <w:r>
              <w:t>(0,buffer,pkt-&gt;</w:t>
            </w:r>
            <w:proofErr w:type="spellStart"/>
            <w:r>
              <w:t>cmd.DataLength</w:t>
            </w:r>
            <w:proofErr w:type="spellEnd"/>
            <w:r>
              <w:t>);//</w:t>
            </w:r>
            <w:r>
              <w:t>向串口写数据</w:t>
            </w:r>
          </w:p>
          <w:p w14:paraId="6573C13F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24C97956" w14:textId="77777777" w:rsidR="00FF6C29" w:rsidRDefault="00000000">
            <w:pPr>
              <w:ind w:firstLineChars="200" w:firstLine="420"/>
            </w:pPr>
            <w:proofErr w:type="spellStart"/>
            <w:proofErr w:type="gramStart"/>
            <w:r>
              <w:t>HalLedBlink</w:t>
            </w:r>
            <w:proofErr w:type="spellEnd"/>
            <w:r>
              <w:t>(</w:t>
            </w:r>
            <w:proofErr w:type="gramEnd"/>
            <w:r>
              <w:t>HAL_LED_2,0,50,500);</w:t>
            </w:r>
          </w:p>
          <w:p w14:paraId="60409DD9" w14:textId="77777777" w:rsidR="00FF6C29" w:rsidRDefault="00000000">
            <w:pPr>
              <w:ind w:firstLineChars="200" w:firstLine="420"/>
            </w:pPr>
            <w:r>
              <w:t>Delay1(8000);</w:t>
            </w:r>
          </w:p>
          <w:p w14:paraId="29F48438" w14:textId="77777777" w:rsidR="00FF6C29" w:rsidRDefault="00000000">
            <w:pPr>
              <w:ind w:firstLineChars="200" w:firstLine="420"/>
            </w:pPr>
            <w:proofErr w:type="spellStart"/>
            <w:proofErr w:type="gramStart"/>
            <w:r>
              <w:t>HalLedSet</w:t>
            </w:r>
            <w:proofErr w:type="spellEnd"/>
            <w:r>
              <w:t>( HAL</w:t>
            </w:r>
            <w:proofErr w:type="gramEnd"/>
            <w:r>
              <w:t>_LED_2, HAL_LED_MODE_ON );</w:t>
            </w:r>
          </w:p>
          <w:p w14:paraId="248131E3" w14:textId="77777777" w:rsidR="00FF6C29" w:rsidRDefault="00000000">
            <w:pPr>
              <w:ind w:firstLineChars="200" w:firstLine="420"/>
            </w:pPr>
            <w:r>
              <w:t>break;</w:t>
            </w:r>
          </w:p>
          <w:p w14:paraId="0B638744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0448FF38" w14:textId="77777777" w:rsidR="00FF6C29" w:rsidRDefault="00000000">
            <w:pPr>
              <w:ind w:firstLineChars="200" w:firstLine="420"/>
            </w:pPr>
            <w:r>
              <w:t>}</w:t>
            </w:r>
          </w:p>
          <w:p w14:paraId="7F73ADB4" w14:textId="77777777" w:rsidR="00FF6C29" w:rsidRDefault="00FF6C29">
            <w:pPr>
              <w:ind w:firstLineChars="200" w:firstLine="420"/>
            </w:pPr>
          </w:p>
          <w:p w14:paraId="732AE2F6" w14:textId="655905D8" w:rsidR="00FF6C29" w:rsidRDefault="00362B0E" w:rsidP="00362B0E">
            <w:r w:rsidRPr="00362B0E">
              <w:rPr>
                <w:b/>
                <w:bCs/>
              </w:rPr>
              <w:t>果与分析：</w:t>
            </w:r>
            <w:r w:rsidRPr="00362B0E">
              <w:t xml:space="preserve"> </w:t>
            </w:r>
            <w:r w:rsidRPr="00362B0E">
              <w:t>在本次实验中，我们成功地实现了</w:t>
            </w:r>
            <w:r w:rsidRPr="00362B0E">
              <w:t>Zigbee</w:t>
            </w:r>
            <w:r w:rsidRPr="00362B0E">
              <w:t>模块与</w:t>
            </w:r>
            <w:proofErr w:type="spellStart"/>
            <w:r w:rsidRPr="00362B0E">
              <w:t>WiFi</w:t>
            </w:r>
            <w:proofErr w:type="spellEnd"/>
            <w:r w:rsidRPr="00362B0E">
              <w:t>模块之间的通信。通过电脑端的</w:t>
            </w:r>
            <w:r w:rsidRPr="00362B0E">
              <w:t>TCP</w:t>
            </w:r>
            <w:r w:rsidRPr="00362B0E">
              <w:t>工具，我们能够发送指令，并顺利接收来自光敏传感器的数据信息。</w:t>
            </w:r>
            <w:r>
              <w:rPr>
                <w:rFonts w:hint="eastAsia"/>
              </w:rPr>
              <w:t>。</w:t>
            </w:r>
          </w:p>
          <w:p w14:paraId="4F51FE16" w14:textId="77777777" w:rsidR="00FF6C29" w:rsidRDefault="00FF6C29">
            <w:pPr>
              <w:ind w:firstLineChars="200" w:firstLine="420"/>
            </w:pPr>
          </w:p>
        </w:tc>
      </w:tr>
      <w:tr w:rsidR="00FF6C29" w14:paraId="4D0336E0" w14:textId="77777777">
        <w:tc>
          <w:tcPr>
            <w:tcW w:w="8522" w:type="dxa"/>
            <w:gridSpan w:val="6"/>
            <w:tcBorders>
              <w:bottom w:val="nil"/>
            </w:tcBorders>
          </w:tcPr>
          <w:p w14:paraId="2AD874BD" w14:textId="77777777" w:rsidR="00FF6C29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四、实验总结</w:t>
            </w:r>
          </w:p>
        </w:tc>
      </w:tr>
      <w:tr w:rsidR="00FF6C29" w14:paraId="23E203B4" w14:textId="77777777">
        <w:tc>
          <w:tcPr>
            <w:tcW w:w="8522" w:type="dxa"/>
            <w:gridSpan w:val="6"/>
            <w:tcBorders>
              <w:top w:val="nil"/>
            </w:tcBorders>
          </w:tcPr>
          <w:p w14:paraId="53EAEABB" w14:textId="77777777" w:rsidR="00362B0E" w:rsidRPr="00362B0E" w:rsidRDefault="00362B0E" w:rsidP="00362B0E">
            <w:pPr>
              <w:ind w:firstLineChars="200" w:firstLine="420"/>
              <w:rPr>
                <w:szCs w:val="21"/>
              </w:rPr>
            </w:pPr>
            <w:r w:rsidRPr="00362B0E">
              <w:rPr>
                <w:szCs w:val="21"/>
              </w:rPr>
              <w:t>在本次实验中，我们的目标是实现远程获取不同位置的传感器数据，通过构建</w:t>
            </w:r>
            <w:r w:rsidRPr="00362B0E">
              <w:rPr>
                <w:szCs w:val="21"/>
              </w:rPr>
              <w:t>Zigbee</w:t>
            </w:r>
            <w:r w:rsidRPr="00362B0E">
              <w:rPr>
                <w:szCs w:val="21"/>
              </w:rPr>
              <w:t>与</w:t>
            </w:r>
            <w:proofErr w:type="spellStart"/>
            <w:r w:rsidRPr="00362B0E">
              <w:rPr>
                <w:szCs w:val="21"/>
              </w:rPr>
              <w:t>WiFi</w:t>
            </w:r>
            <w:proofErr w:type="spellEnd"/>
            <w:r w:rsidRPr="00362B0E">
              <w:rPr>
                <w:szCs w:val="21"/>
              </w:rPr>
              <w:t>模块的通信桥梁来完成这一任务。实验过程包括了对</w:t>
            </w:r>
            <w:r w:rsidRPr="00362B0E">
              <w:rPr>
                <w:szCs w:val="21"/>
              </w:rPr>
              <w:t>Zigbee</w:t>
            </w:r>
            <w:r w:rsidRPr="00362B0E">
              <w:rPr>
                <w:szCs w:val="21"/>
              </w:rPr>
              <w:t>和光敏传感器模块的配置，这涉及到了从解压缩工程文件、设置节点参数到编译和下载程序的多个步骤，确保传感器能够精确地收集数据并与</w:t>
            </w:r>
            <w:r w:rsidRPr="00362B0E">
              <w:rPr>
                <w:szCs w:val="21"/>
              </w:rPr>
              <w:t>Zigbee</w:t>
            </w:r>
            <w:r w:rsidRPr="00362B0E">
              <w:rPr>
                <w:szCs w:val="21"/>
              </w:rPr>
              <w:t>网络进行有效通信。接着，我们根据给定的参数配置了</w:t>
            </w:r>
            <w:proofErr w:type="spellStart"/>
            <w:r w:rsidRPr="00362B0E">
              <w:rPr>
                <w:szCs w:val="21"/>
              </w:rPr>
              <w:t>WiFi</w:t>
            </w:r>
            <w:proofErr w:type="spellEnd"/>
            <w:r w:rsidRPr="00362B0E">
              <w:rPr>
                <w:szCs w:val="21"/>
              </w:rPr>
              <w:t>模块，包括网络协议和</w:t>
            </w:r>
            <w:r w:rsidRPr="00362B0E">
              <w:rPr>
                <w:szCs w:val="21"/>
              </w:rPr>
              <w:t>SSID</w:t>
            </w:r>
            <w:r w:rsidRPr="00362B0E">
              <w:rPr>
                <w:szCs w:val="21"/>
              </w:rPr>
              <w:t>等，最终成功建立了电脑与节点之间的局域网，并实现了数据的相互传输。通过串口调试助手，我们进行了数据收发的测试。</w:t>
            </w:r>
          </w:p>
          <w:p w14:paraId="763BDEFF" w14:textId="77777777" w:rsidR="00362B0E" w:rsidRPr="00362B0E" w:rsidRDefault="00362B0E" w:rsidP="00362B0E">
            <w:pPr>
              <w:ind w:firstLineChars="200" w:firstLine="420"/>
              <w:rPr>
                <w:szCs w:val="21"/>
              </w:rPr>
            </w:pPr>
            <w:r w:rsidRPr="00362B0E">
              <w:rPr>
                <w:szCs w:val="21"/>
              </w:rPr>
              <w:t>实验结束后，我对部分代码以及</w:t>
            </w:r>
            <w:r w:rsidRPr="00362B0E">
              <w:rPr>
                <w:szCs w:val="21"/>
              </w:rPr>
              <w:t>CC2530</w:t>
            </w:r>
            <w:r w:rsidRPr="00362B0E">
              <w:rPr>
                <w:szCs w:val="21"/>
              </w:rPr>
              <w:t>的无线接收功能进行了学习和研究，从而理解了数据采集、处理和传输的具体流程，这对我的编程技能有了显著的提升。尽管实验基本达到了预期的功能，但过程中的步骤较为复杂且容易出错，需要细致地执行每一步。此外，我对某些技术原理的理解还不够深入，这限制了我在技术应用上的能力。</w:t>
            </w:r>
          </w:p>
          <w:p w14:paraId="16F3D93F" w14:textId="4217C741" w:rsidR="00FF6C29" w:rsidRPr="00362B0E" w:rsidRDefault="00FF6C29" w:rsidP="00E42EA0">
            <w:pPr>
              <w:ind w:firstLineChars="200" w:firstLine="420"/>
              <w:rPr>
                <w:szCs w:val="21"/>
              </w:rPr>
            </w:pPr>
          </w:p>
        </w:tc>
      </w:tr>
    </w:tbl>
    <w:p w14:paraId="30B4E49C" w14:textId="77777777" w:rsidR="00FF6C29" w:rsidRDefault="00FF6C29">
      <w:pPr>
        <w:ind w:firstLineChars="207" w:firstLine="435"/>
        <w:jc w:val="left"/>
        <w:rPr>
          <w:szCs w:val="21"/>
        </w:rPr>
      </w:pPr>
    </w:p>
    <w:sectPr w:rsidR="00FF6C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A17D8A"/>
    <w:multiLevelType w:val="multilevel"/>
    <w:tmpl w:val="C7FA4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AE227E"/>
    <w:multiLevelType w:val="multilevel"/>
    <w:tmpl w:val="EEC8E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7311644">
    <w:abstractNumId w:val="0"/>
  </w:num>
  <w:num w:numId="2" w16cid:durableId="442506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OxMDA3tDQ0NjJQ0lEKTi0uzszPAykwrAUA3YPlESwAAAA="/>
    <w:docVar w:name="commondata" w:val="eyJoZGlkIjoiMTgyY2Y5Y2UxZjkwY2NiYzg1MTM4ZmQzOTFhYWJhY2IifQ=="/>
  </w:docVars>
  <w:rsids>
    <w:rsidRoot w:val="0006400D"/>
    <w:rsid w:val="00002E69"/>
    <w:rsid w:val="0006400D"/>
    <w:rsid w:val="00081B54"/>
    <w:rsid w:val="000A6E3A"/>
    <w:rsid w:val="000B1F8E"/>
    <w:rsid w:val="000C75DB"/>
    <w:rsid w:val="000F6339"/>
    <w:rsid w:val="00264A51"/>
    <w:rsid w:val="00291018"/>
    <w:rsid w:val="00334C8D"/>
    <w:rsid w:val="00362B0E"/>
    <w:rsid w:val="00424538"/>
    <w:rsid w:val="004B6317"/>
    <w:rsid w:val="004D46F2"/>
    <w:rsid w:val="0054724D"/>
    <w:rsid w:val="0055279E"/>
    <w:rsid w:val="00593FF2"/>
    <w:rsid w:val="00667D15"/>
    <w:rsid w:val="00676FCD"/>
    <w:rsid w:val="00735AFF"/>
    <w:rsid w:val="0077258C"/>
    <w:rsid w:val="007831DB"/>
    <w:rsid w:val="007D0127"/>
    <w:rsid w:val="00802F86"/>
    <w:rsid w:val="00825A09"/>
    <w:rsid w:val="008B15C2"/>
    <w:rsid w:val="00941338"/>
    <w:rsid w:val="00953679"/>
    <w:rsid w:val="00981D63"/>
    <w:rsid w:val="009C4046"/>
    <w:rsid w:val="009C40F0"/>
    <w:rsid w:val="009F70F3"/>
    <w:rsid w:val="00A12F01"/>
    <w:rsid w:val="00A24480"/>
    <w:rsid w:val="00A97780"/>
    <w:rsid w:val="00AE7B36"/>
    <w:rsid w:val="00B63C8B"/>
    <w:rsid w:val="00B7105E"/>
    <w:rsid w:val="00C27E0B"/>
    <w:rsid w:val="00CC414C"/>
    <w:rsid w:val="00CF72B6"/>
    <w:rsid w:val="00CF7CCF"/>
    <w:rsid w:val="00E42EA0"/>
    <w:rsid w:val="00EB4DB3"/>
    <w:rsid w:val="00F035AA"/>
    <w:rsid w:val="00F433AA"/>
    <w:rsid w:val="00F57DE8"/>
    <w:rsid w:val="00FD1024"/>
    <w:rsid w:val="00FE4E5E"/>
    <w:rsid w:val="00FF6C29"/>
    <w:rsid w:val="01F81E41"/>
    <w:rsid w:val="03DD1CE2"/>
    <w:rsid w:val="071A324D"/>
    <w:rsid w:val="0F5A68DD"/>
    <w:rsid w:val="18E62796"/>
    <w:rsid w:val="28066C1B"/>
    <w:rsid w:val="292E4C0A"/>
    <w:rsid w:val="2A2C0A1E"/>
    <w:rsid w:val="30F009F7"/>
    <w:rsid w:val="343E1A7A"/>
    <w:rsid w:val="3925145A"/>
    <w:rsid w:val="3ACD3B57"/>
    <w:rsid w:val="3C7937F2"/>
    <w:rsid w:val="432A1241"/>
    <w:rsid w:val="495F62C2"/>
    <w:rsid w:val="4AE7656F"/>
    <w:rsid w:val="4BA206E8"/>
    <w:rsid w:val="4DB76A0C"/>
    <w:rsid w:val="505C355C"/>
    <w:rsid w:val="52756B57"/>
    <w:rsid w:val="54A2797E"/>
    <w:rsid w:val="5DC664B8"/>
    <w:rsid w:val="5F3B04B3"/>
    <w:rsid w:val="60DF3BEB"/>
    <w:rsid w:val="62200B55"/>
    <w:rsid w:val="6D8F5F09"/>
    <w:rsid w:val="74D80B53"/>
    <w:rsid w:val="78DD2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A5299"/>
  <w15:docId w15:val="{140B7481-6CFD-44FB-9DFB-3ED65B13D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290" w:line="372" w:lineRule="auto"/>
      <w:outlineLvl w:val="3"/>
    </w:pPr>
    <w:rPr>
      <w:rFonts w:ascii="Arial" w:eastAsia="黑体" w:hAnsi="Arial"/>
      <w:b/>
      <w:sz w:val="28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80" w:after="290" w:line="372" w:lineRule="auto"/>
      <w:outlineLvl w:val="4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autoRedefine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autoRedefine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a">
    <w:name w:val="List Paragraph"/>
    <w:basedOn w:val="a"/>
    <w:autoRedefine/>
    <w:uiPriority w:val="34"/>
    <w:qFormat/>
    <w:pPr>
      <w:ind w:firstLineChars="200" w:firstLine="420"/>
    </w:pPr>
  </w:style>
  <w:style w:type="paragraph" w:customStyle="1" w:styleId="ab">
    <w:name w:val="噫噫噫"/>
    <w:basedOn w:val="a"/>
    <w:qFormat/>
    <w:pPr>
      <w:ind w:firstLineChars="200" w:firstLine="640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9" Type="http://schemas.openxmlformats.org/officeDocument/2006/relationships/image" Target="media/image25.pn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jpe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6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hui Chen</dc:creator>
  <cp:lastModifiedBy>刘嘉明</cp:lastModifiedBy>
  <cp:revision>5</cp:revision>
  <dcterms:created xsi:type="dcterms:W3CDTF">2024-12-24T12:04:00Z</dcterms:created>
  <dcterms:modified xsi:type="dcterms:W3CDTF">2025-01-1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A81D39B9D5904855A0BCB0485EE0FB32_13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2-28T14:44:01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c6a2e583-8459-494f-8754-451020d3440b</vt:lpwstr>
  </property>
  <property fmtid="{D5CDD505-2E9C-101B-9397-08002B2CF9AE}" pid="9" name="MSIP_Label_defa4170-0d19-0005-0004-bc88714345d2_ActionId">
    <vt:lpwstr>99d1866d-ed24-4e98-9e57-21e0077138e6</vt:lpwstr>
  </property>
  <property fmtid="{D5CDD505-2E9C-101B-9397-08002B2CF9AE}" pid="10" name="MSIP_Label_defa4170-0d19-0005-0004-bc88714345d2_ContentBits">
    <vt:lpwstr>0</vt:lpwstr>
  </property>
</Properties>
</file>